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8240" behindDoc="0" locked="0" layoutInCell="1" allowOverlap="1" wp14:anchorId="3C2B16F9" wp14:editId="5C1D266C">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77777777" w:rsidR="00C13FE3" w:rsidRDefault="00C13FE3" w:rsidP="00C13FE3">
      <w:pPr>
        <w:pStyle w:val="Body"/>
      </w:pPr>
      <w:r>
        <w:t xml:space="preserve">Autor: Pascal </w:t>
      </w:r>
      <w:proofErr w:type="spellStart"/>
      <w:r>
        <w:t>Förber</w:t>
      </w:r>
      <w:proofErr w:type="spellEnd"/>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2"/>
          <w:footerReference w:type="default" r:id="rId13"/>
          <w:pgSz w:w="11900" w:h="16840"/>
          <w:pgMar w:top="1080" w:right="1200" w:bottom="1800" w:left="1200" w:header="720" w:footer="1040" w:gutter="0"/>
          <w:cols w:space="720"/>
        </w:sectPr>
      </w:pPr>
    </w:p>
    <w:p w14:paraId="7522350F" w14:textId="77777777" w:rsidR="00C13FE3" w:rsidRDefault="00C13FE3" w:rsidP="00C13FE3">
      <w:pPr>
        <w:pStyle w:val="Subheading"/>
      </w:pPr>
      <w:r>
        <w:lastRenderedPageBreak/>
        <w:t>TOKENTEC</w:t>
      </w:r>
    </w:p>
    <w:p w14:paraId="3C5A73D7" w14:textId="77777777" w:rsidR="00C13FE3" w:rsidRDefault="00C13FE3" w:rsidP="00C13FE3">
      <w:pPr>
        <w:pStyle w:val="Heading"/>
      </w:pPr>
    </w:p>
    <w:p w14:paraId="751ACE74" w14:textId="77777777" w:rsidR="00C13FE3" w:rsidRDefault="00C13FE3" w:rsidP="00C13FE3">
      <w:pPr>
        <w:pStyle w:val="Body2"/>
      </w:pPr>
    </w:p>
    <w:p w14:paraId="206F1FB2" w14:textId="77777777" w:rsidR="00C13FE3" w:rsidRDefault="00C13FE3" w:rsidP="00C13FE3">
      <w:pPr>
        <w:pStyle w:val="Heading"/>
      </w:pPr>
      <w:r>
        <w:rPr>
          <w:rFonts w:eastAsia="Arial Unicode MS" w:cs="Arial Unicode MS"/>
          <w:lang w:val="de-DE"/>
        </w:rPr>
        <w:t>Analyse</w:t>
      </w:r>
    </w:p>
    <w:p w14:paraId="621FA456" w14:textId="77777777" w:rsidR="00C13FE3" w:rsidRDefault="00C13FE3" w:rsidP="00C13FE3">
      <w:pPr>
        <w:pStyle w:val="berschrift2"/>
      </w:pP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 xml:space="preserve">Es soll eine Web-App entwickelt werden, mit welcher man eine elektronische </w:t>
      </w:r>
      <w:proofErr w:type="spellStart"/>
      <w:r>
        <w:t>JukeBox</w:t>
      </w:r>
      <w:proofErr w:type="spellEnd"/>
      <w:r>
        <w:t xml:space="preserve">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 xml:space="preserve">Ein </w:t>
      </w:r>
      <w:proofErr w:type="spellStart"/>
      <w:r>
        <w:t>jukeStack</w:t>
      </w:r>
      <w:proofErr w:type="spellEnd"/>
      <w:r>
        <w:t xml:space="preserve"> Benutzer (z.B. Steven Hatch) soll sich mit seiner </w:t>
      </w:r>
      <w:proofErr w:type="gramStart"/>
      <w:r>
        <w:t>E-Mail Adresse</w:t>
      </w:r>
      <w:proofErr w:type="gramEnd"/>
      <w:r>
        <w:t xml:space="preserve"> (Steven.Hatch@gmx.net) und einem Passwort (z.B. djfhU78&amp;wR) in der </w:t>
      </w:r>
      <w:proofErr w:type="spellStart"/>
      <w:r>
        <w:t>jukeStack</w:t>
      </w:r>
      <w:proofErr w:type="spellEnd"/>
      <w:r>
        <w:t>-App registrieren können.</w:t>
      </w:r>
    </w:p>
    <w:p w14:paraId="6B9705B9" w14:textId="77777777" w:rsidR="00C13FE3" w:rsidRDefault="00C13FE3" w:rsidP="00C13FE3">
      <w:pPr>
        <w:pStyle w:val="Body"/>
      </w:pPr>
      <w:r>
        <w:t xml:space="preserve">Sobald er sich registriert hat, kann er sich mittels E-Mail und Passwort in der </w:t>
      </w:r>
      <w:proofErr w:type="spellStart"/>
      <w:r>
        <w:t>jukeStack</w:t>
      </w:r>
      <w:proofErr w:type="spellEnd"/>
      <w:r>
        <w:t xml:space="preserve">-App anmelden. Gelingt ihm dies, so sieht er einerseits eine Liste mit NFT-Songs (z.B. Ian Kelly, </w:t>
      </w:r>
      <w:proofErr w:type="spellStart"/>
      <w:r>
        <w:t>Speak</w:t>
      </w:r>
      <w:proofErr w:type="spellEnd"/>
      <w:r>
        <w:t xml:space="preserve"> </w:t>
      </w:r>
      <w:proofErr w:type="spellStart"/>
      <w:r>
        <w:t>your</w:t>
      </w:r>
      <w:proofErr w:type="spellEnd"/>
      <w:r>
        <w:t xml:space="preserve"> </w:t>
      </w:r>
      <w:proofErr w:type="spellStart"/>
      <w:r>
        <w:t>mind</w:t>
      </w:r>
      <w:proofErr w:type="spellEnd"/>
      <w:r>
        <w:t>, 4:08, 2008), die er ausleihen kann und eine zweite Liste mit bereits ausgeliehenen Songs, die aber im Moment noch leer ist.</w:t>
      </w:r>
    </w:p>
    <w:p w14:paraId="1BC38970" w14:textId="77777777" w:rsidR="00C13FE3" w:rsidRDefault="00C13FE3" w:rsidP="00C13FE3">
      <w:pPr>
        <w:pStyle w:val="Body"/>
      </w:pPr>
      <w:r>
        <w:t xml:space="preserve">Nun kann er aus der ersten Liste einen Titel anwählen (z.B. </w:t>
      </w:r>
      <w:proofErr w:type="spellStart"/>
      <w:r>
        <w:t>Speak</w:t>
      </w:r>
      <w:proofErr w:type="spellEnd"/>
      <w:r>
        <w:t xml:space="preserve"> </w:t>
      </w:r>
      <w:proofErr w:type="spellStart"/>
      <w:r>
        <w:t>your</w:t>
      </w:r>
      <w:proofErr w:type="spellEnd"/>
      <w:r>
        <w:t xml:space="preserve"> </w:t>
      </w:r>
      <w:proofErr w:type="spellStart"/>
      <w:r>
        <w:t>mind</w:t>
      </w:r>
      <w:proofErr w:type="spellEnd"/>
      <w:r>
        <w:t xml:space="preserve">) und ihn ausleihen. Sind die unten angeführten </w:t>
      </w:r>
      <w:proofErr w:type="spellStart"/>
      <w:r>
        <w:t>Bedigungen</w:t>
      </w:r>
      <w:proofErr w:type="spellEnd"/>
      <w:r>
        <w:t xml:space="preserve"> erfüllt, so wird die Ausleihe gewährt und der Song auf die Liste der ausgeliehenen Songs gesetzt. Die Liste der ausgeliehenen Songs enthält nun diesen Song, welcher um das Ausleihdatum ergänzt wurde (z.B. </w:t>
      </w:r>
      <w:r w:rsidRPr="0070424B">
        <w:rPr>
          <w:lang w:val="de-CH"/>
        </w:rPr>
        <w:t xml:space="preserve">Ian Kelly, </w:t>
      </w:r>
      <w:proofErr w:type="spellStart"/>
      <w:r w:rsidRPr="0070424B">
        <w:rPr>
          <w:lang w:val="de-CH"/>
        </w:rPr>
        <w:t>Speak</w:t>
      </w:r>
      <w:proofErr w:type="spellEnd"/>
      <w:r w:rsidRPr="0070424B">
        <w:rPr>
          <w:lang w:val="de-CH"/>
        </w:rPr>
        <w:t xml:space="preserve"> </w:t>
      </w:r>
      <w:proofErr w:type="spellStart"/>
      <w:r w:rsidRPr="0070424B">
        <w:rPr>
          <w:lang w:val="de-CH"/>
        </w:rPr>
        <w:t>your</w:t>
      </w:r>
      <w:proofErr w:type="spellEnd"/>
      <w:r w:rsidRPr="0070424B">
        <w:rPr>
          <w:lang w:val="de-CH"/>
        </w:rPr>
        <w:t xml:space="preserve"> </w:t>
      </w:r>
      <w:proofErr w:type="spellStart"/>
      <w:r w:rsidRPr="0070424B">
        <w:rPr>
          <w:lang w:val="de-CH"/>
        </w:rPr>
        <w:t>mind</w:t>
      </w:r>
      <w:proofErr w:type="spellEnd"/>
      <w:r w:rsidRPr="0070424B">
        <w:rPr>
          <w:lang w:val="de-CH"/>
        </w:rPr>
        <w:t>,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77777777" w:rsidR="00C13FE3" w:rsidRDefault="00C13FE3" w:rsidP="00C13FE3">
      <w:pPr>
        <w:pStyle w:val="Body"/>
      </w:pPr>
      <w:r>
        <w:t xml:space="preserve">Zudem gibt es noch einen </w:t>
      </w:r>
      <w:proofErr w:type="spellStart"/>
      <w:r>
        <w:t>Administrator:in</w:t>
      </w:r>
      <w:proofErr w:type="spellEnd"/>
      <w:r>
        <w:t xml:space="preserve"> (z.B. Liza </w:t>
      </w:r>
      <w:proofErr w:type="spellStart"/>
      <w:r>
        <w:t>Suller</w:t>
      </w:r>
      <w:proofErr w:type="spellEnd"/>
      <w:r>
        <w:t xml:space="preserve">, Liza.Suller@tokentec.ch, kljht564xc). </w:t>
      </w:r>
      <w:proofErr w:type="gramStart"/>
      <w:r>
        <w:t>Logt</w:t>
      </w:r>
      <w:proofErr w:type="gramEnd"/>
      <w:r>
        <w:t xml:space="preserve">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77777777" w:rsidR="00C13FE3" w:rsidRDefault="00C13FE3" w:rsidP="00C13FE3">
      <w:pPr>
        <w:pStyle w:val="Body"/>
      </w:pPr>
      <w:r>
        <w:t xml:space="preserve">Die Web-App soll mittels eines </w:t>
      </w:r>
      <w:r w:rsidRPr="0070424B">
        <w:rPr>
          <w:lang w:val="de-CH"/>
        </w:rPr>
        <w:t xml:space="preserve">MERN (MySQL, Express, </w:t>
      </w:r>
      <w:proofErr w:type="spellStart"/>
      <w:r w:rsidRPr="0070424B">
        <w:rPr>
          <w:lang w:val="de-CH"/>
        </w:rPr>
        <w:t>React</w:t>
      </w:r>
      <w:proofErr w:type="spellEnd"/>
      <w:r w:rsidRPr="0070424B">
        <w:rPr>
          <w:lang w:val="de-CH"/>
        </w:rPr>
        <w:t xml:space="preserve">, </w:t>
      </w:r>
      <w:proofErr w:type="spellStart"/>
      <w:r w:rsidRPr="0070424B">
        <w:rPr>
          <w:lang w:val="de-CH"/>
        </w:rPr>
        <w:t>Node</w:t>
      </w:r>
      <w:proofErr w:type="spellEnd"/>
      <w:r w:rsidRPr="0070424B">
        <w:rPr>
          <w:lang w:val="de-CH"/>
        </w:rPr>
        <w:t>)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lastRenderedPageBreak/>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6557E083" wp14:editId="774CF547">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 xml:space="preserve">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w:t>
      </w:r>
      <w:proofErr w:type="spellStart"/>
      <w:r>
        <w:t>TUsers</w:t>
      </w:r>
      <w:proofErr w:type="spellEnd"/>
      <w:r>
        <w:t xml:space="preserve"> untergebracht.</w:t>
      </w:r>
      <w:r>
        <w:rPr>
          <w:noProof/>
        </w:rPr>
        <w:drawing>
          <wp:anchor distT="152400" distB="152400" distL="152400" distR="152400" simplePos="0" relativeHeight="251658241" behindDoc="0" locked="0" layoutInCell="1" allowOverlap="1" wp14:anchorId="5E6A9004" wp14:editId="3923C098">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6"/>
          <w:footerReference w:type="default" r:id="rId17"/>
          <w:pgSz w:w="11900" w:h="16840"/>
          <w:pgMar w:top="1080" w:right="1200" w:bottom="1800" w:left="1200" w:header="720" w:footer="1040" w:gutter="0"/>
          <w:cols w:space="720"/>
        </w:sectPr>
      </w:pPr>
    </w:p>
    <w:p w14:paraId="3C0D410D" w14:textId="77777777" w:rsidR="00C13FE3" w:rsidRDefault="00C13FE3" w:rsidP="00C13FE3">
      <w:pPr>
        <w:pStyle w:val="Subheading"/>
      </w:pPr>
      <w:r>
        <w:lastRenderedPageBreak/>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52376EB2" w14:textId="77777777" w:rsidR="00C13FE3" w:rsidRDefault="00C13FE3" w:rsidP="00C13FE3">
      <w:pPr>
        <w:pStyle w:val="Heading"/>
      </w:pPr>
      <w:r>
        <w:rPr>
          <w:rFonts w:eastAsia="Arial Unicode MS" w:cs="Arial Unicode MS"/>
          <w:lang w:val="de-DE"/>
        </w:rPr>
        <w:t>Design</w:t>
      </w:r>
    </w:p>
    <w:p w14:paraId="339E7310" w14:textId="77777777" w:rsidR="00C13FE3" w:rsidRDefault="00C13FE3" w:rsidP="00C13FE3">
      <w:pPr>
        <w:pStyle w:val="berschrift2"/>
      </w:pPr>
    </w:p>
    <w:p w14:paraId="60B102D4" w14:textId="77777777" w:rsidR="00C13FE3" w:rsidRDefault="00C13FE3" w:rsidP="00C13FE3">
      <w:pPr>
        <w:pStyle w:val="berschrift2"/>
      </w:pPr>
      <w:r>
        <w:rPr>
          <w:rFonts w:eastAsia="Arial Unicode MS" w:cs="Arial Unicode MS"/>
          <w:lang w:val="de-DE"/>
        </w:rPr>
        <w:t>Layout</w:t>
      </w:r>
    </w:p>
    <w:p w14:paraId="01C66CF1" w14:textId="77777777" w:rsidR="00C13FE3" w:rsidRPr="0070424B" w:rsidRDefault="00C13FE3" w:rsidP="00C13FE3">
      <w:pPr>
        <w:pStyle w:val="Body"/>
        <w:rPr>
          <w:lang w:val="fr-CH"/>
        </w:rPr>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14:paraId="344DF892" w14:textId="77777777" w:rsidR="00C13FE3" w:rsidRPr="0070424B" w:rsidRDefault="00C13FE3" w:rsidP="00C13FE3">
      <w:pPr>
        <w:pStyle w:val="Body"/>
        <w:rPr>
          <w:lang w:val="fr-CH"/>
        </w:rPr>
      </w:pPr>
    </w:p>
    <w:p w14:paraId="2E45DA86" w14:textId="77777777" w:rsidR="00C13FE3" w:rsidRDefault="00C13FE3" w:rsidP="00C13FE3">
      <w:pPr>
        <w:pStyle w:val="berschrift2"/>
      </w:pPr>
      <w:r>
        <w:rPr>
          <w:rFonts w:eastAsia="Arial Unicode MS" w:cs="Arial Unicode MS"/>
          <w:lang w:val="de-DE"/>
        </w:rPr>
        <w:t>Datenbankschema</w:t>
      </w:r>
    </w:p>
    <w:p w14:paraId="48DD1D39" w14:textId="28ED3FC9" w:rsidR="00C13FE3" w:rsidRDefault="00C13FE3" w:rsidP="00C13FE3">
      <w:pPr>
        <w:pStyle w:val="Body"/>
      </w:pPr>
      <w:r>
        <w:t xml:space="preserve">Das ERM musste angepasst werden, da eine komplexe Abhängigkeit vorhanden war. Daraus bildet sich folgendes Datenbankschema. </w:t>
      </w:r>
      <w:r w:rsidR="0009206B">
        <w:t xml:space="preserve">Ich möchte anmerken das </w:t>
      </w:r>
      <w:proofErr w:type="spellStart"/>
      <w:r w:rsidR="0009206B">
        <w:t>UsRole</w:t>
      </w:r>
      <w:proofErr w:type="spellEnd"/>
      <w:r w:rsidR="0009206B">
        <w:t xml:space="preserve"> absichtlich </w:t>
      </w:r>
      <w:r w:rsidR="0050359D">
        <w:t xml:space="preserve">ein </w:t>
      </w:r>
      <w:proofErr w:type="spellStart"/>
      <w:r w:rsidR="0050359D">
        <w:t>enum</w:t>
      </w:r>
      <w:proofErr w:type="spellEnd"/>
      <w:r w:rsidR="0050359D">
        <w:t xml:space="preserve"> ist und nicht ein </w:t>
      </w:r>
      <w:proofErr w:type="spellStart"/>
      <w:r w:rsidR="0050359D">
        <w:t>boolean</w:t>
      </w:r>
      <w:proofErr w:type="spellEnd"/>
      <w:r w:rsidR="0050359D">
        <w:t xml:space="preserve">, denn unsere </w:t>
      </w:r>
      <w:r w:rsidR="007531D7">
        <w:t>Überlegung</w:t>
      </w:r>
      <w:r w:rsidR="0050359D">
        <w:t xml:space="preserve"> war</w:t>
      </w:r>
      <w:r w:rsidR="007531D7">
        <w:t>,</w:t>
      </w:r>
      <w:r w:rsidR="0050359D">
        <w:t xml:space="preserve"> das</w:t>
      </w:r>
      <w:r w:rsidR="007531D7">
        <w:t>s</w:t>
      </w:r>
      <w:r w:rsidR="0050359D">
        <w:t xml:space="preserve"> man </w:t>
      </w:r>
      <w:r w:rsidR="00572DBB">
        <w:t xml:space="preserve">noch </w:t>
      </w:r>
      <w:r w:rsidR="007531D7">
        <w:t>weitere</w:t>
      </w:r>
      <w:r w:rsidR="00572DBB">
        <w:t xml:space="preserve"> Rollen hinzufügen </w:t>
      </w:r>
      <w:proofErr w:type="gramStart"/>
      <w:r w:rsidR="00572DBB">
        <w:t>könnte</w:t>
      </w:r>
      <w:proofErr w:type="gramEnd"/>
      <w:r w:rsidR="00572DBB">
        <w:t xml:space="preserve"> zum Beispiel</w:t>
      </w:r>
      <w:r w:rsidR="006A3AEB">
        <w:t xml:space="preserve"> </w:t>
      </w:r>
      <w:proofErr w:type="spellStart"/>
      <w:r w:rsidR="0000066D">
        <w:t>Managment</w:t>
      </w:r>
      <w:proofErr w:type="spellEnd"/>
      <w:r w:rsidR="007531D7">
        <w:t xml:space="preserve"> oder</w:t>
      </w:r>
      <w:r w:rsidR="0000066D">
        <w:t xml:space="preserve"> </w:t>
      </w:r>
      <w:proofErr w:type="spellStart"/>
      <w:r w:rsidR="0000066D">
        <w:t>ContentCreator</w:t>
      </w:r>
      <w:proofErr w:type="spellEnd"/>
      <w:r w:rsidR="007531D7">
        <w:t xml:space="preserve">. </w:t>
      </w:r>
    </w:p>
    <w:p w14:paraId="65B6E5AD" w14:textId="77777777"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3496131D" w14:textId="77777777" w:rsidR="00C13FE3" w:rsidRDefault="00C13FE3" w:rsidP="00C13FE3">
      <w:pPr>
        <w:pStyle w:val="berschrift2"/>
        <w:rPr>
          <w:rFonts w:eastAsia="Arial Unicode MS" w:cs="Arial Unicode MS"/>
          <w:lang w:val="de-DE"/>
        </w:rPr>
      </w:pPr>
      <w:r>
        <w:rPr>
          <w:rFonts w:eastAsia="Arial Unicode MS" w:cs="Arial Unicode MS"/>
          <w:lang w:val="de-DE"/>
        </w:rPr>
        <w:t>Testliste</w:t>
      </w:r>
    </w:p>
    <w:p w14:paraId="7C67FD46" w14:textId="77777777" w:rsidR="00C13FE3" w:rsidRPr="00412A95" w:rsidRDefault="00C13FE3" w:rsidP="00C13FE3">
      <w:pPr>
        <w:pStyle w:val="Body2"/>
      </w:pPr>
      <w:r>
        <w:t>Alle hier aufgeführten Tests laufen in der Datenbank ab.</w:t>
      </w:r>
    </w:p>
    <w:tbl>
      <w:tblPr>
        <w:tblStyle w:val="TableNormal2"/>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5"/>
        <w:gridCol w:w="3906"/>
        <w:gridCol w:w="763"/>
        <w:gridCol w:w="1411"/>
      </w:tblGrid>
      <w:tr w:rsidR="00C13FE3" w14:paraId="111E412C" w14:textId="77777777" w:rsidTr="00CD2239">
        <w:trPr>
          <w:trHeight w:val="248"/>
          <w:tblHeader/>
        </w:trPr>
        <w:tc>
          <w:tcPr>
            <w:tcW w:w="3414"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3C6C5A0B" w14:textId="77777777" w:rsidR="00C13FE3" w:rsidRDefault="00C13FE3" w:rsidP="001C7F56">
            <w:pPr>
              <w:pStyle w:val="TableStyle1"/>
            </w:pPr>
            <w:r>
              <w:rPr>
                <w:rFonts w:eastAsia="Arial Unicode MS" w:cs="Arial Unicode MS"/>
              </w:rPr>
              <w:t>Test</w:t>
            </w:r>
          </w:p>
        </w:tc>
        <w:tc>
          <w:tcPr>
            <w:tcW w:w="3905"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3C73C54" w14:textId="77777777" w:rsidR="00C13FE3" w:rsidRDefault="00C13FE3" w:rsidP="001C7F56">
            <w:pPr>
              <w:pStyle w:val="TableStyle1"/>
            </w:pPr>
            <w:r>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D621E4F" w14:textId="77777777" w:rsidR="00C13FE3" w:rsidRDefault="00C13FE3" w:rsidP="001C7F56">
            <w:pPr>
              <w:pStyle w:val="TableStyle1"/>
            </w:pPr>
            <w:r>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28319498" w14:textId="77777777" w:rsidR="00C13FE3" w:rsidRDefault="00C13FE3" w:rsidP="001C7F56">
            <w:pPr>
              <w:pStyle w:val="TableStyle1"/>
            </w:pPr>
            <w:r>
              <w:rPr>
                <w:rFonts w:eastAsia="Arial Unicode MS" w:cs="Arial Unicode MS"/>
              </w:rPr>
              <w:t>Bemerkung</w:t>
            </w:r>
          </w:p>
        </w:tc>
      </w:tr>
      <w:tr w:rsidR="00C13FE3" w14:paraId="109157B6"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0B6E011" w14:textId="78B4D01F" w:rsidR="00C13FE3" w:rsidRDefault="00C13FE3" w:rsidP="001C7F56">
            <w:pPr>
              <w:pStyle w:val="TableStyle2"/>
            </w:pPr>
            <w:r>
              <w:t xml:space="preserve">Den Benutzer (Herr </w:t>
            </w:r>
            <w:r w:rsidR="009773A4">
              <w:t>Francois</w:t>
            </w:r>
            <w:r>
              <w:t xml:space="preserve"> </w:t>
            </w:r>
            <w:r w:rsidR="009773A4">
              <w:t>Golat</w:t>
            </w:r>
            <w:r>
              <w:t xml:space="preserve">, </w:t>
            </w:r>
            <w:hyperlink r:id="rId19" w:history="1">
              <w:r w:rsidR="009773A4">
                <w:rPr>
                  <w:rStyle w:val="Hyperlink"/>
                </w:rPr>
                <w:t>Francois@bluewin.ch</w:t>
              </w:r>
            </w:hyperlink>
            <w:r>
              <w:t>,</w:t>
            </w:r>
            <w:r w:rsidR="009168D0">
              <w:t xml:space="preserve"> </w:t>
            </w:r>
            <w:r w:rsidR="009168D0" w:rsidRPr="009168D0">
              <w:t>a665a45920422f9d417e4867efdc4fb8a04a1f3fff1fa07e998e86f7f7a27ae3</w:t>
            </w:r>
            <w:r w:rsidR="009168D0">
              <w:t xml:space="preserve"> </w:t>
            </w:r>
            <w:r w:rsidR="007F216D">
              <w:t>(123)</w:t>
            </w:r>
            <w:r>
              <w:t>) per Insert in die Tabelle TUsers hinzufügen</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BED707" w14:textId="14541D0E" w:rsidR="00C13FE3" w:rsidRDefault="00C13FE3" w:rsidP="001C7F56">
            <w:pPr>
              <w:pStyle w:val="TableStyle2"/>
            </w:pPr>
            <w:r>
              <w:t>Per select von T</w:t>
            </w:r>
            <w:r w:rsidR="00024E7A">
              <w:t>U</w:t>
            </w:r>
            <w:r>
              <w:t>sers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E4BDBC5" w14:textId="77777777" w:rsidR="00C13FE3" w:rsidRDefault="00C13FE3"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3ADF31" w14:textId="77777777" w:rsidR="00C13FE3" w:rsidRDefault="00C13FE3" w:rsidP="001C7F56"/>
        </w:tc>
      </w:tr>
      <w:tr w:rsidR="007F216D" w14:paraId="2D7A007A"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8536280" w14:textId="22F6716D" w:rsidR="007F216D" w:rsidRDefault="00865818" w:rsidP="001C7F56">
            <w:pPr>
              <w:pStyle w:val="TableStyle2"/>
            </w:pPr>
            <w:r>
              <w:t>Das Passwort des Benutzers</w:t>
            </w:r>
            <w:r w:rsidR="00292DAB">
              <w:t xml:space="preserve"> (</w:t>
            </w:r>
            <w:r w:rsidR="009773A4">
              <w:t>Francois@bluewin.ch</w:t>
            </w:r>
            <w:r w:rsidR="00292DAB">
              <w:t>)</w:t>
            </w:r>
            <w:r>
              <w:t xml:space="preserve"> wird </w:t>
            </w:r>
            <w:r w:rsidR="00C677B2">
              <w:t xml:space="preserve">per update </w:t>
            </w:r>
            <w:r>
              <w:t>geändert (</w:t>
            </w:r>
            <w:r w:rsidRPr="00865818">
              <w:t>03ac674216f3e15c761ee1a5e255f067953623c8b388b4459e13f978d7c846f4</w:t>
            </w:r>
            <w:r>
              <w:t>(1234))</w:t>
            </w:r>
            <w:r w:rsidR="008B454A">
              <w:t xml:space="preserve"> </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1F6BB8E" w14:textId="37967002" w:rsidR="007F216D" w:rsidRDefault="00024E7A" w:rsidP="001C7F56">
            <w:pPr>
              <w:pStyle w:val="TableStyle2"/>
            </w:pPr>
            <w:r>
              <w:t>Per select von TUsers ist die Änderun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85F9CB" w14:textId="5EEC3344" w:rsidR="007F216D" w:rsidRDefault="00D87841"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BCCDE53" w14:textId="77777777" w:rsidR="007F216D" w:rsidRDefault="007F216D" w:rsidP="001C7F56"/>
        </w:tc>
      </w:tr>
      <w:tr w:rsidR="00C13FE3" w14:paraId="237D486B"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DE8CCD" w14:textId="54B9AC34" w:rsidR="00C13FE3" w:rsidRDefault="00C13FE3" w:rsidP="001C7F56">
            <w:pPr>
              <w:pStyle w:val="TableStyle2"/>
            </w:pPr>
            <w:r>
              <w:t xml:space="preserve">Den Song (Speak your Mind, Ian Kelly, </w:t>
            </w:r>
            <w:r w:rsidR="00C57D49">
              <w:t>00:0</w:t>
            </w:r>
            <w:r>
              <w:t xml:space="preserve">4:08, 2008, </w:t>
            </w:r>
            <w:r w:rsidR="008F4E52" w:rsidRPr="008F4E52">
              <w:t>NFTIanSpe0891995</w:t>
            </w:r>
            <w:r>
              <w:t xml:space="preserve">) per insert ind die Tabelle TNFTSongs hinzufüg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ECC6A58" w14:textId="77777777" w:rsidR="00C13FE3" w:rsidRDefault="00C13FE3" w:rsidP="001C7F56">
            <w:pPr>
              <w:pStyle w:val="TableStyle2"/>
            </w:pPr>
            <w:r>
              <w:t>Per select von TNFTSo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3186B97"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AE44D7A" w14:textId="77777777" w:rsidR="00C13FE3" w:rsidRDefault="00C13FE3" w:rsidP="001C7F56"/>
        </w:tc>
      </w:tr>
      <w:tr w:rsidR="00161077" w14:paraId="01E8ECC3"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05F6C2E" w14:textId="2092CECE" w:rsidR="00161077" w:rsidRDefault="00292DAB" w:rsidP="001C7F56">
            <w:pPr>
              <w:pStyle w:val="TableStyle2"/>
            </w:pPr>
            <w:r>
              <w:lastRenderedPageBreak/>
              <w:t>Das Erscheinungs Jahr</w:t>
            </w:r>
            <w:r w:rsidR="009325A8">
              <w:t xml:space="preserve"> des Songs (</w:t>
            </w:r>
            <w:r w:rsidR="008F4E52" w:rsidRPr="008F4E52">
              <w:t>NFTIanSpe0891995</w:t>
            </w:r>
            <w:r w:rsidR="008F4E52">
              <w:t xml:space="preserve">) </w:t>
            </w:r>
            <w:r w:rsidR="00B87A3A">
              <w:t>wird per update geändert</w:t>
            </w:r>
            <w:r w:rsidR="00F54D55">
              <w:t xml:space="preserve"> (2012).</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C5EA72" w14:textId="532B1E4C" w:rsidR="00161077" w:rsidRDefault="00024E7A" w:rsidP="001C7F56">
            <w:pPr>
              <w:pStyle w:val="TableStyle2"/>
            </w:pPr>
            <w:r>
              <w:t>Per select von TNFTSongs ist die Änderun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FC0B3" w14:textId="6A821024" w:rsidR="00161077" w:rsidRDefault="002E1A7A"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D507017" w14:textId="77777777" w:rsidR="00161077" w:rsidRDefault="00161077" w:rsidP="001C7F56"/>
        </w:tc>
      </w:tr>
      <w:tr w:rsidR="00C13FE3" w14:paraId="4EE4E8D2"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84FF788" w14:textId="663C3C0F" w:rsidR="00C13FE3" w:rsidRDefault="00C13FE3" w:rsidP="001C7F56">
            <w:pPr>
              <w:pStyle w:val="TableStyle2"/>
            </w:pPr>
            <w:r>
              <w:t>Die Ausleihe (</w:t>
            </w:r>
            <w:r w:rsidR="00B84ECC">
              <w:t>(</w:t>
            </w:r>
            <w:r w:rsidR="00C1385F" w:rsidRPr="00C1385F">
              <w:t>100000000</w:t>
            </w:r>
            <w:r w:rsidR="00B84ECC">
              <w:t>)</w:t>
            </w:r>
            <w:hyperlink r:id="rId20" w:history="1">
              <w:r w:rsidR="009773A4">
                <w:rPr>
                  <w:rStyle w:val="Hyperlink"/>
                </w:rPr>
                <w:t>Francois@bluewin.ch</w:t>
              </w:r>
            </w:hyperlink>
            <w:r>
              <w:t xml:space="preserve">, </w:t>
            </w:r>
            <w:r w:rsidR="00024E7A" w:rsidRPr="00024E7A">
              <w:t>NFTIanSpe0891995</w:t>
            </w:r>
            <w:r>
              <w:t>) per insert in die Tabelle TLendings hinzufügen</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D7DAE5" w14:textId="77777777" w:rsidR="00C13FE3" w:rsidRDefault="00C13FE3" w:rsidP="001C7F56">
            <w:pPr>
              <w:pStyle w:val="TableStyle2"/>
            </w:pPr>
            <w: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F56FC3"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CD6D3F" w14:textId="77777777" w:rsidR="00C13FE3" w:rsidRDefault="00C13FE3" w:rsidP="001C7F56"/>
        </w:tc>
      </w:tr>
      <w:tr w:rsidR="002941FE" w14:paraId="029FA028"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D55DF51" w14:textId="53269F3E" w:rsidR="002941FE" w:rsidRDefault="00B84ECC" w:rsidP="001C7F56">
            <w:pPr>
              <w:pStyle w:val="TableStyle2"/>
            </w:pPr>
            <w:r>
              <w:t>D</w:t>
            </w:r>
            <w:r w:rsidR="009A2D98">
              <w:t xml:space="preserve">ie Ausleihe </w:t>
            </w:r>
            <w:r>
              <w:t>(</w:t>
            </w:r>
            <w:r w:rsidR="00C1385F" w:rsidRPr="00C1385F">
              <w:t>100000000</w:t>
            </w:r>
            <w:r>
              <w:t>)</w:t>
            </w:r>
            <w:r w:rsidR="00203363">
              <w:t xml:space="preserve"> </w:t>
            </w:r>
            <w:r w:rsidR="009A2D98">
              <w:t>wird per update zurückgegeben.</w:t>
            </w:r>
            <w:r>
              <w:t xml:space="preserve">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64FB8C" w14:textId="60EF453F" w:rsidR="002941FE" w:rsidRDefault="009922FA" w:rsidP="001C7F56">
            <w:pPr>
              <w:pStyle w:val="TableStyle2"/>
            </w:pPr>
            <w:r>
              <w:t>Per select von TLend</w:t>
            </w:r>
            <w:r w:rsidR="0083601E">
              <w:t>ings</w:t>
            </w:r>
            <w:r>
              <w:t xml:space="preserve">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712EA86" w14:textId="1B21AA80" w:rsidR="002941FE" w:rsidRDefault="003A778F"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BBE727" w14:textId="77777777" w:rsidR="002941FE" w:rsidRDefault="002941FE" w:rsidP="001C7F56"/>
        </w:tc>
      </w:tr>
      <w:tr w:rsidR="009A2D98" w14:paraId="250ABE70"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011230A" w14:textId="0D97ABB8" w:rsidR="009A2D98" w:rsidRDefault="009A2D98" w:rsidP="001C7F56">
            <w:pPr>
              <w:pStyle w:val="TableStyle2"/>
            </w:pPr>
            <w:r>
              <w:t>Die Ausleihe (</w:t>
            </w:r>
            <w:r w:rsidR="00C1385F" w:rsidRPr="00C1385F">
              <w:t>100000000</w:t>
            </w:r>
            <w:r>
              <w:t xml:space="preserve">) </w:t>
            </w:r>
            <w:r w:rsidR="00E64258">
              <w:t xml:space="preserve">wird per </w:t>
            </w:r>
            <w:r w:rsidR="005D0BA8">
              <w:t xml:space="preserve">delete gelöscht.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C79D415" w14:textId="1FC8D31C" w:rsidR="009A2D98" w:rsidRDefault="0083601E" w:rsidP="001C7F56">
            <w:pPr>
              <w:pStyle w:val="TableStyle2"/>
            </w:pPr>
            <w:r>
              <w:t>Per select von TLendings ist ersichtlich</w:t>
            </w:r>
            <w:r w:rsidR="004B30BC">
              <w:t xml:space="preserve"> das der Eintrag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CA02DD" w14:textId="50D07AFA" w:rsidR="009A2D98" w:rsidRDefault="006D0BA6"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8DCADF7" w14:textId="77777777" w:rsidR="009A2D98" w:rsidRDefault="009A2D98" w:rsidP="001C7F56"/>
        </w:tc>
      </w:tr>
      <w:tr w:rsidR="00C13FE3" w14:paraId="3C1525EA" w14:textId="77777777" w:rsidTr="00893845">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EC49F73" w14:textId="2A2881AD" w:rsidR="00C13FE3" w:rsidRDefault="00C13FE3" w:rsidP="001C7F56">
            <w:pPr>
              <w:pStyle w:val="TableStyle2"/>
            </w:pPr>
            <w:r>
              <w:t>Lösche den Benutzer (</w:t>
            </w:r>
            <w:r w:rsidR="00000000">
              <w:fldChar w:fldCharType="begin"/>
            </w:r>
            <w:r w:rsidR="00000000">
              <w:instrText>HYPERLINK "mailto:Steven.Hatch@gmx.com"</w:instrText>
            </w:r>
            <w:r w:rsidR="00000000">
              <w:fldChar w:fldCharType="separate"/>
            </w:r>
            <w:r w:rsidR="009773A4">
              <w:rPr>
                <w:rStyle w:val="Hyperlink"/>
              </w:rPr>
              <w:t>Francois@bluewin.ch</w:t>
            </w:r>
            <w:r w:rsidR="00000000">
              <w:rPr>
                <w:rStyle w:val="Hyperlink"/>
              </w:rPr>
              <w:fldChar w:fldCharType="end"/>
            </w:r>
            <w:r>
              <w:t>), den Song (</w:t>
            </w:r>
            <w:r w:rsidRPr="00B31C38">
              <w:t>qDzUQ37dfQk7Vek4</w:t>
            </w:r>
            <w:r>
              <w:t>) und die Ausleihe (</w:t>
            </w:r>
            <w:r w:rsidRPr="00020C41">
              <w:t>1000000</w:t>
            </w:r>
            <w:r>
              <w:t>).</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25CC7B" w14:textId="1FAB3EFD" w:rsidR="00C13FE3" w:rsidRDefault="00C13FE3" w:rsidP="001C7F56">
            <w:pPr>
              <w:pStyle w:val="TableStyle2"/>
            </w:pPr>
            <w:r>
              <w:t>Per Select</w:t>
            </w:r>
            <w:r w:rsidR="004B30BC">
              <w:t xml:space="preserve"> von TUsers</w:t>
            </w:r>
            <w:r>
              <w:t xml:space="preserve"> ist ersichtlich das </w:t>
            </w:r>
            <w:r w:rsidR="004B30BC">
              <w:t>der</w:t>
            </w:r>
            <w:r>
              <w:t xml:space="preserve"> Einträge</w:t>
            </w:r>
            <w:r w:rsidR="004B30BC">
              <w:t xml:space="preserve"> </w:t>
            </w:r>
            <w:r>
              <w:t>gelöscht wurde</w:t>
            </w:r>
            <w:r w:rsidR="004B30BC">
              <w:t>.</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224C05"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7CB44A5" w14:textId="77777777" w:rsidR="00C13FE3" w:rsidRDefault="00C13FE3" w:rsidP="001C7F56"/>
        </w:tc>
      </w:tr>
      <w:tr w:rsidR="00893845" w14:paraId="1A6DC829" w14:textId="77777777" w:rsidTr="00CD2239">
        <w:tblPrEx>
          <w:shd w:val="clear" w:color="auto" w:fill="auto"/>
        </w:tblPrEx>
        <w:trPr>
          <w:trHeight w:val="255"/>
        </w:trPr>
        <w:tc>
          <w:tcPr>
            <w:tcW w:w="3414"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6B24FD46" w14:textId="17D002F4" w:rsidR="00893845" w:rsidRDefault="00893845" w:rsidP="001C7F56">
            <w:pPr>
              <w:pStyle w:val="TableStyle2"/>
            </w:pPr>
            <w:r>
              <w:t>Der Song (</w:t>
            </w:r>
            <w:r w:rsidRPr="00893845">
              <w:t>NFTIanSpe0891995</w:t>
            </w:r>
            <w:r>
              <w:t>) wird per delete gelöscht.</w:t>
            </w:r>
          </w:p>
        </w:tc>
        <w:tc>
          <w:tcPr>
            <w:tcW w:w="3905"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05154BE3" w14:textId="255611AD" w:rsidR="00893845" w:rsidRDefault="004B30BC" w:rsidP="001C7F56">
            <w:pPr>
              <w:pStyle w:val="TableStyle2"/>
            </w:pPr>
            <w:r>
              <w:t>Per Select von TNFTSongs ist ersichtlich das der Einträge gelöscht wurde.</w:t>
            </w: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1D0CF4D8" w14:textId="69A24BBB" w:rsidR="00893845" w:rsidRDefault="006D0BA6" w:rsidP="001C7F56">
            <w:r>
              <w:t>Ja</w:t>
            </w:r>
          </w:p>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1519D0D9" w14:textId="77777777" w:rsidR="00893845" w:rsidRDefault="00893845" w:rsidP="001C7F56"/>
        </w:tc>
      </w:tr>
    </w:tbl>
    <w:p w14:paraId="125C4FC9" w14:textId="77777777" w:rsidR="00C13FE3" w:rsidRDefault="00C13FE3" w:rsidP="00C13FE3">
      <w:pPr>
        <w:pStyle w:val="Body"/>
      </w:pPr>
    </w:p>
    <w:p w14:paraId="7A6D9A52" w14:textId="77777777" w:rsidR="00C13FE3" w:rsidRPr="0088422B" w:rsidRDefault="00C13FE3" w:rsidP="00C13FE3">
      <w:pPr>
        <w:pStyle w:val="Body2"/>
        <w:rPr>
          <w:lang w:val="de-CH"/>
        </w:rPr>
      </w:pPr>
    </w:p>
    <w:p w14:paraId="59C646DB" w14:textId="77777777" w:rsidR="00C13FE3" w:rsidRDefault="00C13FE3" w:rsidP="00C13FE3">
      <w:pPr>
        <w:pStyle w:val="Body"/>
        <w:sectPr w:rsidR="00C13FE3">
          <w:headerReference w:type="default" r:id="rId21"/>
          <w:pgSz w:w="11900" w:h="16840"/>
          <w:pgMar w:top="1080" w:right="1200" w:bottom="1800" w:left="1200" w:header="720" w:footer="1040" w:gutter="0"/>
          <w:cols w:space="720"/>
        </w:sectPr>
      </w:pPr>
    </w:p>
    <w:p w14:paraId="26991E32" w14:textId="77777777" w:rsidR="00C13FE3" w:rsidRDefault="00C13FE3" w:rsidP="00C13FE3">
      <w:pPr>
        <w:pStyle w:val="Subheading"/>
      </w:pPr>
      <w:r>
        <w:lastRenderedPageBreak/>
        <w:t>TOKENTEC</w:t>
      </w:r>
    </w:p>
    <w:p w14:paraId="5B282773" w14:textId="77777777" w:rsidR="00C13FE3" w:rsidRDefault="00C13FE3" w:rsidP="00C13FE3">
      <w:pPr>
        <w:pStyle w:val="Heading"/>
      </w:pP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4AA41A72" w14:textId="77777777" w:rsidR="00C13FE3" w:rsidRDefault="00C13FE3" w:rsidP="00C13FE3">
      <w:pPr>
        <w:pStyle w:val="berschrift2"/>
      </w:pPr>
      <w:r>
        <w:rPr>
          <w:rFonts w:eastAsia="Arial Unicode MS" w:cs="Arial Unicode MS"/>
          <w:lang w:val="de-DE"/>
        </w:rPr>
        <w:t>Dolores</w:t>
      </w:r>
    </w:p>
    <w:p w14:paraId="14976D18" w14:textId="77777777" w:rsidR="00C13FE3" w:rsidRDefault="00C13FE3" w:rsidP="00C13FE3">
      <w:pPr>
        <w:pStyle w:val="Body"/>
        <w:sectPr w:rsidR="00C13FE3">
          <w:headerReference w:type="default" r:id="rId22"/>
          <w:pgSz w:w="11900" w:h="16840"/>
          <w:pgMar w:top="1080" w:right="1200" w:bottom="1800" w:left="1200" w:header="720" w:footer="1040" w:gutter="0"/>
          <w:cols w:space="720"/>
        </w:sectPr>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14:paraId="1040F7DB" w14:textId="77777777" w:rsidR="00C13FE3" w:rsidRDefault="00C13FE3" w:rsidP="00C13FE3">
      <w:pPr>
        <w:pStyle w:val="Subheading"/>
      </w:pPr>
      <w:r>
        <w:lastRenderedPageBreak/>
        <w:t>TOKENTEC</w:t>
      </w:r>
    </w:p>
    <w:p w14:paraId="277140A3" w14:textId="77777777" w:rsidR="00C13FE3" w:rsidRDefault="00C13FE3" w:rsidP="00C13FE3">
      <w:pPr>
        <w:pStyle w:val="Heading"/>
      </w:pPr>
    </w:p>
    <w:p w14:paraId="3EC969E8" w14:textId="77777777" w:rsidR="00C13FE3" w:rsidRDefault="00C13FE3" w:rsidP="00C13FE3">
      <w:pPr>
        <w:pStyle w:val="Heading"/>
      </w:pP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554E68E0" w14:textId="4110F8DA" w:rsidR="009F0816" w:rsidRDefault="009F0816" w:rsidP="009F0816">
      <w:pPr>
        <w:pStyle w:val="berschrift2"/>
      </w:pPr>
      <w:r>
        <w:rPr>
          <w:rFonts w:eastAsia="Arial Unicode MS" w:cs="Arial Unicode MS"/>
          <w:lang w:val="de-DE"/>
        </w:rPr>
        <w:t>Hinweis</w:t>
      </w:r>
    </w:p>
    <w:p w14:paraId="5F30D16D" w14:textId="63D89D0D" w:rsidR="009F0816" w:rsidRPr="009F0816" w:rsidRDefault="009F0816" w:rsidP="009F0816">
      <w:pPr>
        <w:pStyle w:val="Body2"/>
        <w:rPr>
          <w:lang w:val="de-CH"/>
        </w:rPr>
      </w:pPr>
      <w:proofErr w:type="gramStart"/>
      <w:r>
        <w:rPr>
          <w:lang w:val="de-CH"/>
        </w:rPr>
        <w:t>Die Test</w:t>
      </w:r>
      <w:proofErr w:type="gramEnd"/>
      <w:r>
        <w:rPr>
          <w:lang w:val="de-CH"/>
        </w:rPr>
        <w:t xml:space="preserve"> sind so ausgelegt das man sie alle nacheinander in der Anwendung ausführen kann. </w:t>
      </w:r>
      <w:r w:rsidR="00DB3C23">
        <w:rPr>
          <w:lang w:val="de-CH"/>
        </w:rPr>
        <w:t xml:space="preserve">Bei den Ausleihen haben wir </w:t>
      </w:r>
      <w:proofErr w:type="gramStart"/>
      <w:r w:rsidR="00DB3C23">
        <w:rPr>
          <w:lang w:val="de-CH"/>
        </w:rPr>
        <w:t>keine Test</w:t>
      </w:r>
      <w:proofErr w:type="gramEnd"/>
      <w:r w:rsidR="00DB3C23">
        <w:rPr>
          <w:lang w:val="de-CH"/>
        </w:rPr>
        <w:t xml:space="preserve"> für das löschen</w:t>
      </w:r>
      <w:r w:rsidR="00416949">
        <w:rPr>
          <w:lang w:val="de-CH"/>
        </w:rPr>
        <w:t xml:space="preserve">, denn wir erachten es nicht als sinnvoll diese Daten zu löschen </w:t>
      </w:r>
      <w:r w:rsidR="00DD0CC8">
        <w:rPr>
          <w:lang w:val="de-CH"/>
        </w:rPr>
        <w:t>da es eine Lan</w:t>
      </w:r>
      <w:r w:rsidR="00AB24E3">
        <w:rPr>
          <w:lang w:val="de-CH"/>
        </w:rPr>
        <w:t>gzeit Studie ist</w:t>
      </w:r>
      <w:r w:rsidR="00000C3E">
        <w:rPr>
          <w:lang w:val="de-CH"/>
        </w:rPr>
        <w:t xml:space="preserve">. Deshalb bieten wir auch in der App keine Möglichkeit </w:t>
      </w:r>
      <w:r w:rsidR="00DD58D6">
        <w:rPr>
          <w:lang w:val="de-CH"/>
        </w:rPr>
        <w:t>Ausleihen zu löschen.</w:t>
      </w:r>
    </w:p>
    <w:p w14:paraId="32FE4E45" w14:textId="61D22125" w:rsidR="009F0816" w:rsidRDefault="009F0816" w:rsidP="009F0816">
      <w:pPr>
        <w:pStyle w:val="berschrift2"/>
      </w:pPr>
      <w:r>
        <w:t xml:space="preserve">Testliste </w:t>
      </w:r>
    </w:p>
    <w:tbl>
      <w:tblPr>
        <w:tblStyle w:val="TableNormal2"/>
        <w:tblW w:w="9500"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6"/>
        <w:gridCol w:w="3908"/>
        <w:gridCol w:w="764"/>
        <w:gridCol w:w="1412"/>
      </w:tblGrid>
      <w:tr w:rsidR="00C13FE3" w:rsidRPr="0088422B" w14:paraId="45139051" w14:textId="77777777" w:rsidTr="00CD2239">
        <w:trPr>
          <w:trHeight w:val="248"/>
          <w:tblHeader/>
        </w:trPr>
        <w:tc>
          <w:tcPr>
            <w:tcW w:w="3416"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33C9A82" w14:textId="77777777" w:rsidR="00C13FE3" w:rsidRPr="0088422B" w:rsidRDefault="00C13FE3" w:rsidP="001C7F56">
            <w:pPr>
              <w:pStyle w:val="TableStyle1"/>
            </w:pPr>
            <w:r w:rsidRPr="0088422B">
              <w:rPr>
                <w:rFonts w:eastAsia="Arial Unicode MS" w:cs="Arial Unicode MS"/>
              </w:rPr>
              <w:t>Test</w:t>
            </w:r>
          </w:p>
        </w:tc>
        <w:tc>
          <w:tcPr>
            <w:tcW w:w="3908"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7005C45" w14:textId="77777777" w:rsidR="00C13FE3" w:rsidRPr="0088422B" w:rsidRDefault="00C13FE3" w:rsidP="001C7F56">
            <w:pPr>
              <w:pStyle w:val="TableStyle1"/>
            </w:pPr>
            <w:r w:rsidRPr="0088422B">
              <w:rPr>
                <w:rFonts w:eastAsia="Arial Unicode MS" w:cs="Arial Unicode MS"/>
              </w:rPr>
              <w:t>Erwartetes Ergebnis</w:t>
            </w:r>
          </w:p>
        </w:tc>
        <w:tc>
          <w:tcPr>
            <w:tcW w:w="764"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3E0A440" w14:textId="77777777" w:rsidR="00C13FE3" w:rsidRPr="0088422B" w:rsidRDefault="00C13FE3" w:rsidP="001C7F56">
            <w:pPr>
              <w:pStyle w:val="TableStyle1"/>
            </w:pPr>
            <w:r w:rsidRPr="0088422B">
              <w:rPr>
                <w:rFonts w:eastAsia="Arial Unicode MS" w:cs="Arial Unicode MS"/>
              </w:rPr>
              <w:t>Erfüllt</w:t>
            </w:r>
          </w:p>
        </w:tc>
        <w:tc>
          <w:tcPr>
            <w:tcW w:w="1412"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1C09F548" w14:textId="77777777" w:rsidR="00C13FE3" w:rsidRPr="0088422B" w:rsidRDefault="00C13FE3" w:rsidP="001C7F56">
            <w:pPr>
              <w:pStyle w:val="TableStyle1"/>
            </w:pPr>
            <w:r w:rsidRPr="0088422B">
              <w:rPr>
                <w:rFonts w:eastAsia="Arial Unicode MS" w:cs="Arial Unicode MS"/>
              </w:rPr>
              <w:t>Bemerkung</w:t>
            </w:r>
          </w:p>
        </w:tc>
      </w:tr>
      <w:tr w:rsidR="00C13FE3" w:rsidRPr="0088422B" w14:paraId="1AEC0A64" w14:textId="77777777" w:rsidTr="00CD2239">
        <w:tblPrEx>
          <w:shd w:val="clear" w:color="auto" w:fill="auto"/>
        </w:tblPrEx>
        <w:trPr>
          <w:trHeight w:val="253"/>
        </w:trPr>
        <w:tc>
          <w:tcPr>
            <w:tcW w:w="3416"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944001" w14:textId="77777777" w:rsidR="00C13FE3" w:rsidRDefault="00C13FE3" w:rsidP="001C7F56">
            <w:pPr>
              <w:pStyle w:val="TableStyle2"/>
              <w:rPr>
                <w:lang w:val="de-CH"/>
              </w:rPr>
            </w:pPr>
            <w:r>
              <w:rPr>
                <w:lang w:val="de-CH"/>
              </w:rPr>
              <w:t xml:space="preserve">Einen </w:t>
            </w:r>
            <w:r w:rsidRPr="0088422B">
              <w:rPr>
                <w:lang w:val="de-CH"/>
              </w:rPr>
              <w:t>Benu</w:t>
            </w:r>
            <w:r>
              <w:rPr>
                <w:lang w:val="de-CH"/>
              </w:rPr>
              <w:t>tzer registrieren mit den Daten</w:t>
            </w:r>
          </w:p>
          <w:p w14:paraId="44683244" w14:textId="77777777" w:rsidR="00C13FE3" w:rsidRPr="0088422B" w:rsidRDefault="00C13FE3" w:rsidP="001C7F56">
            <w:pPr>
              <w:pStyle w:val="TableStyle2"/>
              <w:rPr>
                <w:lang w:val="de-CH"/>
              </w:rPr>
            </w:pPr>
            <w:r>
              <w:rPr>
                <w:lang w:val="de-CH"/>
              </w:rPr>
              <w:t>(Roger, Klein, P@ssw0rd, roger.klein@gmx.com)</w:t>
            </w:r>
          </w:p>
        </w:tc>
        <w:tc>
          <w:tcPr>
            <w:tcW w:w="3908"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5D349D" w14:textId="77777777" w:rsidR="00C13FE3" w:rsidRPr="0088422B" w:rsidRDefault="00C13FE3" w:rsidP="001C7F56">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w:t>
            </w:r>
          </w:p>
        </w:tc>
        <w:tc>
          <w:tcPr>
            <w:tcW w:w="764"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86A0A" w14:textId="657B9F91" w:rsidR="00C13FE3" w:rsidRPr="0088422B" w:rsidRDefault="00E67F20" w:rsidP="001C7F56">
            <w:pPr>
              <w:rPr>
                <w:lang w:val="de-CH"/>
              </w:rPr>
            </w:pPr>
            <w:r>
              <w:rPr>
                <w:lang w:val="de-CH"/>
              </w:rPr>
              <w:t>Ja</w:t>
            </w:r>
          </w:p>
        </w:tc>
        <w:tc>
          <w:tcPr>
            <w:tcW w:w="1412"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3C8D6FB" w14:textId="77777777" w:rsidR="00C13FE3" w:rsidRPr="0088422B" w:rsidRDefault="00C13FE3" w:rsidP="001C7F56">
            <w:pPr>
              <w:rPr>
                <w:lang w:val="de-CH"/>
              </w:rPr>
            </w:pPr>
          </w:p>
        </w:tc>
      </w:tr>
      <w:tr w:rsidR="00C13FE3" w:rsidRPr="0088422B" w14:paraId="65C59DA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576270" w14:textId="77777777" w:rsidR="00C13FE3" w:rsidRPr="0088422B" w:rsidRDefault="00C13FE3" w:rsidP="001C7F56">
            <w:pPr>
              <w:pStyle w:val="TableStyle2"/>
              <w:rPr>
                <w:lang w:val="de-CH"/>
              </w:rPr>
            </w:pPr>
            <w:r>
              <w:rPr>
                <w:lang w:val="de-CH"/>
              </w:rPr>
              <w:t>Einen Benutzer einloggen mit den Daten (</w:t>
            </w:r>
            <w:hyperlink r:id="rId23" w:history="1">
              <w:r w:rsidRPr="00B576A1">
                <w:rPr>
                  <w:rStyle w:val="Hyperlink"/>
                  <w:lang w:val="de-CH"/>
                </w:rPr>
                <w:t>roger.klein@gmx.com</w:t>
              </w:r>
            </w:hyperlink>
            <w:r>
              <w:rPr>
                <w:lang w:val="de-CH"/>
              </w:rPr>
              <w:t>, P@ssw0rd), welcher bereits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6840CB" w14:textId="77777777" w:rsidR="00C13FE3" w:rsidRPr="0088422B" w:rsidRDefault="00C13FE3" w:rsidP="001C7F56">
            <w:pPr>
              <w:pStyle w:val="TableStyle2"/>
              <w:rPr>
                <w:lang w:val="de-CH"/>
              </w:rPr>
            </w:pPr>
            <w:r>
              <w:rPr>
                <w:lang w:val="de-CH"/>
              </w:rPr>
              <w:t xml:space="preserve">Man sollte zum Startbildschirm gelang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8AB159" w14:textId="3E44C1CB" w:rsidR="00C13FE3" w:rsidRPr="0088422B" w:rsidRDefault="0096759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CC251B7" w14:textId="77777777" w:rsidR="00C13FE3" w:rsidRPr="0088422B" w:rsidRDefault="00C13FE3" w:rsidP="001C7F56">
            <w:pPr>
              <w:rPr>
                <w:lang w:val="de-CH"/>
              </w:rPr>
            </w:pPr>
          </w:p>
        </w:tc>
      </w:tr>
      <w:tr w:rsidR="00C13FE3" w:rsidRPr="0088422B" w14:paraId="3D5DA7F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3E67D5" w14:textId="77777777" w:rsidR="00C13FE3" w:rsidRDefault="00C13FE3" w:rsidP="001C7F56">
            <w:pPr>
              <w:pStyle w:val="TableStyle2"/>
              <w:rPr>
                <w:lang w:val="de-CH"/>
              </w:rPr>
            </w:pPr>
            <w:r>
              <w:rPr>
                <w:lang w:val="de-CH"/>
              </w:rPr>
              <w:t>Einen Benutzer einloggen mit den Daten (</w:t>
            </w:r>
            <w:hyperlink r:id="rId24" w:history="1">
              <w:r w:rsidRPr="00B576A1">
                <w:rPr>
                  <w:rStyle w:val="Hyperlink"/>
                  <w:lang w:val="de-CH"/>
                </w:rPr>
                <w:t>roger.klein@gmx.com</w:t>
              </w:r>
            </w:hyperlink>
            <w:r>
              <w:rPr>
                <w:lang w:val="de-CH"/>
              </w:rPr>
              <w:t>, FalschesP@ssw0rd), welcher bereits registriert ist jedoch mit einem anderen Passwor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2257DC" w14:textId="77777777" w:rsidR="00C13FE3" w:rsidRDefault="00C13FE3" w:rsidP="001C7F56">
            <w:pPr>
              <w:pStyle w:val="TableStyle2"/>
              <w:rPr>
                <w:lang w:val="de-CH"/>
              </w:rPr>
            </w:pPr>
            <w:r>
              <w:rPr>
                <w:lang w:val="de-CH"/>
              </w:rPr>
              <w:t xml:space="preserve">Es sollte eine Meldung kommen das ein Benutzer mit diesem Passwort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291419A" w14:textId="3D92ED74" w:rsidR="00C13FE3" w:rsidRPr="0088422B" w:rsidRDefault="00B10FE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98E9102" w14:textId="135E9C2D" w:rsidR="00C13FE3" w:rsidRPr="0088422B" w:rsidRDefault="00B10FEF" w:rsidP="001C7F56">
            <w:pPr>
              <w:rPr>
                <w:lang w:val="de-CH"/>
              </w:rPr>
            </w:pPr>
            <w:proofErr w:type="spellStart"/>
            <w:r>
              <w:rPr>
                <w:lang w:val="de-CH"/>
              </w:rPr>
              <w:t>wrong</w:t>
            </w:r>
            <w:proofErr w:type="spellEnd"/>
            <w:r>
              <w:rPr>
                <w:lang w:val="de-CH"/>
              </w:rPr>
              <w:t xml:space="preserve"> </w:t>
            </w:r>
            <w:proofErr w:type="spellStart"/>
            <w:r>
              <w:rPr>
                <w:lang w:val="de-CH"/>
              </w:rPr>
              <w:t>password</w:t>
            </w:r>
            <w:proofErr w:type="spellEnd"/>
          </w:p>
        </w:tc>
      </w:tr>
      <w:tr w:rsidR="00C13FE3" w:rsidRPr="0088422B" w14:paraId="19A932B3"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013E9D" w14:textId="77777777" w:rsidR="00C13FE3" w:rsidRDefault="00C13FE3" w:rsidP="001C7F56">
            <w:pPr>
              <w:pStyle w:val="TableStyle2"/>
              <w:rPr>
                <w:lang w:val="de-CH"/>
              </w:rPr>
            </w:pPr>
            <w:r>
              <w:rPr>
                <w:lang w:val="de-CH"/>
              </w:rPr>
              <w:t>Einen Benutzer einloggen mit den Daten (</w:t>
            </w:r>
            <w:hyperlink r:id="rId25"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CBFA5B" w14:textId="77777777" w:rsidR="00C13FE3" w:rsidRDefault="00C13FE3" w:rsidP="001C7F56">
            <w:pPr>
              <w:pStyle w:val="TableStyle2"/>
              <w:rPr>
                <w:lang w:val="de-CH"/>
              </w:rPr>
            </w:pPr>
            <w:r>
              <w:rPr>
                <w:lang w:val="de-CH"/>
              </w:rPr>
              <w:t xml:space="preserve">Es sollte eine Meldung kommen das ein Benutzer mit der E-Mail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3504F6D" w14:textId="67CFBA12"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03BE52" w14:textId="1FDD80F1" w:rsidR="00C13FE3" w:rsidRPr="0088422B" w:rsidRDefault="000A3D9F" w:rsidP="001C7F56">
            <w:pPr>
              <w:rPr>
                <w:lang w:val="de-CH"/>
              </w:rPr>
            </w:pPr>
            <w:r>
              <w:rPr>
                <w:lang w:val="de-CH"/>
              </w:rPr>
              <w:t xml:space="preserve">User not </w:t>
            </w:r>
            <w:proofErr w:type="spellStart"/>
            <w:r>
              <w:rPr>
                <w:lang w:val="de-CH"/>
              </w:rPr>
              <w:t>found</w:t>
            </w:r>
            <w:proofErr w:type="spellEnd"/>
          </w:p>
        </w:tc>
      </w:tr>
      <w:tr w:rsidR="00C13FE3" w:rsidRPr="0088422B" w14:paraId="312FA10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0ABE85" w14:textId="77777777" w:rsidR="00C13FE3" w:rsidRPr="0088422B" w:rsidRDefault="00C13FE3" w:rsidP="001C7F56">
            <w:pPr>
              <w:pStyle w:val="TableStyle2"/>
              <w:rPr>
                <w:lang w:val="de-CH"/>
              </w:rPr>
            </w:pPr>
            <w:r>
              <w:rPr>
                <w:lang w:val="de-CH"/>
              </w:rPr>
              <w:t>Aktuelle Ausleihen anzeigen vom Benutzer (</w:t>
            </w:r>
            <w:hyperlink r:id="rId26" w:history="1">
              <w:r w:rsidRPr="00B576A1">
                <w:rPr>
                  <w:rStyle w:val="Hyperlink"/>
                  <w:lang w:val="de-CH"/>
                </w:rPr>
                <w:t>roger.klein@gmx.com</w:t>
              </w:r>
            </w:hyperlink>
            <w:r>
              <w:rPr>
                <w:lang w:val="de-CH"/>
              </w:rPr>
              <w:t>), welcher noch keine Ausleihen ha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3B9E5A" w14:textId="77777777" w:rsidR="00C13FE3" w:rsidRPr="0088422B" w:rsidRDefault="00C13FE3" w:rsidP="001C7F56">
            <w:pPr>
              <w:pStyle w:val="TableStyle2"/>
              <w:rPr>
                <w:lang w:val="de-CH"/>
              </w:rPr>
            </w:pPr>
            <w:r>
              <w:rPr>
                <w:lang w:val="de-CH"/>
              </w:rPr>
              <w:t xml:space="preserve">Im Startbildschirm unter dem Punkt Ausleihen sollte ersichtlich sein das es zurzeit keine Ausleihen gib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36B8B7" w14:textId="4BB7177C"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6590C09" w14:textId="69B54E86" w:rsidR="00C13FE3" w:rsidRPr="0088422B" w:rsidRDefault="009B3469" w:rsidP="001C7F56">
            <w:pPr>
              <w:rPr>
                <w:lang w:val="de-CH"/>
              </w:rPr>
            </w:pPr>
            <w:r>
              <w:rPr>
                <w:lang w:val="de-CH"/>
              </w:rPr>
              <w:t xml:space="preserve">Nothing </w:t>
            </w:r>
            <w:proofErr w:type="spellStart"/>
            <w:r>
              <w:rPr>
                <w:lang w:val="de-CH"/>
              </w:rPr>
              <w:t>here</w:t>
            </w:r>
            <w:proofErr w:type="spellEnd"/>
            <w:r>
              <w:rPr>
                <w:lang w:val="de-CH"/>
              </w:rPr>
              <w:t xml:space="preserve"> </w:t>
            </w:r>
            <w:proofErr w:type="spellStart"/>
            <w:r>
              <w:rPr>
                <w:lang w:val="de-CH"/>
              </w:rPr>
              <w:t>to</w:t>
            </w:r>
            <w:proofErr w:type="spellEnd"/>
            <w:r>
              <w:rPr>
                <w:lang w:val="de-CH"/>
              </w:rPr>
              <w:t xml:space="preserve"> </w:t>
            </w:r>
            <w:proofErr w:type="spellStart"/>
            <w:r>
              <w:rPr>
                <w:lang w:val="de-CH"/>
              </w:rPr>
              <w:t>see</w:t>
            </w:r>
            <w:proofErr w:type="spellEnd"/>
            <w:r w:rsidR="00C81E14">
              <w:rPr>
                <w:lang w:val="de-CH"/>
              </w:rPr>
              <w:t xml:space="preserve"> </w:t>
            </w:r>
            <w:r w:rsidR="00C81E14">
              <w:rPr>
                <w:lang w:val="de-CH"/>
              </w:rPr>
              <w:br/>
              <w:t>;-)</w:t>
            </w:r>
          </w:p>
        </w:tc>
      </w:tr>
      <w:tr w:rsidR="00C13FE3" w:rsidRPr="0070424B" w14:paraId="4BFC789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40F7F0" w14:textId="694F1D33" w:rsidR="00C13FE3" w:rsidRDefault="00C13FE3" w:rsidP="001C7F56">
            <w:pPr>
              <w:pStyle w:val="TableStyle2"/>
              <w:rPr>
                <w:lang w:val="de-CH"/>
              </w:rPr>
            </w:pPr>
            <w:r>
              <w:rPr>
                <w:lang w:val="de-CH"/>
              </w:rPr>
              <w:t>Den Benutzer mit den Daten (</w:t>
            </w:r>
            <w:hyperlink r:id="rId27" w:history="1">
              <w:r w:rsidR="00C967E8" w:rsidRPr="00B3040C">
                <w:rPr>
                  <w:rStyle w:val="Hyperlink"/>
                  <w:lang w:val="de-CH"/>
                </w:rPr>
                <w:t>whitebeard@gmx.com</w:t>
              </w:r>
            </w:hyperlink>
            <w:r>
              <w:rPr>
                <w:lang w:val="de-CH"/>
              </w:rPr>
              <w:t>, Pir@t3nK@mpf), welcher zuvor in der Datenbank als Admin eingerichtet wurde loggt sich e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7471BA" w14:textId="040AF599" w:rsidR="00C13FE3" w:rsidRDefault="00C13FE3" w:rsidP="001C7F56">
            <w:pPr>
              <w:pStyle w:val="TableStyle2"/>
              <w:rPr>
                <w:lang w:val="de-CH"/>
              </w:rPr>
            </w:pPr>
            <w:r>
              <w:rPr>
                <w:lang w:val="de-CH"/>
              </w:rPr>
              <w:t xml:space="preserve">Der Benutzer </w:t>
            </w:r>
            <w:hyperlink r:id="rId28" w:history="1">
              <w:r w:rsidRPr="00B576A1">
                <w:rPr>
                  <w:rStyle w:val="Hyperlink"/>
                  <w:lang w:val="de-CH"/>
                </w:rPr>
                <w:t>whitebeard@gmx.com</w:t>
              </w:r>
            </w:hyperlink>
            <w:r>
              <w:rPr>
                <w:lang w:val="de-CH"/>
              </w:rPr>
              <w:t xml:space="preserve"> sollte zum Starbildschirm gelangen, anhand des </w:t>
            </w:r>
            <w:r w:rsidR="001D6DEE">
              <w:rPr>
                <w:lang w:val="de-CH"/>
              </w:rPr>
              <w:t>Titels (</w:t>
            </w:r>
            <w:r>
              <w:rPr>
                <w:lang w:val="de-CH"/>
              </w:rPr>
              <w:t xml:space="preserve">Admin-Portal) ist es ersichtlich das der Benutzer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3BC79C" w14:textId="43FB3A74" w:rsidR="00C13FE3" w:rsidRPr="0088422B" w:rsidRDefault="00BC685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C6579C0" w14:textId="16045F27" w:rsidR="00C13FE3" w:rsidRPr="0088422B" w:rsidRDefault="00241371" w:rsidP="001C7F56">
            <w:pPr>
              <w:rPr>
                <w:lang w:val="de-CH"/>
              </w:rPr>
            </w:pPr>
            <w:r>
              <w:rPr>
                <w:lang w:val="de-CH"/>
              </w:rPr>
              <w:t xml:space="preserve">Wird im Nachhinein als </w:t>
            </w:r>
            <w:proofErr w:type="spellStart"/>
            <w:r>
              <w:rPr>
                <w:lang w:val="de-CH"/>
              </w:rPr>
              <w:t>admin</w:t>
            </w:r>
            <w:proofErr w:type="spellEnd"/>
            <w:r>
              <w:rPr>
                <w:lang w:val="de-CH"/>
              </w:rPr>
              <w:t xml:space="preserve"> markiert</w:t>
            </w:r>
          </w:p>
        </w:tc>
      </w:tr>
      <w:tr w:rsidR="00C13FE3" w:rsidRPr="0088422B" w14:paraId="438CA9C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AA26E6" w14:textId="77777777" w:rsidR="00C13FE3" w:rsidRDefault="00C13FE3" w:rsidP="001C7F56">
            <w:pPr>
              <w:pStyle w:val="TableStyle2"/>
              <w:rPr>
                <w:lang w:val="de-CH"/>
              </w:rPr>
            </w:pPr>
            <w:r>
              <w:rPr>
                <w:lang w:val="de-CH"/>
              </w:rPr>
              <w:t>Der Admin (</w:t>
            </w:r>
            <w:hyperlink r:id="rId29" w:history="1">
              <w:r w:rsidRPr="00B576A1">
                <w:rPr>
                  <w:rStyle w:val="Hyperlink"/>
                  <w:lang w:val="de-CH"/>
                </w:rPr>
                <w:t>whitebeard@gmx.com</w:t>
              </w:r>
            </w:hyperlink>
            <w:r>
              <w:rPr>
                <w:lang w:val="de-CH"/>
              </w:rPr>
              <w:t>) fügt den Song (Rock Me Amadeus, Falco, 1985, 3:44) hinz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A2FF53" w14:textId="77777777" w:rsidR="00C13FE3" w:rsidRDefault="00C13FE3" w:rsidP="001C7F56">
            <w:pPr>
              <w:pStyle w:val="TableStyle2"/>
              <w:rPr>
                <w:lang w:val="de-CH"/>
              </w:rPr>
            </w:pPr>
            <w:r>
              <w:rPr>
                <w:lang w:val="de-CH"/>
              </w:rPr>
              <w:t xml:space="preserve">In der Datenbank in der Tabelle </w:t>
            </w:r>
            <w:proofErr w:type="spellStart"/>
            <w:r>
              <w:rPr>
                <w:lang w:val="de-CH"/>
              </w:rPr>
              <w:t>TNFTSongs</w:t>
            </w:r>
            <w:proofErr w:type="spellEnd"/>
            <w:r>
              <w:rPr>
                <w:lang w:val="de-CH"/>
              </w:rPr>
              <w:t xml:space="preserve"> ist der Eintrag ersichtlich sowie auf dem Startbildschirm unter dem Punkt Song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29EEB7" w14:textId="1D34555F" w:rsidR="00C13FE3" w:rsidRPr="0088422B" w:rsidRDefault="00B0432B"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B7BAF9" w14:textId="77777777" w:rsidR="00C13FE3" w:rsidRPr="0088422B" w:rsidRDefault="00C13FE3" w:rsidP="001C7F56">
            <w:pPr>
              <w:rPr>
                <w:lang w:val="de-CH"/>
              </w:rPr>
            </w:pPr>
          </w:p>
        </w:tc>
      </w:tr>
      <w:tr w:rsidR="00C13FE3" w:rsidRPr="0088422B" w14:paraId="2DEB8979"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5A813B" w14:textId="77777777" w:rsidR="00C13FE3" w:rsidRDefault="00C13FE3" w:rsidP="001C7F56">
            <w:pPr>
              <w:pStyle w:val="TableStyle2"/>
              <w:rPr>
                <w:lang w:val="de-CH"/>
              </w:rPr>
            </w:pPr>
            <w:r>
              <w:rPr>
                <w:lang w:val="de-CH"/>
              </w:rPr>
              <w:t>Der Benutzer (</w:t>
            </w:r>
            <w:hyperlink r:id="rId30" w:history="1">
              <w:r w:rsidRPr="00B576A1">
                <w:rPr>
                  <w:rStyle w:val="Hyperlink"/>
                  <w:lang w:val="de-CH"/>
                </w:rPr>
                <w:t>roger.klein@gmx.com</w:t>
              </w:r>
            </w:hyperlink>
            <w:r>
              <w:rPr>
                <w:lang w:val="de-CH"/>
              </w:rPr>
              <w:t>) leiht den Song (Rock Me Amadeus) aus, er hat bisher noch keine Ausleihe.</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1C558D" w14:textId="77777777" w:rsidR="00C13FE3" w:rsidRDefault="00C13FE3" w:rsidP="001C7F56">
            <w:pPr>
              <w:pStyle w:val="TableStyle2"/>
              <w:rPr>
                <w:lang w:val="de-CH"/>
              </w:rPr>
            </w:pPr>
            <w:r>
              <w:rPr>
                <w:lang w:val="de-CH"/>
              </w:rPr>
              <w:t xml:space="preserve">In der Datenbank in der Tabelle </w:t>
            </w:r>
            <w:proofErr w:type="spellStart"/>
            <w:r>
              <w:rPr>
                <w:lang w:val="de-CH"/>
              </w:rPr>
              <w:t>TLendings</w:t>
            </w:r>
            <w:proofErr w:type="spellEnd"/>
            <w:r>
              <w:rPr>
                <w:lang w:val="de-CH"/>
              </w:rPr>
              <w:t xml:space="preserve"> ist der Eintrag ersichtlich sowie auf dem Starbildschirm unter dem Punkt Ausleihen. Dort ist nun ein Eintrag ersichtlich</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F0AE701" w14:textId="7B8141AF" w:rsidR="00C13FE3" w:rsidRPr="0088422B" w:rsidRDefault="00992FB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04CD09A" w14:textId="77777777" w:rsidR="00C13FE3" w:rsidRPr="0088422B" w:rsidRDefault="00C13FE3" w:rsidP="001C7F56">
            <w:pPr>
              <w:rPr>
                <w:lang w:val="de-CH"/>
              </w:rPr>
            </w:pPr>
          </w:p>
        </w:tc>
      </w:tr>
      <w:tr w:rsidR="00C13FE3" w:rsidRPr="0088422B" w14:paraId="76ADC97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05C584" w14:textId="4879EFF4" w:rsidR="00C13FE3" w:rsidRDefault="00C13FE3" w:rsidP="001C7F56">
            <w:pPr>
              <w:pStyle w:val="TableStyle2"/>
              <w:rPr>
                <w:lang w:val="de-CH"/>
              </w:rPr>
            </w:pPr>
            <w:r>
              <w:rPr>
                <w:lang w:val="de-CH"/>
              </w:rPr>
              <w:lastRenderedPageBreak/>
              <w:t>Der Admin (</w:t>
            </w:r>
            <w:hyperlink r:id="rId31" w:history="1">
              <w:r w:rsidRPr="00B576A1">
                <w:rPr>
                  <w:rStyle w:val="Hyperlink"/>
                  <w:lang w:val="de-CH"/>
                </w:rPr>
                <w:t>whitebeard@gmx.com</w:t>
              </w:r>
            </w:hyperlink>
            <w:r>
              <w:rPr>
                <w:lang w:val="de-CH"/>
              </w:rPr>
              <w:t>) wählt den Benutzer (</w:t>
            </w:r>
            <w:r w:rsidR="0008555F">
              <w:rPr>
                <w:lang w:val="de-CH"/>
              </w:rPr>
              <w:t>roger.klein@gmx.com)</w:t>
            </w:r>
            <w:r>
              <w:rPr>
                <w:lang w:val="de-CH"/>
              </w:rPr>
              <w:t xml:space="preserve"> aus</w:t>
            </w:r>
            <w:r w:rsidR="00D55C45">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773BA2" w14:textId="1D0FDE87" w:rsidR="00C13FE3" w:rsidRDefault="00C13FE3" w:rsidP="001C7F56">
            <w:pPr>
              <w:pStyle w:val="TableStyle2"/>
              <w:rPr>
                <w:lang w:val="de-CH"/>
              </w:rPr>
            </w:pPr>
            <w:r>
              <w:rPr>
                <w:lang w:val="de-CH"/>
              </w:rPr>
              <w:t>Es</w:t>
            </w:r>
            <w:r w:rsidR="006F6723">
              <w:rPr>
                <w:lang w:val="de-CH"/>
              </w:rPr>
              <w:t xml:space="preserve"> werden die Benutzerdaten angezeigt sowie die Möglichkeit ihn zu einem Admin zu ernennen oder ihn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379828" w14:textId="303A4417" w:rsidR="00C13FE3" w:rsidRPr="0088422B" w:rsidRDefault="00BC031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D51C5B" w14:textId="77777777" w:rsidR="00C13FE3" w:rsidRPr="0088422B" w:rsidRDefault="00C13FE3" w:rsidP="001C7F56">
            <w:pPr>
              <w:rPr>
                <w:lang w:val="de-CH"/>
              </w:rPr>
            </w:pPr>
          </w:p>
        </w:tc>
      </w:tr>
      <w:tr w:rsidR="006E3435" w:rsidRPr="0088422B" w14:paraId="18714A96"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800590F" w14:textId="7B3BC77A" w:rsidR="006E3435" w:rsidRDefault="006E3435" w:rsidP="001C7F56">
            <w:pPr>
              <w:pStyle w:val="TableStyle2"/>
              <w:rPr>
                <w:lang w:val="de-CH"/>
              </w:rPr>
            </w:pPr>
            <w:r>
              <w:rPr>
                <w:lang w:val="de-CH"/>
              </w:rPr>
              <w:t>Der Admin (</w:t>
            </w:r>
            <w:hyperlink r:id="rId32" w:history="1">
              <w:r w:rsidRPr="00B3040C">
                <w:rPr>
                  <w:rStyle w:val="Hyperlink"/>
                  <w:lang w:val="de-CH"/>
                </w:rPr>
                <w:t>whitebeard@gmx.com</w:t>
              </w:r>
            </w:hyperlink>
            <w:r>
              <w:rPr>
                <w:lang w:val="de-CH"/>
              </w:rPr>
              <w:t>) wählt den Benutzer (</w:t>
            </w:r>
            <w:hyperlink r:id="rId33" w:history="1">
              <w:r w:rsidRPr="00B3040C">
                <w:rPr>
                  <w:rStyle w:val="Hyperlink"/>
                  <w:lang w:val="de-CH"/>
                </w:rPr>
                <w:t>roger.klein@gmx.com</w:t>
              </w:r>
            </w:hyperlink>
            <w:r>
              <w:rPr>
                <w:lang w:val="de-CH"/>
              </w:rPr>
              <w:t>) und ernennt ihn zum Adm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0657CE7" w14:textId="2D740F5A" w:rsidR="006E3435" w:rsidRDefault="006E3435" w:rsidP="001C7F56">
            <w:pPr>
              <w:pStyle w:val="TableStyle2"/>
              <w:rPr>
                <w:lang w:val="de-CH"/>
              </w:rPr>
            </w:pPr>
            <w:r>
              <w:rPr>
                <w:lang w:val="de-CH"/>
              </w:rPr>
              <w:t>Der Benutzer (</w:t>
            </w:r>
            <w:hyperlink r:id="rId34" w:history="1">
              <w:r w:rsidRPr="00B3040C">
                <w:rPr>
                  <w:rStyle w:val="Hyperlink"/>
                  <w:lang w:val="de-CH"/>
                </w:rPr>
                <w:t>roger.klein@gmx.com</w:t>
              </w:r>
            </w:hyperlink>
            <w:r>
              <w:rPr>
                <w:lang w:val="de-CH"/>
              </w:rPr>
              <w:t xml:space="preserve">) sieht </w:t>
            </w:r>
            <w:r w:rsidR="00781693">
              <w:rPr>
                <w:lang w:val="de-CH"/>
              </w:rPr>
              <w:t xml:space="preserve">nach einem </w:t>
            </w:r>
            <w:proofErr w:type="spellStart"/>
            <w:r w:rsidR="00781693">
              <w:rPr>
                <w:lang w:val="de-CH"/>
              </w:rPr>
              <w:t>reload</w:t>
            </w:r>
            <w:proofErr w:type="spellEnd"/>
            <w:r w:rsidR="00781693">
              <w:rPr>
                <w:lang w:val="de-CH"/>
              </w:rPr>
              <w:t xml:space="preserve"> </w:t>
            </w:r>
            <w:r>
              <w:rPr>
                <w:lang w:val="de-CH"/>
              </w:rPr>
              <w:t>a</w:t>
            </w:r>
            <w:r w:rsidR="00A05AB7">
              <w:rPr>
                <w:lang w:val="de-CH"/>
              </w:rPr>
              <w:t>uf der Navigationsleiste die</w:t>
            </w:r>
            <w:r w:rsidR="00851534">
              <w:rPr>
                <w:lang w:val="de-CH"/>
              </w:rPr>
              <w:t xml:space="preserve"> Admin Tools. Zudem wurde in der Datenbank vermerkt das er nun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756555" w14:textId="52CDE380" w:rsidR="006E3435" w:rsidRPr="0088422B" w:rsidRDefault="00FC578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2BD6FA7" w14:textId="27EBA309" w:rsidR="006E3435" w:rsidRPr="0088422B" w:rsidRDefault="00FC5782" w:rsidP="001C7F56">
            <w:pPr>
              <w:rPr>
                <w:lang w:val="de-CH"/>
              </w:rPr>
            </w:pPr>
            <w:r>
              <w:rPr>
                <w:lang w:val="de-CH"/>
              </w:rPr>
              <w:t>Pop-up</w:t>
            </w:r>
          </w:p>
        </w:tc>
      </w:tr>
      <w:tr w:rsidR="000839C1" w:rsidRPr="0088422B" w14:paraId="08F08FAE"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712C116" w14:textId="19E0A46E" w:rsidR="000839C1" w:rsidRDefault="000839C1" w:rsidP="001C7F56">
            <w:pPr>
              <w:pStyle w:val="TableStyle2"/>
              <w:rPr>
                <w:lang w:val="de-CH"/>
              </w:rPr>
            </w:pPr>
            <w:r>
              <w:rPr>
                <w:lang w:val="de-CH"/>
              </w:rPr>
              <w:t>Der Admin (</w:t>
            </w:r>
            <w:hyperlink r:id="rId35" w:history="1">
              <w:r w:rsidRPr="00B3040C">
                <w:rPr>
                  <w:rStyle w:val="Hyperlink"/>
                  <w:lang w:val="de-CH"/>
                </w:rPr>
                <w:t>whitebeard@gmx.com</w:t>
              </w:r>
            </w:hyperlink>
            <w:r>
              <w:rPr>
                <w:lang w:val="de-CH"/>
              </w:rPr>
              <w:t>) wählt den Admin (</w:t>
            </w:r>
            <w:hyperlink r:id="rId36" w:history="1">
              <w:r w:rsidRPr="00B3040C">
                <w:rPr>
                  <w:rStyle w:val="Hyperlink"/>
                  <w:lang w:val="de-CH"/>
                </w:rPr>
                <w:t>roger.klein@gmx.com</w:t>
              </w:r>
            </w:hyperlink>
            <w:r>
              <w:rPr>
                <w:lang w:val="de-CH"/>
              </w:rPr>
              <w:t xml:space="preserve">) und degradiert ihn zum Benutzer.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863054" w14:textId="039AF0D8" w:rsidR="000839C1" w:rsidRDefault="000839C1" w:rsidP="001C7F56">
            <w:pPr>
              <w:pStyle w:val="TableStyle2"/>
              <w:rPr>
                <w:lang w:val="de-CH"/>
              </w:rPr>
            </w:pPr>
            <w:r>
              <w:rPr>
                <w:lang w:val="de-CH"/>
              </w:rPr>
              <w:t xml:space="preserve">In der Datenbank </w:t>
            </w:r>
            <w:r w:rsidR="00E2562F">
              <w:rPr>
                <w:lang w:val="de-CH"/>
              </w:rPr>
              <w:t xml:space="preserve">ist </w:t>
            </w:r>
            <w:r w:rsidR="002B0012">
              <w:rPr>
                <w:lang w:val="de-CH"/>
              </w:rPr>
              <w:t>der Admin (</w:t>
            </w:r>
            <w:hyperlink r:id="rId37" w:history="1">
              <w:r w:rsidR="002B0012" w:rsidRPr="00B3040C">
                <w:rPr>
                  <w:rStyle w:val="Hyperlink"/>
                  <w:lang w:val="de-CH"/>
                </w:rPr>
                <w:t>roger.klein@gmx.com</w:t>
              </w:r>
            </w:hyperlink>
            <w:r w:rsidR="002B0012">
              <w:rPr>
                <w:lang w:val="de-CH"/>
              </w:rPr>
              <w:t xml:space="preserve">) nun ein gewöhnlicher Benutzer. </w:t>
            </w:r>
            <w:r w:rsidR="002D376C">
              <w:rPr>
                <w:lang w:val="de-CH"/>
              </w:rPr>
              <w:t xml:space="preserve">Zudem verschwindet nach einem </w:t>
            </w:r>
            <w:proofErr w:type="spellStart"/>
            <w:r w:rsidR="002D376C">
              <w:rPr>
                <w:lang w:val="de-CH"/>
              </w:rPr>
              <w:t>reload</w:t>
            </w:r>
            <w:proofErr w:type="spellEnd"/>
            <w:r w:rsidR="002D376C">
              <w:rPr>
                <w:lang w:val="de-CH"/>
              </w:rPr>
              <w:t xml:space="preserve"> das Admin Panel.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7F8B6FE" w14:textId="20DA0D94" w:rsidR="000839C1" w:rsidRPr="0088422B" w:rsidRDefault="0075132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B911C1D" w14:textId="04DC2FCA" w:rsidR="000839C1" w:rsidRPr="0088422B" w:rsidRDefault="00751323" w:rsidP="001C7F56">
            <w:pPr>
              <w:rPr>
                <w:lang w:val="de-CH"/>
              </w:rPr>
            </w:pPr>
            <w:r>
              <w:rPr>
                <w:lang w:val="de-CH"/>
              </w:rPr>
              <w:t>Pop-up</w:t>
            </w:r>
          </w:p>
        </w:tc>
      </w:tr>
      <w:tr w:rsidR="00091AB0" w:rsidRPr="0070424B" w14:paraId="6FABCCF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FFFC6B" w14:textId="0D0805A3" w:rsidR="00091AB0" w:rsidRDefault="00612A6B" w:rsidP="001C7F56">
            <w:pPr>
              <w:pStyle w:val="TableStyle2"/>
              <w:rPr>
                <w:lang w:val="de-CH"/>
              </w:rPr>
            </w:pPr>
            <w:r>
              <w:rPr>
                <w:lang w:val="de-CH"/>
              </w:rPr>
              <w:t xml:space="preserve">Der Admin </w:t>
            </w:r>
            <w:r w:rsidR="0052692B">
              <w:rPr>
                <w:lang w:val="de-CH"/>
              </w:rPr>
              <w:t>(</w:t>
            </w:r>
            <w:hyperlink r:id="rId38" w:history="1">
              <w:r w:rsidR="0052692B" w:rsidRPr="00B3040C">
                <w:rPr>
                  <w:rStyle w:val="Hyperlink"/>
                  <w:lang w:val="de-CH"/>
                </w:rPr>
                <w:t>whitebeard@gmx.com</w:t>
              </w:r>
            </w:hyperlink>
            <w:r w:rsidR="0052692B">
              <w:rPr>
                <w:lang w:val="de-CH"/>
              </w:rPr>
              <w:t xml:space="preserve">) </w:t>
            </w:r>
            <w:r w:rsidR="00607F0E">
              <w:rPr>
                <w:lang w:val="de-CH"/>
              </w:rPr>
              <w:t xml:space="preserve">sucht </w:t>
            </w:r>
            <w:r w:rsidR="00BA20CB">
              <w:rPr>
                <w:lang w:val="de-CH"/>
              </w:rPr>
              <w:t>unter Ausleihen den Benutzer (</w:t>
            </w:r>
            <w:hyperlink r:id="rId39" w:history="1">
              <w:r w:rsidR="00526921" w:rsidRPr="00B3040C">
                <w:rPr>
                  <w:rStyle w:val="Hyperlink"/>
                  <w:lang w:val="de-CH"/>
                </w:rPr>
                <w:t>roger.klein@gmx.com</w:t>
              </w:r>
            </w:hyperlink>
            <w:r w:rsidR="00BA20CB">
              <w:rPr>
                <w:lang w:val="de-CH"/>
              </w:rPr>
              <w:t>)</w:t>
            </w:r>
            <w:r w:rsidR="00D55C45">
              <w:rPr>
                <w:lang w:val="de-CH"/>
              </w:rPr>
              <w:t xml:space="preserve"> welcher bisher 1 Ausleihe hat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8359F5" w14:textId="4533ED89" w:rsidR="00091AB0" w:rsidRDefault="00526921" w:rsidP="001C7F56">
            <w:pPr>
              <w:pStyle w:val="TableStyle2"/>
              <w:rPr>
                <w:lang w:val="de-CH"/>
              </w:rPr>
            </w:pPr>
            <w:r>
              <w:rPr>
                <w:lang w:val="de-CH"/>
              </w:rPr>
              <w:t xml:space="preserve">Der Benutzer </w:t>
            </w:r>
            <w:r w:rsidR="00D55C45">
              <w:rPr>
                <w:lang w:val="de-CH"/>
              </w:rPr>
              <w:t>(</w:t>
            </w:r>
            <w:hyperlink r:id="rId40" w:history="1">
              <w:r w:rsidR="00D55C45" w:rsidRPr="00B3040C">
                <w:rPr>
                  <w:rStyle w:val="Hyperlink"/>
                  <w:lang w:val="de-CH"/>
                </w:rPr>
                <w:t>roger.klein@gmx.com</w:t>
              </w:r>
            </w:hyperlink>
            <w:r w:rsidR="00D55C45">
              <w:rPr>
                <w:lang w:val="de-CH"/>
              </w:rPr>
              <w:t xml:space="preserve">) wird </w:t>
            </w:r>
            <w:r w:rsidR="007A3BC5">
              <w:rPr>
                <w:lang w:val="de-CH"/>
              </w:rPr>
              <w:t>angezeigt sowie die Ausleihinformationen</w:t>
            </w:r>
            <w:r w:rsidR="007E2A95">
              <w:rPr>
                <w:lang w:val="de-CH"/>
              </w:rPr>
              <w:t xml:space="preserve"> des Songs (Rock Me Amadeu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1ED19C" w14:textId="5716EDAD" w:rsidR="00091AB0" w:rsidRPr="0088422B" w:rsidRDefault="00517434"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55C440E" w14:textId="328636F3" w:rsidR="00091AB0" w:rsidRPr="0088422B" w:rsidRDefault="00957D86" w:rsidP="001C7F56">
            <w:pPr>
              <w:rPr>
                <w:lang w:val="de-CH"/>
              </w:rPr>
            </w:pPr>
            <w:r>
              <w:rPr>
                <w:lang w:val="de-CH"/>
              </w:rPr>
              <w:t>Überprüfung suche</w:t>
            </w:r>
            <w:r w:rsidR="00AB76EE">
              <w:rPr>
                <w:lang w:val="de-CH"/>
              </w:rPr>
              <w:t xml:space="preserve">; Eingabe z =&gt; </w:t>
            </w:r>
            <w:r w:rsidR="000075DE">
              <w:rPr>
                <w:lang w:val="de-CH"/>
              </w:rPr>
              <w:t xml:space="preserve">kein </w:t>
            </w:r>
            <w:proofErr w:type="spellStart"/>
            <w:r w:rsidR="00D4187D">
              <w:rPr>
                <w:lang w:val="de-CH"/>
              </w:rPr>
              <w:t>treffer</w:t>
            </w:r>
            <w:proofErr w:type="spellEnd"/>
          </w:p>
        </w:tc>
      </w:tr>
      <w:tr w:rsidR="007E2A95" w:rsidRPr="0088422B" w14:paraId="374AB1CB"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59D8E52" w14:textId="7A6E71F7" w:rsidR="007E2A95" w:rsidRDefault="0052692B" w:rsidP="001C7F56">
            <w:pPr>
              <w:pStyle w:val="TableStyle2"/>
              <w:rPr>
                <w:lang w:val="de-CH"/>
              </w:rPr>
            </w:pPr>
            <w:r>
              <w:rPr>
                <w:lang w:val="de-CH"/>
              </w:rPr>
              <w:t>Der Admin (</w:t>
            </w:r>
            <w:hyperlink r:id="rId41" w:history="1">
              <w:r w:rsidR="00665B5E" w:rsidRPr="00B3040C">
                <w:rPr>
                  <w:rStyle w:val="Hyperlink"/>
                  <w:lang w:val="de-CH"/>
                </w:rPr>
                <w:t>whitebeard@gmx.com</w:t>
              </w:r>
            </w:hyperlink>
            <w:r w:rsidR="00665B5E">
              <w:rPr>
                <w:lang w:val="de-CH"/>
              </w:rPr>
              <w:t xml:space="preserve">) </w:t>
            </w:r>
            <w:r w:rsidR="00236F4E">
              <w:rPr>
                <w:lang w:val="de-CH"/>
              </w:rPr>
              <w:t xml:space="preserve">gibt die Ausleihe (Rock Me Amadeus) </w:t>
            </w:r>
            <w:r w:rsidR="00204385">
              <w:rPr>
                <w:lang w:val="de-CH"/>
              </w:rPr>
              <w:t>vom Benutzer (</w:t>
            </w:r>
            <w:hyperlink r:id="rId42" w:history="1">
              <w:r w:rsidR="00204385" w:rsidRPr="00B3040C">
                <w:rPr>
                  <w:rStyle w:val="Hyperlink"/>
                  <w:lang w:val="de-CH"/>
                </w:rPr>
                <w:t>roger.klein@gmx.com</w:t>
              </w:r>
            </w:hyperlink>
            <w:r w:rsidR="00204385">
              <w:rPr>
                <w:lang w:val="de-CH"/>
              </w:rPr>
              <w:t>)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869B8F3" w14:textId="67767370" w:rsidR="007E2A95" w:rsidRDefault="00CE6C96" w:rsidP="001C7F56">
            <w:pPr>
              <w:pStyle w:val="TableStyle2"/>
              <w:rPr>
                <w:lang w:val="de-CH"/>
              </w:rPr>
            </w:pPr>
            <w:r>
              <w:rPr>
                <w:lang w:val="de-CH"/>
              </w:rPr>
              <w:t xml:space="preserve">Es erscheint ein </w:t>
            </w:r>
            <w:r w:rsidR="006048B4">
              <w:rPr>
                <w:lang w:val="de-CH"/>
              </w:rPr>
              <w:t>Pop-up,</w:t>
            </w:r>
            <w:r>
              <w:rPr>
                <w:lang w:val="de-CH"/>
              </w:rPr>
              <w:t xml:space="preserve"> das die Ausleihe zurückgegeben wurde. </w:t>
            </w:r>
            <w:r w:rsidR="006048B4">
              <w:rPr>
                <w:lang w:val="de-CH"/>
              </w:rPr>
              <w:t xml:space="preserve">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E94854" w14:textId="77EBB332" w:rsidR="007E2A95" w:rsidRPr="0088422B" w:rsidRDefault="0044380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2887058" w14:textId="77777777" w:rsidR="007E2A95" w:rsidRPr="0088422B" w:rsidRDefault="007E2A95" w:rsidP="001C7F56">
            <w:pPr>
              <w:rPr>
                <w:lang w:val="de-CH"/>
              </w:rPr>
            </w:pPr>
          </w:p>
        </w:tc>
      </w:tr>
      <w:tr w:rsidR="006048B4" w:rsidRPr="0088422B" w14:paraId="0AC2258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267722" w14:textId="3BD63F69" w:rsidR="006048B4" w:rsidRDefault="007B3352" w:rsidP="001C7F56">
            <w:pPr>
              <w:pStyle w:val="TableStyle2"/>
              <w:rPr>
                <w:lang w:val="de-CH"/>
              </w:rPr>
            </w:pPr>
            <w:r>
              <w:rPr>
                <w:lang w:val="de-CH"/>
              </w:rPr>
              <w:t>Der Admin (</w:t>
            </w:r>
            <w:hyperlink r:id="rId43" w:history="1">
              <w:r w:rsidRPr="00B3040C">
                <w:rPr>
                  <w:rStyle w:val="Hyperlink"/>
                  <w:lang w:val="de-CH"/>
                </w:rPr>
                <w:t>whitebeard@gmx.com</w:t>
              </w:r>
            </w:hyperlink>
            <w:r>
              <w:rPr>
                <w:lang w:val="de-CH"/>
              </w:rPr>
              <w:t>) lädt die Seite ne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B51B70" w14:textId="5ABA889F" w:rsidR="006048B4" w:rsidRDefault="00AE5FEA" w:rsidP="001C7F56">
            <w:pPr>
              <w:pStyle w:val="TableStyle2"/>
              <w:rPr>
                <w:lang w:val="de-CH"/>
              </w:rPr>
            </w:pPr>
            <w:r>
              <w:rPr>
                <w:lang w:val="de-CH"/>
              </w:rPr>
              <w:t xml:space="preserve">Durch das Auto-login wird er automatisch eingelog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EA4120" w14:textId="79C70748" w:rsidR="006048B4" w:rsidRPr="0088422B" w:rsidRDefault="001A7660" w:rsidP="001C7F56">
            <w:pPr>
              <w:rPr>
                <w:lang w:val="de-CH"/>
              </w:rPr>
            </w:pPr>
            <w:r>
              <w:rPr>
                <w:noProof/>
                <w:lang w:val="de-CH"/>
              </w:rPr>
              <w:t>Ja</w:t>
            </w:r>
            <w:r w:rsidR="00475304" w:rsidRPr="00475304">
              <w:rPr>
                <w:noProof/>
                <w:lang w:val="de-CH"/>
              </w:rPr>
              <w:drawing>
                <wp:inline distT="0" distB="0" distL="0" distR="0" wp14:anchorId="67C1474B" wp14:editId="3490E2BD">
                  <wp:extent cx="381000" cy="825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1000" cy="8255"/>
                          </a:xfrm>
                          <a:prstGeom prst="rect">
                            <a:avLst/>
                          </a:prstGeom>
                          <a:noFill/>
                          <a:ln>
                            <a:noFill/>
                          </a:ln>
                        </pic:spPr>
                      </pic:pic>
                    </a:graphicData>
                  </a:graphic>
                </wp:inline>
              </w:drawing>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3D12D43" w14:textId="77777777" w:rsidR="006048B4" w:rsidRPr="0088422B" w:rsidRDefault="006048B4" w:rsidP="001C7F56">
            <w:pPr>
              <w:rPr>
                <w:lang w:val="de-CH"/>
              </w:rPr>
            </w:pPr>
          </w:p>
        </w:tc>
      </w:tr>
      <w:tr w:rsidR="00AE5FEA" w:rsidRPr="0070424B" w14:paraId="19B4EF6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6CB6235" w14:textId="2FAD85AC" w:rsidR="00AE5FEA" w:rsidRDefault="00AF74C9" w:rsidP="001C7F56">
            <w:pPr>
              <w:pStyle w:val="TableStyle2"/>
              <w:rPr>
                <w:lang w:val="de-CH"/>
              </w:rPr>
            </w:pPr>
            <w:r>
              <w:rPr>
                <w:lang w:val="de-CH"/>
              </w:rPr>
              <w:t xml:space="preserve">Der </w:t>
            </w:r>
            <w:r w:rsidR="009867D8">
              <w:rPr>
                <w:lang w:val="de-CH"/>
              </w:rPr>
              <w:t>Benutzer (</w:t>
            </w:r>
            <w:hyperlink r:id="rId45" w:history="1">
              <w:r w:rsidR="009867D8" w:rsidRPr="00B3040C">
                <w:rPr>
                  <w:rStyle w:val="Hyperlink"/>
                  <w:lang w:val="de-CH"/>
                </w:rPr>
                <w:t>roger.klein@gmx.com</w:t>
              </w:r>
            </w:hyperlink>
            <w:r w:rsidR="009867D8">
              <w:rPr>
                <w:lang w:val="de-CH"/>
              </w:rPr>
              <w:t xml:space="preserve">) </w:t>
            </w:r>
            <w:r w:rsidR="00F22B4C">
              <w:rPr>
                <w:lang w:val="de-CH"/>
              </w:rPr>
              <w:t xml:space="preserve">ändert seine </w:t>
            </w:r>
            <w:r w:rsidR="00D55CC6">
              <w:rPr>
                <w:lang w:val="de-CH"/>
              </w:rPr>
              <w:t>E-Mail-Adresse</w:t>
            </w:r>
            <w:r w:rsidR="008B3B42">
              <w:rPr>
                <w:lang w:val="de-CH"/>
              </w:rPr>
              <w:t xml:space="preserve"> (roger.gross@gmx.com)</w:t>
            </w:r>
            <w:r w:rsidR="00D55CC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8368EA" w14:textId="2416810B" w:rsidR="00AE5FEA" w:rsidRDefault="00D55CC6" w:rsidP="001C7F56">
            <w:pPr>
              <w:pStyle w:val="TableStyle2"/>
              <w:rPr>
                <w:lang w:val="de-CH"/>
              </w:rPr>
            </w:pPr>
            <w:r>
              <w:rPr>
                <w:lang w:val="de-CH"/>
              </w:rPr>
              <w:t>In der Datenbank wird die E-Mail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35CB4CB" w14:textId="297BEA14" w:rsidR="00AE5FEA" w:rsidRPr="0088422B" w:rsidRDefault="00420D0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90BD25" w14:textId="7150783F" w:rsidR="00AE5FEA" w:rsidRPr="0088422B" w:rsidRDefault="00420D0D" w:rsidP="001C7F56">
            <w:pPr>
              <w:rPr>
                <w:lang w:val="de-CH"/>
              </w:rPr>
            </w:pPr>
            <w:r>
              <w:rPr>
                <w:lang w:val="de-CH"/>
              </w:rPr>
              <w:t>Pop-up</w:t>
            </w:r>
            <w:r w:rsidR="00BB4822">
              <w:rPr>
                <w:lang w:val="de-CH"/>
              </w:rPr>
              <w:t xml:space="preserve">, nach </w:t>
            </w:r>
            <w:proofErr w:type="spellStart"/>
            <w:r w:rsidR="00BB4822">
              <w:rPr>
                <w:lang w:val="de-CH"/>
              </w:rPr>
              <w:t>reload</w:t>
            </w:r>
            <w:proofErr w:type="spellEnd"/>
            <w:r w:rsidR="00BB4822">
              <w:rPr>
                <w:lang w:val="de-CH"/>
              </w:rPr>
              <w:t xml:space="preserve"> </w:t>
            </w:r>
            <w:proofErr w:type="spellStart"/>
            <w:r w:rsidR="001F430C">
              <w:rPr>
                <w:lang w:val="de-CH"/>
              </w:rPr>
              <w:t>navi</w:t>
            </w:r>
            <w:proofErr w:type="spellEnd"/>
            <w:r w:rsidR="001F430C">
              <w:rPr>
                <w:lang w:val="de-CH"/>
              </w:rPr>
              <w:t>-leiste Änderung</w:t>
            </w:r>
          </w:p>
        </w:tc>
      </w:tr>
      <w:tr w:rsidR="00525537" w:rsidRPr="0088422B" w14:paraId="522B424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8A4B7B" w14:textId="0D34C743" w:rsidR="00525537" w:rsidRDefault="00D55CC6" w:rsidP="001C7F56">
            <w:pPr>
              <w:pStyle w:val="TableStyle2"/>
              <w:rPr>
                <w:lang w:val="de-CH"/>
              </w:rPr>
            </w:pPr>
            <w:r>
              <w:rPr>
                <w:lang w:val="de-CH"/>
              </w:rPr>
              <w:t>Der Benutzer (</w:t>
            </w:r>
            <w:hyperlink r:id="rId46" w:history="1">
              <w:r w:rsidRPr="00B3040C">
                <w:rPr>
                  <w:rStyle w:val="Hyperlink"/>
                  <w:lang w:val="de-CH"/>
                </w:rPr>
                <w:t>roger.gross@gmx.com</w:t>
              </w:r>
            </w:hyperlink>
            <w:r>
              <w:rPr>
                <w:lang w:val="de-CH"/>
              </w:rPr>
              <w:t>) ändert sein Passwort (</w:t>
            </w:r>
            <w:r w:rsidR="00BD703D">
              <w:rPr>
                <w:lang w:val="de-CH"/>
              </w:rPr>
              <w:t>P0R$</w:t>
            </w:r>
            <w:r w:rsidR="00395D6B">
              <w:rPr>
                <w:lang w:val="de-CH"/>
              </w:rPr>
              <w:t>€H€</w:t>
            </w:r>
            <w:r w:rsidR="003B5649">
              <w:rPr>
                <w:lang w:val="de-CH"/>
              </w:rPr>
              <w:t>!</w:t>
            </w:r>
            <w:r w:rsidR="00326EE7">
              <w:rPr>
                <w:lang w:val="de-CH"/>
              </w:rPr>
              <w:t>)</w:t>
            </w:r>
            <w:r w:rsidR="00A42661">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7E7D6A" w14:textId="2C6B1E16" w:rsidR="00525537" w:rsidRDefault="00E63A94" w:rsidP="001C7F56">
            <w:pPr>
              <w:pStyle w:val="TableStyle2"/>
              <w:rPr>
                <w:lang w:val="de-CH"/>
              </w:rPr>
            </w:pPr>
            <w:r>
              <w:rPr>
                <w:lang w:val="de-CH"/>
              </w:rPr>
              <w:t xml:space="preserve"> </w:t>
            </w:r>
            <w:r w:rsidR="00A42661">
              <w:rPr>
                <w:lang w:val="de-CH"/>
              </w:rPr>
              <w:t>In der Datenbank wird das Passwort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9DF9D1" w14:textId="34CAD64D" w:rsidR="00525537" w:rsidRPr="0088422B" w:rsidRDefault="0049120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9858425" w14:textId="2663484D" w:rsidR="00525537" w:rsidRPr="0088422B" w:rsidRDefault="00491202" w:rsidP="001C7F56">
            <w:pPr>
              <w:rPr>
                <w:lang w:val="de-CH"/>
              </w:rPr>
            </w:pPr>
            <w:r>
              <w:rPr>
                <w:lang w:val="de-CH"/>
              </w:rPr>
              <w:t>Pop-up</w:t>
            </w:r>
          </w:p>
        </w:tc>
      </w:tr>
      <w:tr w:rsidR="00A42661" w:rsidRPr="0088422B" w14:paraId="76E4152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6E21C17" w14:textId="5DAFA434" w:rsidR="00A42661" w:rsidRDefault="00121751" w:rsidP="001C7F56">
            <w:pPr>
              <w:pStyle w:val="TableStyle2"/>
              <w:rPr>
                <w:lang w:val="de-CH"/>
              </w:rPr>
            </w:pPr>
            <w:r>
              <w:rPr>
                <w:lang w:val="de-CH"/>
              </w:rPr>
              <w:t>Der Benutz</w:t>
            </w:r>
            <w:r w:rsidR="00851FFA">
              <w:rPr>
                <w:lang w:val="de-CH"/>
              </w:rPr>
              <w:t>er (</w:t>
            </w:r>
            <w:hyperlink r:id="rId47" w:history="1">
              <w:r w:rsidR="00366941" w:rsidRPr="00B3040C">
                <w:rPr>
                  <w:rStyle w:val="Hyperlink"/>
                  <w:lang w:val="de-CH"/>
                </w:rPr>
                <w:t>roger.gross@gmx.com</w:t>
              </w:r>
            </w:hyperlink>
            <w:r w:rsidR="00366941">
              <w:rPr>
                <w:lang w:val="de-CH"/>
              </w:rPr>
              <w:t>) loggt sich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5C6C95" w14:textId="4FC44D38" w:rsidR="00A42661" w:rsidRDefault="005A19AD" w:rsidP="001C7F56">
            <w:pPr>
              <w:pStyle w:val="TableStyle2"/>
              <w:rPr>
                <w:lang w:val="de-CH"/>
              </w:rPr>
            </w:pPr>
            <w:r>
              <w:rPr>
                <w:lang w:val="de-CH"/>
              </w:rPr>
              <w:t xml:space="preserve">Die Cookies werden </w:t>
            </w:r>
            <w:r w:rsidR="00282FD0">
              <w:rPr>
                <w:lang w:val="de-CH"/>
              </w:rPr>
              <w:t xml:space="preserve">auf </w:t>
            </w:r>
            <w:proofErr w:type="spellStart"/>
            <w:r w:rsidR="00282FD0">
              <w:rPr>
                <w:lang w:val="de-CH"/>
              </w:rPr>
              <w:t>und</w:t>
            </w:r>
            <w:r w:rsidR="00BB6291">
              <w:rPr>
                <w:lang w:val="de-CH"/>
              </w:rPr>
              <w:t>e</w:t>
            </w:r>
            <w:r w:rsidR="00282FD0">
              <w:rPr>
                <w:lang w:val="de-CH"/>
              </w:rPr>
              <w:t>fined</w:t>
            </w:r>
            <w:proofErr w:type="spellEnd"/>
            <w:r w:rsidR="00282FD0">
              <w:rPr>
                <w:lang w:val="de-CH"/>
              </w:rPr>
              <w:t xml:space="preserve"> gestellt</w:t>
            </w:r>
            <w:r w:rsidR="00565C00">
              <w:rPr>
                <w:lang w:val="de-CH"/>
              </w:rPr>
              <w:t xml:space="preserve">. Der Benutzer </w:t>
            </w:r>
            <w:r w:rsidR="0084331E">
              <w:rPr>
                <w:lang w:val="de-CH"/>
              </w:rPr>
              <w:t xml:space="preserve">gelangt auf den Anmeldebildschirm.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BE5BE2" w14:textId="73FDE16B" w:rsidR="00A42661" w:rsidRPr="0088422B" w:rsidRDefault="006E3E4E"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8D7B915" w14:textId="77777777" w:rsidR="00A42661" w:rsidRPr="0088422B" w:rsidRDefault="00A42661" w:rsidP="001C7F56">
            <w:pPr>
              <w:rPr>
                <w:lang w:val="de-CH"/>
              </w:rPr>
            </w:pPr>
          </w:p>
        </w:tc>
      </w:tr>
      <w:tr w:rsidR="00BB6291" w:rsidRPr="0070424B" w14:paraId="48B8F07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DD0BABA" w14:textId="3A8507A8" w:rsidR="00BB6291" w:rsidRDefault="002511B1" w:rsidP="001C7F56">
            <w:pPr>
              <w:pStyle w:val="TableStyle2"/>
              <w:rPr>
                <w:lang w:val="de-CH"/>
              </w:rPr>
            </w:pPr>
            <w:r>
              <w:rPr>
                <w:lang w:val="de-CH"/>
              </w:rPr>
              <w:t xml:space="preserve">Der Admin </w:t>
            </w:r>
            <w:r w:rsidR="009B050A">
              <w:rPr>
                <w:lang w:val="de-CH"/>
              </w:rPr>
              <w:t>(</w:t>
            </w:r>
            <w:hyperlink r:id="rId48" w:history="1">
              <w:r w:rsidR="009B050A" w:rsidRPr="00B3040C">
                <w:rPr>
                  <w:rStyle w:val="Hyperlink"/>
                  <w:lang w:val="de-CH"/>
                </w:rPr>
                <w:t>whitebeard@gmx.com</w:t>
              </w:r>
            </w:hyperlink>
            <w:r w:rsidR="009B050A">
              <w:rPr>
                <w:lang w:val="de-CH"/>
              </w:rPr>
              <w:t>) sucht de</w:t>
            </w:r>
            <w:r w:rsidR="00606283">
              <w:rPr>
                <w:lang w:val="de-CH"/>
              </w:rPr>
              <w:t>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9846EA" w14:textId="3AC82D20" w:rsidR="00BB6291" w:rsidRDefault="00606283" w:rsidP="001C7F56">
            <w:pPr>
              <w:pStyle w:val="TableStyle2"/>
              <w:rPr>
                <w:lang w:val="de-CH"/>
              </w:rPr>
            </w:pPr>
            <w:r>
              <w:rPr>
                <w:lang w:val="de-CH"/>
              </w:rPr>
              <w:t xml:space="preserve">Ihm wird </w:t>
            </w:r>
            <w:r w:rsidR="00722468">
              <w:rPr>
                <w:lang w:val="de-CH"/>
              </w:rPr>
              <w:t>der Song (Rock Me Amadeus angezeigt) sowie deren Information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E55493" w14:textId="15D9FF75" w:rsidR="00BB6291" w:rsidRPr="0088422B" w:rsidRDefault="003D4E81"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7EA75E1" w14:textId="24E6FCE4" w:rsidR="00BB6291" w:rsidRPr="0088422B" w:rsidRDefault="003D4E81" w:rsidP="001C7F56">
            <w:pPr>
              <w:rPr>
                <w:lang w:val="de-CH"/>
              </w:rPr>
            </w:pPr>
            <w:r>
              <w:rPr>
                <w:lang w:val="de-CH"/>
              </w:rPr>
              <w:t xml:space="preserve">Überprüfung suche; Eingabe z =&gt; kein </w:t>
            </w:r>
            <w:proofErr w:type="spellStart"/>
            <w:r>
              <w:rPr>
                <w:lang w:val="de-CH"/>
              </w:rPr>
              <w:t>treffer</w:t>
            </w:r>
            <w:proofErr w:type="spellEnd"/>
          </w:p>
        </w:tc>
      </w:tr>
      <w:tr w:rsidR="00722468" w:rsidRPr="0088422B" w14:paraId="4F307FA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28C9F6" w14:textId="1960321F" w:rsidR="00722468" w:rsidRDefault="00583BFA" w:rsidP="001C7F56">
            <w:pPr>
              <w:pStyle w:val="TableStyle2"/>
              <w:rPr>
                <w:lang w:val="de-CH"/>
              </w:rPr>
            </w:pPr>
            <w:r>
              <w:rPr>
                <w:lang w:val="de-CH"/>
              </w:rPr>
              <w:t>Der Admin (</w:t>
            </w:r>
            <w:hyperlink r:id="rId49" w:history="1">
              <w:r w:rsidR="0005712B" w:rsidRPr="00B3040C">
                <w:rPr>
                  <w:rStyle w:val="Hyperlink"/>
                  <w:lang w:val="de-CH"/>
                </w:rPr>
                <w:t>whitebeard@gmx.com</w:t>
              </w:r>
            </w:hyperlink>
            <w:r>
              <w:rPr>
                <w:lang w:val="de-CH"/>
              </w:rPr>
              <w:t>)</w:t>
            </w:r>
            <w:r w:rsidR="0005712B">
              <w:rPr>
                <w:lang w:val="de-CH"/>
              </w:rPr>
              <w:t xml:space="preserve"> </w:t>
            </w:r>
            <w:r w:rsidR="00A56598">
              <w:rPr>
                <w:lang w:val="de-CH"/>
              </w:rPr>
              <w:t xml:space="preserve">klickt nach der </w:t>
            </w:r>
            <w:r w:rsidR="009F36C3">
              <w:rPr>
                <w:lang w:val="de-CH"/>
              </w:rPr>
              <w:t>Suche auf den Song (Rock Me Amadeus)</w:t>
            </w:r>
            <w:r w:rsidR="00590BF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AD8C1C0" w14:textId="60E0665E" w:rsidR="00722468" w:rsidRDefault="009F36C3" w:rsidP="001C7F56">
            <w:pPr>
              <w:pStyle w:val="TableStyle2"/>
              <w:rPr>
                <w:lang w:val="de-CH"/>
              </w:rPr>
            </w:pPr>
            <w:r>
              <w:rPr>
                <w:lang w:val="de-CH"/>
              </w:rPr>
              <w:t>Dem Admin (whitebeard@gmx.com)</w:t>
            </w:r>
            <w:r w:rsidR="00834E99">
              <w:rPr>
                <w:lang w:val="de-CH"/>
              </w:rPr>
              <w:t xml:space="preserve"> werden </w:t>
            </w:r>
            <w:r w:rsidR="00C866A3">
              <w:rPr>
                <w:lang w:val="de-CH"/>
              </w:rPr>
              <w:t>die Song Informationen</w:t>
            </w:r>
            <w:r w:rsidR="005F2A17">
              <w:rPr>
                <w:lang w:val="de-CH"/>
              </w:rPr>
              <w:t xml:space="preserve"> angezeigt</w:t>
            </w:r>
            <w:r w:rsidR="000E710F">
              <w:rPr>
                <w:lang w:val="de-CH"/>
              </w:rPr>
              <w:t>. Zudem hat er die Möglichkeit de</w:t>
            </w:r>
            <w:r w:rsidR="003D752C">
              <w:rPr>
                <w:lang w:val="de-CH"/>
              </w:rPr>
              <w:t>n Song (Rock Me Ama</w:t>
            </w:r>
            <w:r w:rsidR="005B38B4">
              <w:rPr>
                <w:lang w:val="de-CH"/>
              </w:rPr>
              <w:t xml:space="preserve">deus) zu bearbeiten oder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8DC55C" w14:textId="4558C2EA" w:rsidR="00722468" w:rsidRPr="0088422B" w:rsidRDefault="00590BF6"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1D90F66" w14:textId="77777777" w:rsidR="00722468" w:rsidRPr="0088422B" w:rsidRDefault="00722468" w:rsidP="001C7F56">
            <w:pPr>
              <w:rPr>
                <w:lang w:val="de-CH"/>
              </w:rPr>
            </w:pPr>
          </w:p>
        </w:tc>
      </w:tr>
      <w:tr w:rsidR="00722468" w:rsidRPr="0088422B" w14:paraId="7171242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36D46CB" w14:textId="6A35C388" w:rsidR="00722468" w:rsidRDefault="00D61F0D" w:rsidP="001C7F56">
            <w:pPr>
              <w:pStyle w:val="TableStyle2"/>
              <w:rPr>
                <w:lang w:val="de-CH"/>
              </w:rPr>
            </w:pPr>
            <w:r>
              <w:rPr>
                <w:lang w:val="de-CH"/>
              </w:rPr>
              <w:lastRenderedPageBreak/>
              <w:t>Der Admin (</w:t>
            </w:r>
            <w:hyperlink r:id="rId50" w:history="1">
              <w:r w:rsidRPr="00B3040C">
                <w:rPr>
                  <w:rStyle w:val="Hyperlink"/>
                  <w:lang w:val="de-CH"/>
                </w:rPr>
                <w:t>whitebeard@gmx.com</w:t>
              </w:r>
            </w:hyperlink>
            <w:r>
              <w:rPr>
                <w:lang w:val="de-CH"/>
              </w:rPr>
              <w:t>) passt die Song</w:t>
            </w:r>
            <w:r w:rsidR="00E6562E">
              <w:rPr>
                <w:lang w:val="de-CH"/>
              </w:rPr>
              <w:t>dauer des Songs (Rock Me Amadeus) an (3:45);</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241CDBB" w14:textId="4431B417" w:rsidR="00722468" w:rsidRDefault="00A656D5" w:rsidP="001C7F56">
            <w:pPr>
              <w:pStyle w:val="TableStyle2"/>
              <w:rPr>
                <w:lang w:val="de-CH"/>
              </w:rPr>
            </w:pPr>
            <w:r>
              <w:rPr>
                <w:lang w:val="de-CH"/>
              </w:rPr>
              <w:t>In der Datenbank wird die Songdauer aktualisiert</w:t>
            </w:r>
            <w:r w:rsidR="000C28A7">
              <w:rPr>
                <w:lang w:val="de-CH"/>
              </w:rPr>
              <w:t xml:space="preserve">.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7E8607" w14:textId="3C9094D9" w:rsidR="00722468" w:rsidRPr="0088422B" w:rsidRDefault="0023373C"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DE8A790" w14:textId="77777777" w:rsidR="00722468" w:rsidRPr="0088422B" w:rsidRDefault="00722468" w:rsidP="001C7F56">
            <w:pPr>
              <w:rPr>
                <w:lang w:val="de-CH"/>
              </w:rPr>
            </w:pPr>
          </w:p>
        </w:tc>
      </w:tr>
      <w:tr w:rsidR="00722468" w:rsidRPr="0088422B" w14:paraId="3C79DB8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0F9D90" w14:textId="62F20EC2" w:rsidR="00722468" w:rsidRDefault="0033642C" w:rsidP="001C7F56">
            <w:pPr>
              <w:pStyle w:val="TableStyle2"/>
              <w:rPr>
                <w:lang w:val="de-CH"/>
              </w:rPr>
            </w:pPr>
            <w:r>
              <w:rPr>
                <w:lang w:val="de-CH"/>
              </w:rPr>
              <w:t>Der Benutzer (</w:t>
            </w:r>
            <w:hyperlink r:id="rId51" w:history="1">
              <w:r w:rsidRPr="00B3040C">
                <w:rPr>
                  <w:rStyle w:val="Hyperlink"/>
                  <w:lang w:val="de-CH"/>
                </w:rPr>
                <w:t>roger.gross@gmx.com</w:t>
              </w:r>
            </w:hyperlink>
            <w:r>
              <w:rPr>
                <w:lang w:val="de-CH"/>
              </w:rPr>
              <w:t>) loggt sich wieder ein</w:t>
            </w:r>
            <w:r w:rsidR="00AC7335">
              <w:rPr>
                <w:lang w:val="de-CH"/>
              </w:rPr>
              <w:t xml:space="preserve"> (P0R$€H€!)</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1C5B20" w14:textId="41A0ECAB" w:rsidR="00722468" w:rsidRDefault="00AC7335" w:rsidP="001C7F56">
            <w:pPr>
              <w:pStyle w:val="TableStyle2"/>
              <w:rPr>
                <w:lang w:val="de-CH"/>
              </w:rPr>
            </w:pPr>
            <w:r>
              <w:rPr>
                <w:lang w:val="de-CH"/>
              </w:rPr>
              <w:t xml:space="preserve">Seine Log-in Daten werden </w:t>
            </w:r>
            <w:r w:rsidR="00F95CCD">
              <w:rPr>
                <w:lang w:val="de-CH"/>
              </w:rPr>
              <w:t xml:space="preserve">als Cookies gespeich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E0D535" w14:textId="12AA6FFF" w:rsidR="00722468" w:rsidRPr="0088422B" w:rsidRDefault="00BA52D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603264" w14:textId="77777777" w:rsidR="00722468" w:rsidRPr="0088422B" w:rsidRDefault="00722468" w:rsidP="001C7F56">
            <w:pPr>
              <w:rPr>
                <w:lang w:val="de-CH"/>
              </w:rPr>
            </w:pPr>
          </w:p>
        </w:tc>
      </w:tr>
      <w:tr w:rsidR="00F95CCD" w:rsidRPr="0070424B" w14:paraId="5BE042D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28CBB2" w14:textId="41B4598A" w:rsidR="00F95CCD" w:rsidRDefault="00F95CCD" w:rsidP="001C7F56">
            <w:pPr>
              <w:pStyle w:val="TableStyle2"/>
              <w:rPr>
                <w:lang w:val="de-CH"/>
              </w:rPr>
            </w:pPr>
            <w:r>
              <w:rPr>
                <w:lang w:val="de-CH"/>
              </w:rPr>
              <w:t>Der Benutzer (</w:t>
            </w:r>
            <w:hyperlink r:id="rId52" w:history="1">
              <w:r w:rsidR="00043759" w:rsidRPr="00B3040C">
                <w:rPr>
                  <w:rStyle w:val="Hyperlink"/>
                  <w:lang w:val="de-CH"/>
                </w:rPr>
                <w:t>roger.gross@gmx.com</w:t>
              </w:r>
            </w:hyperlink>
            <w:r w:rsidR="00043759">
              <w:rPr>
                <w:lang w:val="de-CH"/>
              </w:rPr>
              <w:t>) sucht den Song (Rock Me Amadeus)</w:t>
            </w:r>
            <w:r w:rsidR="007E2759">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41B5AEE" w14:textId="000C6443" w:rsidR="00F95CCD" w:rsidRDefault="007E2759" w:rsidP="001C7F56">
            <w:pPr>
              <w:pStyle w:val="TableStyle2"/>
              <w:rPr>
                <w:lang w:val="de-CH"/>
              </w:rPr>
            </w:pPr>
            <w:r>
              <w:rPr>
                <w:lang w:val="de-CH"/>
              </w:rPr>
              <w:t>Ihm wird der Song (Rock Me Amadeus) angezeigt sowie die Informationen dazu.</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7C529F" w14:textId="4223F837" w:rsidR="00F95CCD" w:rsidRPr="0088422B" w:rsidRDefault="00C4173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47A88D6" w14:textId="6DE1BB48" w:rsidR="00F95CCD" w:rsidRPr="0088422B" w:rsidRDefault="00C4173F" w:rsidP="001C7F56">
            <w:pPr>
              <w:rPr>
                <w:lang w:val="de-CH"/>
              </w:rPr>
            </w:pPr>
            <w:r>
              <w:rPr>
                <w:lang w:val="de-CH"/>
              </w:rPr>
              <w:t xml:space="preserve">Überprüfung suche; Eingabe z =&gt; kein </w:t>
            </w:r>
            <w:proofErr w:type="spellStart"/>
            <w:r>
              <w:rPr>
                <w:lang w:val="de-CH"/>
              </w:rPr>
              <w:t>treffer</w:t>
            </w:r>
            <w:proofErr w:type="spellEnd"/>
          </w:p>
        </w:tc>
      </w:tr>
      <w:tr w:rsidR="007E2759" w:rsidRPr="0088422B" w14:paraId="1BC9F512"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AF2D72E" w14:textId="02F2D3E2" w:rsidR="007E2759" w:rsidRDefault="00732852" w:rsidP="001C7F56">
            <w:pPr>
              <w:pStyle w:val="TableStyle2"/>
              <w:rPr>
                <w:lang w:val="de-CH"/>
              </w:rPr>
            </w:pPr>
            <w:r>
              <w:rPr>
                <w:lang w:val="de-CH"/>
              </w:rPr>
              <w:t xml:space="preserve">Der Benutzer </w:t>
            </w:r>
            <w:r w:rsidR="00A23118">
              <w:rPr>
                <w:lang w:val="de-CH"/>
              </w:rPr>
              <w:t>(</w:t>
            </w:r>
            <w:hyperlink r:id="rId53" w:history="1">
              <w:r w:rsidR="00A23118" w:rsidRPr="00B3040C">
                <w:rPr>
                  <w:rStyle w:val="Hyperlink"/>
                  <w:lang w:val="de-CH"/>
                </w:rPr>
                <w:t>roger.gross@gmx.com</w:t>
              </w:r>
            </w:hyperlink>
            <w:r w:rsidR="00A23118">
              <w:rPr>
                <w:lang w:val="de-CH"/>
              </w:rPr>
              <w:t xml:space="preserve">) </w:t>
            </w:r>
            <w:r w:rsidR="000F248B">
              <w:rPr>
                <w:lang w:val="de-CH"/>
              </w:rPr>
              <w:t>lehnt</w:t>
            </w:r>
            <w:r w:rsidR="009200FF">
              <w:rPr>
                <w:lang w:val="de-CH"/>
              </w:rPr>
              <w:t xml:space="preserve"> den Song (Rock Me Amadeus) </w:t>
            </w:r>
            <w:r w:rsidR="000F248B">
              <w:rPr>
                <w:lang w:val="de-CH"/>
              </w:rPr>
              <w:t>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135B6B5" w14:textId="38F6365F" w:rsidR="007E2759" w:rsidRDefault="007B7F24" w:rsidP="001C7F56">
            <w:pPr>
              <w:pStyle w:val="TableStyle2"/>
              <w:rPr>
                <w:lang w:val="de-CH"/>
              </w:rPr>
            </w:pPr>
            <w:r>
              <w:rPr>
                <w:lang w:val="de-CH"/>
              </w:rPr>
              <w:t xml:space="preserve">In der Datenbank ist der Eintrag ersichtlich sowie auf dem Starbildschirm unter dem Punkt Auslei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4AF2408" w14:textId="50CEFCE8" w:rsidR="007E2759" w:rsidRPr="0088422B" w:rsidRDefault="004C1F9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061E6D" w14:textId="4FAF436C" w:rsidR="007E2759" w:rsidRPr="0088422B" w:rsidRDefault="004C1F9D" w:rsidP="001C7F56">
            <w:pPr>
              <w:rPr>
                <w:lang w:val="de-CH"/>
              </w:rPr>
            </w:pPr>
            <w:r>
              <w:rPr>
                <w:lang w:val="de-CH"/>
              </w:rPr>
              <w:t>Pop-up</w:t>
            </w:r>
          </w:p>
        </w:tc>
      </w:tr>
      <w:tr w:rsidR="009E5103" w:rsidRPr="0088422B" w14:paraId="51D758A8"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E737D6" w14:textId="77777777" w:rsidR="009E5103" w:rsidRDefault="009E5103" w:rsidP="001C7F56">
            <w:pPr>
              <w:pStyle w:val="TableStyle2"/>
              <w:rPr>
                <w:lang w:val="de-CH"/>
              </w:rPr>
            </w:pPr>
            <w:r>
              <w:rPr>
                <w:lang w:val="de-CH"/>
              </w:rPr>
              <w:t>Der Benutzer (</w:t>
            </w:r>
            <w:hyperlink r:id="rId54" w:history="1">
              <w:r w:rsidRPr="00B3040C">
                <w:rPr>
                  <w:rStyle w:val="Hyperlink"/>
                  <w:lang w:val="de-CH"/>
                </w:rPr>
                <w:t>roger.gross@gmx.com</w:t>
              </w:r>
            </w:hyperlink>
            <w:r>
              <w:rPr>
                <w:lang w:val="de-CH"/>
              </w:rPr>
              <w:t xml:space="preserve">) </w:t>
            </w:r>
          </w:p>
          <w:p w14:paraId="007B4B89" w14:textId="249C48A9" w:rsidR="003D4D12" w:rsidRDefault="003D4D12" w:rsidP="001C7F56">
            <w:pPr>
              <w:pStyle w:val="TableStyle2"/>
              <w:rPr>
                <w:lang w:val="de-CH"/>
              </w:rPr>
            </w:pPr>
            <w:r>
              <w:rPr>
                <w:lang w:val="de-CH"/>
              </w:rPr>
              <w:t xml:space="preserve">Versucht </w:t>
            </w:r>
            <w:r w:rsidR="002064B9">
              <w:rPr>
                <w:lang w:val="de-CH"/>
              </w:rPr>
              <w:t xml:space="preserve">den Song (Rock Me Amadeus) </w:t>
            </w:r>
            <w:r w:rsidR="004F756D">
              <w:rPr>
                <w:lang w:val="de-CH"/>
              </w:rPr>
              <w:t xml:space="preserve">ein </w:t>
            </w:r>
            <w:r w:rsidR="00894831">
              <w:rPr>
                <w:lang w:val="de-CH"/>
              </w:rPr>
              <w:t>weiteres Mal</w:t>
            </w:r>
            <w:r w:rsidR="004F756D">
              <w:rPr>
                <w:lang w:val="de-CH"/>
              </w:rPr>
              <w:t xml:space="preserve"> </w:t>
            </w:r>
            <w:r w:rsidR="00894831">
              <w:rPr>
                <w:lang w:val="de-CH"/>
              </w:rPr>
              <w:t xml:space="preserve">auszuleihen.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0D7082" w14:textId="2B4D6469" w:rsidR="009E5103" w:rsidRDefault="007F12EB" w:rsidP="001C7F56">
            <w:pPr>
              <w:pStyle w:val="TableStyle2"/>
              <w:rPr>
                <w:lang w:val="de-CH"/>
              </w:rPr>
            </w:pPr>
            <w:r>
              <w:rPr>
                <w:lang w:val="de-CH"/>
              </w:rPr>
              <w:t>Ihm wird an</w:t>
            </w:r>
            <w:r w:rsidR="000C0040">
              <w:rPr>
                <w:lang w:val="de-CH"/>
              </w:rPr>
              <w:t>gezeigt das der Song (Rock Me Amadeus) bereists ausgeliehen worden i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FA1E55F" w14:textId="1EE7AAD5" w:rsidR="009E5103" w:rsidRPr="0088422B" w:rsidRDefault="00CA7DD0"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0E9510E" w14:textId="21A20D77" w:rsidR="009E5103" w:rsidRPr="0088422B" w:rsidRDefault="00CA7DD0" w:rsidP="001C7F56">
            <w:pPr>
              <w:rPr>
                <w:lang w:val="de-CH"/>
              </w:rPr>
            </w:pPr>
            <w:proofErr w:type="spellStart"/>
            <w:r>
              <w:rPr>
                <w:lang w:val="de-CH"/>
              </w:rPr>
              <w:t>Already</w:t>
            </w:r>
            <w:proofErr w:type="spellEnd"/>
            <w:r>
              <w:rPr>
                <w:lang w:val="de-CH"/>
              </w:rPr>
              <w:t xml:space="preserve"> </w:t>
            </w:r>
            <w:proofErr w:type="spellStart"/>
            <w:r>
              <w:rPr>
                <w:lang w:val="de-CH"/>
              </w:rPr>
              <w:t>lent</w:t>
            </w:r>
            <w:proofErr w:type="spellEnd"/>
          </w:p>
        </w:tc>
      </w:tr>
      <w:tr w:rsidR="00F01CC1" w:rsidRPr="0088422B" w14:paraId="3F889C3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A933F92" w14:textId="30E5BA9C" w:rsidR="00F01CC1" w:rsidRDefault="00F01CC1" w:rsidP="00F01CC1">
            <w:pPr>
              <w:pStyle w:val="TableStyle2"/>
              <w:rPr>
                <w:lang w:val="de-CH"/>
              </w:rPr>
            </w:pPr>
            <w:r>
              <w:rPr>
                <w:lang w:val="de-CH"/>
              </w:rPr>
              <w:t>Der Benutzer (</w:t>
            </w:r>
            <w:hyperlink r:id="rId55" w:history="1">
              <w:r w:rsidRPr="00B3040C">
                <w:rPr>
                  <w:rStyle w:val="Hyperlink"/>
                  <w:lang w:val="de-CH"/>
                </w:rPr>
                <w:t>roger.gross@gmx.com</w:t>
              </w:r>
            </w:hyperlink>
            <w:r>
              <w:rPr>
                <w:lang w:val="de-CH"/>
              </w:rPr>
              <w:t>) gibt den Song (Rock Me Amadeus)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FA933E" w14:textId="54E1AC26" w:rsidR="00F01CC1" w:rsidRDefault="00F01CC1" w:rsidP="00F01CC1">
            <w:pPr>
              <w:pStyle w:val="TableStyle2"/>
              <w:rPr>
                <w:lang w:val="de-CH"/>
              </w:rPr>
            </w:pPr>
            <w:r>
              <w:rPr>
                <w:lang w:val="de-CH"/>
              </w:rPr>
              <w:t xml:space="preserve">Es erscheint ein Pop-up, das die Ausleihe zurückgegeben wurde. 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0EF64C6" w14:textId="2FA8B746" w:rsidR="00F01CC1" w:rsidRPr="0088422B" w:rsidRDefault="00392ED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AF9E30F" w14:textId="77777777" w:rsidR="00F01CC1" w:rsidRPr="0088422B" w:rsidRDefault="00F01CC1" w:rsidP="00F01CC1">
            <w:pPr>
              <w:rPr>
                <w:lang w:val="de-CH"/>
              </w:rPr>
            </w:pPr>
          </w:p>
        </w:tc>
      </w:tr>
      <w:tr w:rsidR="00696EBC" w:rsidRPr="0088422B" w14:paraId="6699E5A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302A800" w14:textId="570F38F4" w:rsidR="00696EBC" w:rsidRDefault="00696EBC" w:rsidP="00F01CC1">
            <w:pPr>
              <w:pStyle w:val="TableStyle2"/>
              <w:rPr>
                <w:lang w:val="de-CH"/>
              </w:rPr>
            </w:pPr>
            <w:r>
              <w:rPr>
                <w:lang w:val="de-CH"/>
              </w:rPr>
              <w:t>Der Benutzer (</w:t>
            </w:r>
            <w:hyperlink r:id="rId56" w:history="1">
              <w:r w:rsidRPr="00B3040C">
                <w:rPr>
                  <w:rStyle w:val="Hyperlink"/>
                  <w:lang w:val="de-CH"/>
                </w:rPr>
                <w:t>roger.gross@gmx.com</w:t>
              </w:r>
            </w:hyperlink>
            <w:r>
              <w:rPr>
                <w:lang w:val="de-CH"/>
              </w:rPr>
              <w:t xml:space="preserve">) löscht sich selbst.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7F3D94D" w14:textId="595107CB" w:rsidR="00696EBC" w:rsidRDefault="00696EBC" w:rsidP="00F01CC1">
            <w:pPr>
              <w:pStyle w:val="TableStyle2"/>
              <w:rPr>
                <w:lang w:val="de-CH"/>
              </w:rPr>
            </w:pPr>
            <w:r>
              <w:rPr>
                <w:lang w:val="de-CH"/>
              </w:rPr>
              <w:t xml:space="preserve">Der Benutzer ist nichtmehr in der Datenbank als User vorhanden. Seine </w:t>
            </w:r>
            <w:r w:rsidR="004B7E08">
              <w:rPr>
                <w:lang w:val="de-CH"/>
              </w:rPr>
              <w:t>Ausleihen werden zurückgegeben</w:t>
            </w:r>
            <w:r w:rsidR="00743884">
              <w:rPr>
                <w:lang w:val="de-CH"/>
              </w:rPr>
              <w: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0E41585" w14:textId="532319EF" w:rsidR="00696EBC" w:rsidRPr="0088422B" w:rsidRDefault="007065F5"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91A7225" w14:textId="1D3C443D" w:rsidR="00696EBC" w:rsidRPr="0088422B" w:rsidRDefault="001C7F56" w:rsidP="00F01CC1">
            <w:pPr>
              <w:rPr>
                <w:lang w:val="de-CH"/>
              </w:rPr>
            </w:pPr>
            <w:r>
              <w:rPr>
                <w:lang w:val="de-CH"/>
              </w:rPr>
              <w:t xml:space="preserve">Pop-up mit </w:t>
            </w:r>
            <w:proofErr w:type="spellStart"/>
            <w:r>
              <w:rPr>
                <w:lang w:val="de-CH"/>
              </w:rPr>
              <w:t>warnung</w:t>
            </w:r>
            <w:proofErr w:type="spellEnd"/>
          </w:p>
        </w:tc>
      </w:tr>
      <w:tr w:rsidR="00C461DE" w:rsidRPr="0088422B" w14:paraId="0B372CC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DAFB01" w14:textId="3D3D2FC0" w:rsidR="00C461DE" w:rsidRDefault="00764DA7" w:rsidP="005E326E">
            <w:pPr>
              <w:pStyle w:val="TableStyle2"/>
              <w:rPr>
                <w:lang w:val="de-CH"/>
              </w:rPr>
            </w:pPr>
            <w:r>
              <w:rPr>
                <w:lang w:val="de-CH"/>
              </w:rPr>
              <w:t xml:space="preserve">Der Admin </w:t>
            </w:r>
            <w:r w:rsidR="005E326E">
              <w:rPr>
                <w:lang w:val="de-CH"/>
              </w:rPr>
              <w:t>(</w:t>
            </w:r>
            <w:hyperlink r:id="rId57" w:history="1">
              <w:r w:rsidR="005E326E" w:rsidRPr="00B3040C">
                <w:rPr>
                  <w:rStyle w:val="Hyperlink"/>
                  <w:lang w:val="de-CH"/>
                </w:rPr>
                <w:t>whitebeard@gmx.com</w:t>
              </w:r>
            </w:hyperlink>
            <w:r w:rsidR="005E326E">
              <w:rPr>
                <w:lang w:val="de-CH"/>
              </w:rPr>
              <w:t>) leiht den Song (Rock Me Amadeus)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DC138E" w14:textId="3D71C3BD" w:rsidR="00C461DE" w:rsidRDefault="00743884" w:rsidP="00F01CC1">
            <w:pPr>
              <w:pStyle w:val="TableStyle2"/>
              <w:rPr>
                <w:lang w:val="de-CH"/>
              </w:rPr>
            </w:pPr>
            <w:r>
              <w:rPr>
                <w:lang w:val="de-CH"/>
              </w:rPr>
              <w:t>In der Datenbank ist der Eintrag ersichtlich sowie auf dem Starbildschirm unter dem Punkt Ausleih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2E6FF4A" w14:textId="4B1D4876" w:rsidR="00C461DE" w:rsidRPr="0088422B" w:rsidRDefault="00743884"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2DC5F0B" w14:textId="05BC9EE9" w:rsidR="00C461DE" w:rsidRPr="0088422B" w:rsidRDefault="00743884" w:rsidP="00F01CC1">
            <w:pPr>
              <w:rPr>
                <w:lang w:val="de-CH"/>
              </w:rPr>
            </w:pPr>
            <w:r>
              <w:rPr>
                <w:lang w:val="de-CH"/>
              </w:rPr>
              <w:t>Pop-up</w:t>
            </w:r>
          </w:p>
        </w:tc>
      </w:tr>
      <w:tr w:rsidR="005E326E" w:rsidRPr="0070424B" w14:paraId="7FD4EBE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262ED76" w14:textId="70C753DC" w:rsidR="005E326E" w:rsidRDefault="001A1C4B" w:rsidP="005E326E">
            <w:pPr>
              <w:pStyle w:val="TableStyle2"/>
              <w:rPr>
                <w:lang w:val="de-CH"/>
              </w:rPr>
            </w:pPr>
            <w:r>
              <w:rPr>
                <w:lang w:val="de-CH"/>
              </w:rPr>
              <w:t xml:space="preserve">Der Song (Rock Me Amadeus) </w:t>
            </w:r>
            <w:r w:rsidR="009547B5">
              <w:rPr>
                <w:lang w:val="de-CH"/>
              </w:rPr>
              <w:t>ist schon</w:t>
            </w:r>
            <w:r w:rsidR="00E7564F">
              <w:rPr>
                <w:lang w:val="de-CH"/>
              </w:rPr>
              <w:t xml:space="preserve"> 3</w:t>
            </w:r>
            <w:r w:rsidR="009547B5">
              <w:rPr>
                <w:lang w:val="de-CH"/>
              </w:rPr>
              <w:t>1</w:t>
            </w:r>
            <w:r w:rsidR="00E7564F">
              <w:rPr>
                <w:lang w:val="de-CH"/>
              </w:rPr>
              <w:t xml:space="preserve"> Tage</w:t>
            </w:r>
            <w:r w:rsidR="00F85D20">
              <w:rPr>
                <w:lang w:val="de-CH"/>
              </w:rPr>
              <w:t xml:space="preserve"> vom Admin (whitebeard@gmx.com)</w:t>
            </w:r>
            <w:r w:rsidR="00E7564F">
              <w:rPr>
                <w:lang w:val="de-CH"/>
              </w:rPr>
              <w:t xml:space="preserve"> ausgeliehen</w:t>
            </w:r>
            <w:r w:rsidR="00E04FF0">
              <w:rPr>
                <w:lang w:val="de-CH"/>
              </w:rPr>
              <w:t xml:space="preserve">.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83CA779" w14:textId="75A261FB" w:rsidR="005E326E" w:rsidRDefault="004A670B" w:rsidP="00F01CC1">
            <w:pPr>
              <w:pStyle w:val="TableStyle2"/>
              <w:rPr>
                <w:lang w:val="de-CH"/>
              </w:rPr>
            </w:pPr>
            <w:r>
              <w:rPr>
                <w:lang w:val="de-CH"/>
              </w:rPr>
              <w:t xml:space="preserve">Der </w:t>
            </w:r>
            <w:r w:rsidR="00FB0B5F">
              <w:rPr>
                <w:lang w:val="de-CH"/>
              </w:rPr>
              <w:t xml:space="preserve">Song (Rock Me Amadeus) wird automatisch zurückgegeb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9F1C477" w14:textId="6B6C5564" w:rsidR="005E326E" w:rsidRPr="0088422B" w:rsidRDefault="0078373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0AFE91" w14:textId="76F04BA3" w:rsidR="005E326E" w:rsidRPr="0088422B" w:rsidRDefault="00783736" w:rsidP="00F01CC1">
            <w:pPr>
              <w:rPr>
                <w:lang w:val="de-CH"/>
              </w:rPr>
            </w:pPr>
            <w:r>
              <w:rPr>
                <w:lang w:val="de-CH"/>
              </w:rPr>
              <w:t>Test</w:t>
            </w:r>
            <w:r w:rsidR="00632DA2">
              <w:rPr>
                <w:lang w:val="de-CH"/>
              </w:rPr>
              <w:t xml:space="preserve"> gemacht mit manipulierter Ausleihe</w:t>
            </w:r>
          </w:p>
        </w:tc>
      </w:tr>
      <w:tr w:rsidR="00F465CB" w:rsidRPr="0088422B" w14:paraId="540246B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CE3B586" w14:textId="5E1026D9" w:rsidR="00F465CB" w:rsidRDefault="00CF3461" w:rsidP="005E326E">
            <w:pPr>
              <w:pStyle w:val="TableStyle2"/>
              <w:rPr>
                <w:lang w:val="de-CH"/>
              </w:rPr>
            </w:pPr>
            <w:r>
              <w:rPr>
                <w:lang w:val="de-CH"/>
              </w:rPr>
              <w:t>Der Admin</w:t>
            </w:r>
            <w:r w:rsidR="00714B8F">
              <w:rPr>
                <w:lang w:val="de-CH"/>
              </w:rPr>
              <w:t xml:space="preserve"> (</w:t>
            </w:r>
            <w:hyperlink r:id="rId58" w:history="1">
              <w:r w:rsidR="00714B8F" w:rsidRPr="00B3040C">
                <w:rPr>
                  <w:rStyle w:val="Hyperlink"/>
                  <w:lang w:val="de-CH"/>
                </w:rPr>
                <w:t>whitebeard@gmx.com</w:t>
              </w:r>
            </w:hyperlink>
            <w:r w:rsidR="00714B8F">
              <w:rPr>
                <w:lang w:val="de-CH"/>
              </w:rPr>
              <w:t>) löscht de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B7ABA0" w14:textId="00BAEA01" w:rsidR="00F465CB" w:rsidRDefault="0071285F" w:rsidP="00F01CC1">
            <w:pPr>
              <w:pStyle w:val="TableStyle2"/>
              <w:rPr>
                <w:lang w:val="de-CH"/>
              </w:rPr>
            </w:pPr>
            <w:r>
              <w:rPr>
                <w:lang w:val="de-CH"/>
              </w:rPr>
              <w:t xml:space="preserve">Der Song ist nichtmehr in der Datenbank als Song vorhand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3FD9B6" w14:textId="7C3E74D6" w:rsidR="00F465CB" w:rsidRPr="0088422B" w:rsidRDefault="008D6209"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900AFB" w14:textId="2E61857B" w:rsidR="00F465CB" w:rsidRPr="0088422B" w:rsidRDefault="008D6209" w:rsidP="00F01CC1">
            <w:pPr>
              <w:rPr>
                <w:lang w:val="de-CH"/>
              </w:rPr>
            </w:pPr>
            <w:r>
              <w:rPr>
                <w:lang w:val="de-CH"/>
              </w:rPr>
              <w:t>Pop-up</w:t>
            </w:r>
            <w:r w:rsidR="0079387A">
              <w:rPr>
                <w:lang w:val="de-CH"/>
              </w:rPr>
              <w:t xml:space="preserve"> mit </w:t>
            </w:r>
            <w:proofErr w:type="spellStart"/>
            <w:r w:rsidR="0079387A">
              <w:rPr>
                <w:lang w:val="de-CH"/>
              </w:rPr>
              <w:t>warnung</w:t>
            </w:r>
            <w:proofErr w:type="spellEnd"/>
          </w:p>
        </w:tc>
      </w:tr>
      <w:tr w:rsidR="00F632B4" w:rsidRPr="0088422B" w14:paraId="56E9091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857FF07" w14:textId="40647BE9" w:rsidR="00F632B4" w:rsidRDefault="00F632B4" w:rsidP="005E326E">
            <w:pPr>
              <w:pStyle w:val="TableStyle2"/>
              <w:rPr>
                <w:lang w:val="de-CH"/>
              </w:rPr>
            </w:pPr>
            <w:r>
              <w:rPr>
                <w:lang w:val="de-CH"/>
              </w:rPr>
              <w:t>Der Admin (</w:t>
            </w:r>
            <w:hyperlink r:id="rId59" w:history="1">
              <w:r w:rsidRPr="00B3040C">
                <w:rPr>
                  <w:rStyle w:val="Hyperlink"/>
                  <w:lang w:val="de-CH"/>
                </w:rPr>
                <w:t>whitebeard@gmx.com</w:t>
              </w:r>
            </w:hyperlink>
            <w:r>
              <w:rPr>
                <w:lang w:val="de-CH"/>
              </w:rPr>
              <w:t xml:space="preserve">) löscht sich selbst über das Admin </w:t>
            </w:r>
            <w:r w:rsidR="002348B1">
              <w:rPr>
                <w:lang w:val="de-CH"/>
              </w:rPr>
              <w:t>P</w:t>
            </w:r>
            <w:r>
              <w:rPr>
                <w:lang w:val="de-CH"/>
              </w:rPr>
              <w:t>anel.</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DF771A" w14:textId="573B44AF" w:rsidR="00F632B4" w:rsidRDefault="00F632B4" w:rsidP="00F01CC1">
            <w:pPr>
              <w:pStyle w:val="TableStyle2"/>
              <w:rPr>
                <w:lang w:val="de-CH"/>
              </w:rPr>
            </w:pPr>
            <w:r>
              <w:rPr>
                <w:lang w:val="de-CH"/>
              </w:rPr>
              <w:t>Der Admin ist nichtmehr in der Datenbank als User vorhanden. Seine Spuren, ausgeliehene Songs, bleib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1E8E5D4" w14:textId="656195E0" w:rsidR="00F632B4" w:rsidRPr="0088422B" w:rsidRDefault="0013741C"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C5D780" w14:textId="3844AA78" w:rsidR="00F632B4" w:rsidRPr="0088422B" w:rsidRDefault="0013741C" w:rsidP="00F01CC1">
            <w:pPr>
              <w:rPr>
                <w:lang w:val="de-CH"/>
              </w:rPr>
            </w:pPr>
            <w:r>
              <w:rPr>
                <w:lang w:val="de-CH"/>
              </w:rPr>
              <w:t xml:space="preserve">Pop-up mit </w:t>
            </w:r>
            <w:proofErr w:type="spellStart"/>
            <w:r>
              <w:rPr>
                <w:lang w:val="de-CH"/>
              </w:rPr>
              <w:t>warnung</w:t>
            </w:r>
            <w:proofErr w:type="spellEnd"/>
          </w:p>
        </w:tc>
      </w:tr>
    </w:tbl>
    <w:p w14:paraId="0417B8F9" w14:textId="77777777" w:rsidR="00C13FE3" w:rsidRDefault="00C13FE3" w:rsidP="00C13FE3">
      <w:pPr>
        <w:pStyle w:val="Body"/>
      </w:pPr>
    </w:p>
    <w:p w14:paraId="1D1FE5FA" w14:textId="77777777" w:rsidR="00C13FE3" w:rsidRDefault="00C13FE3" w:rsidP="00C13FE3">
      <w:pPr>
        <w:pStyle w:val="Body"/>
      </w:pPr>
    </w:p>
    <w:p w14:paraId="6BC6602A" w14:textId="77777777" w:rsidR="00C13FE3" w:rsidRDefault="00C13FE3" w:rsidP="00C13FE3">
      <w:pPr>
        <w:pStyle w:val="Body"/>
        <w:sectPr w:rsidR="00C13FE3">
          <w:headerReference w:type="default" r:id="rId60"/>
          <w:pgSz w:w="11900" w:h="16840"/>
          <w:pgMar w:top="1080" w:right="1200" w:bottom="1800" w:left="1200" w:header="720" w:footer="1040" w:gutter="0"/>
          <w:cols w:space="720"/>
        </w:sectPr>
      </w:pPr>
    </w:p>
    <w:p w14:paraId="34641BE0" w14:textId="77777777" w:rsidR="00C13FE3" w:rsidRDefault="00C13FE3" w:rsidP="00C13FE3">
      <w:pPr>
        <w:pStyle w:val="Subheading"/>
      </w:pPr>
      <w:r>
        <w:lastRenderedPageBreak/>
        <w:t>TOKENTEC</w:t>
      </w:r>
    </w:p>
    <w:p w14:paraId="7F8E3A83" w14:textId="77777777" w:rsidR="00C13FE3" w:rsidRDefault="00C13FE3" w:rsidP="00C13FE3">
      <w:pPr>
        <w:pStyle w:val="Heading"/>
      </w:pPr>
    </w:p>
    <w:p w14:paraId="0E67A123" w14:textId="77777777" w:rsidR="00C13FE3" w:rsidRDefault="00C13FE3" w:rsidP="00C13FE3">
      <w:pPr>
        <w:pStyle w:val="Heading"/>
      </w:pPr>
    </w:p>
    <w:p w14:paraId="389D84C5" w14:textId="77777777" w:rsidR="00C13FE3" w:rsidRDefault="00C13FE3" w:rsidP="00C13FE3">
      <w:pPr>
        <w:pStyle w:val="Heading"/>
      </w:pPr>
      <w:r>
        <w:rPr>
          <w:rFonts w:eastAsia="Arial Unicode MS" w:cs="Arial Unicode MS"/>
          <w:lang w:val="de-DE"/>
        </w:rPr>
        <w:t>Deployment</w:t>
      </w:r>
    </w:p>
    <w:p w14:paraId="0DFB573B" w14:textId="77777777" w:rsidR="00C13FE3" w:rsidRDefault="00C13FE3" w:rsidP="00C13FE3">
      <w:pPr>
        <w:pStyle w:val="berschrift2"/>
      </w:pPr>
    </w:p>
    <w:p w14:paraId="7E4E27DB" w14:textId="0D60F611" w:rsidR="00C13FE3" w:rsidRDefault="00C13FE3" w:rsidP="00C13FE3">
      <w:pPr>
        <w:pStyle w:val="berschrift2"/>
      </w:pPr>
      <w:r>
        <w:rPr>
          <w:rFonts w:eastAsia="Arial Unicode MS" w:cs="Arial Unicode MS"/>
          <w:lang w:val="de-DE"/>
        </w:rPr>
        <w:t>Benutzeranleitung</w:t>
      </w:r>
    </w:p>
    <w:p w14:paraId="461197F1" w14:textId="6A3039A9" w:rsidR="00E4704D" w:rsidRDefault="009E37EC" w:rsidP="00C13FE3">
      <w:pPr>
        <w:rPr>
          <w:lang w:val="de-CH"/>
        </w:rPr>
      </w:pPr>
      <w:r>
        <w:rPr>
          <w:noProof/>
        </w:rPr>
        <w:drawing>
          <wp:anchor distT="0" distB="0" distL="114300" distR="114300" simplePos="0" relativeHeight="251660290" behindDoc="0" locked="0" layoutInCell="1" allowOverlap="1" wp14:anchorId="50C8A6B1" wp14:editId="6263AE45">
            <wp:simplePos x="0" y="0"/>
            <wp:positionH relativeFrom="margin">
              <wp:align>left</wp:align>
            </wp:positionH>
            <wp:positionV relativeFrom="paragraph">
              <wp:posOffset>3485682</wp:posOffset>
            </wp:positionV>
            <wp:extent cx="6032500" cy="3229610"/>
            <wp:effectExtent l="0" t="0" r="6350" b="889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32500" cy="3229610"/>
                    </a:xfrm>
                    <a:prstGeom prst="rect">
                      <a:avLst/>
                    </a:prstGeom>
                  </pic:spPr>
                </pic:pic>
              </a:graphicData>
            </a:graphic>
          </wp:anchor>
        </w:drawing>
      </w:r>
      <w:r w:rsidR="00B64496">
        <w:rPr>
          <w:noProof/>
        </w:rPr>
        <w:drawing>
          <wp:anchor distT="0" distB="0" distL="114300" distR="114300" simplePos="0" relativeHeight="251659266" behindDoc="0" locked="0" layoutInCell="1" allowOverlap="1" wp14:anchorId="1236B1F4" wp14:editId="086529C2">
            <wp:simplePos x="0" y="0"/>
            <wp:positionH relativeFrom="column">
              <wp:posOffset>0</wp:posOffset>
            </wp:positionH>
            <wp:positionV relativeFrom="paragraph">
              <wp:posOffset>2540</wp:posOffset>
            </wp:positionV>
            <wp:extent cx="6032500" cy="3214370"/>
            <wp:effectExtent l="0" t="0" r="6350" b="508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032500" cy="3214370"/>
                    </a:xfrm>
                    <a:prstGeom prst="rect">
                      <a:avLst/>
                    </a:prstGeom>
                  </pic:spPr>
                </pic:pic>
              </a:graphicData>
            </a:graphic>
          </wp:anchor>
        </w:drawing>
      </w:r>
    </w:p>
    <w:p w14:paraId="45A410BC" w14:textId="516D53AF" w:rsidR="00B64496" w:rsidRPr="0070424B" w:rsidRDefault="009E37EC" w:rsidP="00C13FE3">
      <w:pPr>
        <w:rPr>
          <w:lang w:val="de-CH"/>
        </w:rPr>
      </w:pPr>
      <w:r>
        <w:rPr>
          <w:noProof/>
        </w:rPr>
        <w:lastRenderedPageBreak/>
        <w:drawing>
          <wp:anchor distT="0" distB="0" distL="114300" distR="114300" simplePos="0" relativeHeight="251661314" behindDoc="0" locked="0" layoutInCell="1" allowOverlap="1" wp14:anchorId="3463B518" wp14:editId="6536D934">
            <wp:simplePos x="0" y="0"/>
            <wp:positionH relativeFrom="margin">
              <wp:align>right</wp:align>
            </wp:positionH>
            <wp:positionV relativeFrom="paragraph">
              <wp:posOffset>534971</wp:posOffset>
            </wp:positionV>
            <wp:extent cx="6032500" cy="3188335"/>
            <wp:effectExtent l="0" t="0" r="635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032500" cy="3188335"/>
                    </a:xfrm>
                    <a:prstGeom prst="rect">
                      <a:avLst/>
                    </a:prstGeom>
                  </pic:spPr>
                </pic:pic>
              </a:graphicData>
            </a:graphic>
          </wp:anchor>
        </w:drawing>
      </w:r>
    </w:p>
    <w:sectPr w:rsidR="00B64496" w:rsidRPr="0070424B">
      <w:headerReference w:type="default" r:id="rId64"/>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B74CD" w14:textId="77777777" w:rsidR="00EC2C75" w:rsidRDefault="00EC2C75">
      <w:r>
        <w:separator/>
      </w:r>
    </w:p>
  </w:endnote>
  <w:endnote w:type="continuationSeparator" w:id="0">
    <w:p w14:paraId="4C5543B3" w14:textId="77777777" w:rsidR="00EC2C75" w:rsidRDefault="00EC2C75">
      <w:r>
        <w:continuationSeparator/>
      </w:r>
    </w:p>
  </w:endnote>
  <w:endnote w:type="continuationNotice" w:id="1">
    <w:p w14:paraId="387A24FD" w14:textId="77777777" w:rsidR="00EC2C75" w:rsidRDefault="00EC2C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Helvetica Neue UltraLight">
    <w:altName w:val="Arial"/>
    <w:panose1 w:val="00000000000000000000"/>
    <w:charset w:val="00"/>
    <w:family w:val="roman"/>
    <w:notTrueType/>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A85D5" w14:textId="77777777" w:rsidR="00EC2C75" w:rsidRDefault="00EC2C75">
      <w:r>
        <w:separator/>
      </w:r>
    </w:p>
  </w:footnote>
  <w:footnote w:type="continuationSeparator" w:id="0">
    <w:p w14:paraId="59D0F6EB" w14:textId="77777777" w:rsidR="00EC2C75" w:rsidRDefault="00EC2C75">
      <w:r>
        <w:continuationSeparator/>
      </w:r>
    </w:p>
  </w:footnote>
  <w:footnote w:type="continuationNotice" w:id="1">
    <w:p w14:paraId="71B4E850" w14:textId="77777777" w:rsidR="00EC2C75" w:rsidRDefault="00EC2C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58241"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3CA35BD4" id="officeArt object" o:spid="_x0000_s1026" alt="Line" style="position:absolute;z-index:-25165618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58242"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6CC3E218" id="officeArt object" o:spid="_x0000_s1026" alt="Line" style="position:absolute;z-index:-251655163;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58243"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0675D82C" id="officeArt object" o:spid="_x0000_s1026" alt="Line" style="position:absolute;z-index:-2516541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58244"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424DFE91" id="officeArt object" o:spid="_x0000_s1026" alt="Line" style="position:absolute;z-index:-25165311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58245"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7CB8E146" id="officeArt object" o:spid="_x0000_s1026" alt="Line" style="position:absolute;z-index:-251652091;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0"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isplayBackgroundShape/>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rQUAc+SN8iwAAAA="/>
  </w:docVars>
  <w:rsids>
    <w:rsidRoot w:val="00E4704D"/>
    <w:rsid w:val="0000066D"/>
    <w:rsid w:val="00000C3E"/>
    <w:rsid w:val="00003942"/>
    <w:rsid w:val="000075DE"/>
    <w:rsid w:val="00011A07"/>
    <w:rsid w:val="00011B40"/>
    <w:rsid w:val="00015B0E"/>
    <w:rsid w:val="000161D9"/>
    <w:rsid w:val="00020F83"/>
    <w:rsid w:val="00024E7A"/>
    <w:rsid w:val="00031A86"/>
    <w:rsid w:val="00031E7E"/>
    <w:rsid w:val="0003508F"/>
    <w:rsid w:val="00036F1D"/>
    <w:rsid w:val="00043759"/>
    <w:rsid w:val="000438B0"/>
    <w:rsid w:val="00044EF4"/>
    <w:rsid w:val="0005712B"/>
    <w:rsid w:val="00061809"/>
    <w:rsid w:val="00066C61"/>
    <w:rsid w:val="000672F7"/>
    <w:rsid w:val="000745B7"/>
    <w:rsid w:val="000839C1"/>
    <w:rsid w:val="00083D07"/>
    <w:rsid w:val="0008555F"/>
    <w:rsid w:val="0008716D"/>
    <w:rsid w:val="00091AB0"/>
    <w:rsid w:val="0009206B"/>
    <w:rsid w:val="000A3D9F"/>
    <w:rsid w:val="000A4B1C"/>
    <w:rsid w:val="000B74EB"/>
    <w:rsid w:val="000C0040"/>
    <w:rsid w:val="000C28A7"/>
    <w:rsid w:val="000C49FC"/>
    <w:rsid w:val="000C4D62"/>
    <w:rsid w:val="000C53E5"/>
    <w:rsid w:val="000D2DD7"/>
    <w:rsid w:val="000E27B7"/>
    <w:rsid w:val="000E4AD7"/>
    <w:rsid w:val="000E710F"/>
    <w:rsid w:val="000F248B"/>
    <w:rsid w:val="000F2A2F"/>
    <w:rsid w:val="001040FE"/>
    <w:rsid w:val="001107C7"/>
    <w:rsid w:val="00112205"/>
    <w:rsid w:val="00114847"/>
    <w:rsid w:val="00117ABE"/>
    <w:rsid w:val="00121751"/>
    <w:rsid w:val="00122BE8"/>
    <w:rsid w:val="00130C90"/>
    <w:rsid w:val="00135ED7"/>
    <w:rsid w:val="0013741C"/>
    <w:rsid w:val="00143CFE"/>
    <w:rsid w:val="00144A5A"/>
    <w:rsid w:val="00154311"/>
    <w:rsid w:val="001576E6"/>
    <w:rsid w:val="00161077"/>
    <w:rsid w:val="00163302"/>
    <w:rsid w:val="001722FA"/>
    <w:rsid w:val="00173AED"/>
    <w:rsid w:val="00177450"/>
    <w:rsid w:val="00185BFF"/>
    <w:rsid w:val="00187E9B"/>
    <w:rsid w:val="001960FA"/>
    <w:rsid w:val="001A1C4B"/>
    <w:rsid w:val="001A6B71"/>
    <w:rsid w:val="001A7660"/>
    <w:rsid w:val="001C0C90"/>
    <w:rsid w:val="001C2F74"/>
    <w:rsid w:val="001C31B6"/>
    <w:rsid w:val="001C53F2"/>
    <w:rsid w:val="001C7F56"/>
    <w:rsid w:val="001D0E6E"/>
    <w:rsid w:val="001D20FF"/>
    <w:rsid w:val="001D3DD3"/>
    <w:rsid w:val="001D6D3F"/>
    <w:rsid w:val="001D6DEE"/>
    <w:rsid w:val="001E4F46"/>
    <w:rsid w:val="001E65EF"/>
    <w:rsid w:val="001F1FA9"/>
    <w:rsid w:val="001F430C"/>
    <w:rsid w:val="00202987"/>
    <w:rsid w:val="00203363"/>
    <w:rsid w:val="00203D9F"/>
    <w:rsid w:val="00204385"/>
    <w:rsid w:val="0020500A"/>
    <w:rsid w:val="002064B9"/>
    <w:rsid w:val="002244C0"/>
    <w:rsid w:val="002301E6"/>
    <w:rsid w:val="00232B79"/>
    <w:rsid w:val="0023373C"/>
    <w:rsid w:val="002348B1"/>
    <w:rsid w:val="00236F4E"/>
    <w:rsid w:val="00241371"/>
    <w:rsid w:val="00241BC9"/>
    <w:rsid w:val="00250EDA"/>
    <w:rsid w:val="002511B1"/>
    <w:rsid w:val="00251A05"/>
    <w:rsid w:val="0025522B"/>
    <w:rsid w:val="0026275A"/>
    <w:rsid w:val="00277593"/>
    <w:rsid w:val="00282FD0"/>
    <w:rsid w:val="00285F2F"/>
    <w:rsid w:val="002875A9"/>
    <w:rsid w:val="00292DAB"/>
    <w:rsid w:val="002941FE"/>
    <w:rsid w:val="002A2C59"/>
    <w:rsid w:val="002B0012"/>
    <w:rsid w:val="002B11AB"/>
    <w:rsid w:val="002C0AC4"/>
    <w:rsid w:val="002C3C9A"/>
    <w:rsid w:val="002C4D3B"/>
    <w:rsid w:val="002C5ACB"/>
    <w:rsid w:val="002C74B8"/>
    <w:rsid w:val="002D0268"/>
    <w:rsid w:val="002D376C"/>
    <w:rsid w:val="002E1A7A"/>
    <w:rsid w:val="002E6672"/>
    <w:rsid w:val="002F55F6"/>
    <w:rsid w:val="002F6D5A"/>
    <w:rsid w:val="003017E6"/>
    <w:rsid w:val="00302FE1"/>
    <w:rsid w:val="003111BE"/>
    <w:rsid w:val="003131C1"/>
    <w:rsid w:val="00315D3C"/>
    <w:rsid w:val="00323A28"/>
    <w:rsid w:val="003245C7"/>
    <w:rsid w:val="00326EE7"/>
    <w:rsid w:val="00327ED4"/>
    <w:rsid w:val="00330C67"/>
    <w:rsid w:val="003330A2"/>
    <w:rsid w:val="0033642C"/>
    <w:rsid w:val="00364F0C"/>
    <w:rsid w:val="00365BAD"/>
    <w:rsid w:val="00366941"/>
    <w:rsid w:val="003708D6"/>
    <w:rsid w:val="00375FC3"/>
    <w:rsid w:val="003766D9"/>
    <w:rsid w:val="0037758B"/>
    <w:rsid w:val="00386FC5"/>
    <w:rsid w:val="00392ED6"/>
    <w:rsid w:val="00393050"/>
    <w:rsid w:val="00395BCD"/>
    <w:rsid w:val="00395D6B"/>
    <w:rsid w:val="003A0475"/>
    <w:rsid w:val="003A4005"/>
    <w:rsid w:val="003A778F"/>
    <w:rsid w:val="003B5649"/>
    <w:rsid w:val="003D4D12"/>
    <w:rsid w:val="003D4E81"/>
    <w:rsid w:val="003D752C"/>
    <w:rsid w:val="003E0DBB"/>
    <w:rsid w:val="003E75F2"/>
    <w:rsid w:val="00411CC6"/>
    <w:rsid w:val="00412CB3"/>
    <w:rsid w:val="00416949"/>
    <w:rsid w:val="00420D0D"/>
    <w:rsid w:val="0042414B"/>
    <w:rsid w:val="00443808"/>
    <w:rsid w:val="00444927"/>
    <w:rsid w:val="004573EB"/>
    <w:rsid w:val="004639A4"/>
    <w:rsid w:val="00466C60"/>
    <w:rsid w:val="004711E1"/>
    <w:rsid w:val="0047257E"/>
    <w:rsid w:val="004738C3"/>
    <w:rsid w:val="00475304"/>
    <w:rsid w:val="0047591B"/>
    <w:rsid w:val="004828D2"/>
    <w:rsid w:val="00482C94"/>
    <w:rsid w:val="004847BF"/>
    <w:rsid w:val="00484D3A"/>
    <w:rsid w:val="00491202"/>
    <w:rsid w:val="00497FE4"/>
    <w:rsid w:val="004A0736"/>
    <w:rsid w:val="004A0B22"/>
    <w:rsid w:val="004A1172"/>
    <w:rsid w:val="004A1896"/>
    <w:rsid w:val="004A28CE"/>
    <w:rsid w:val="004A2CCE"/>
    <w:rsid w:val="004A42B5"/>
    <w:rsid w:val="004A670B"/>
    <w:rsid w:val="004A6988"/>
    <w:rsid w:val="004B21D6"/>
    <w:rsid w:val="004B2A5E"/>
    <w:rsid w:val="004B30BC"/>
    <w:rsid w:val="004B6AD0"/>
    <w:rsid w:val="004B7E08"/>
    <w:rsid w:val="004C1F9D"/>
    <w:rsid w:val="004D3683"/>
    <w:rsid w:val="004D58EE"/>
    <w:rsid w:val="004E176A"/>
    <w:rsid w:val="004F756D"/>
    <w:rsid w:val="0050359D"/>
    <w:rsid w:val="00503EB5"/>
    <w:rsid w:val="00504ADE"/>
    <w:rsid w:val="00506112"/>
    <w:rsid w:val="005111B8"/>
    <w:rsid w:val="00517434"/>
    <w:rsid w:val="00522903"/>
    <w:rsid w:val="00525537"/>
    <w:rsid w:val="00525B89"/>
    <w:rsid w:val="00526921"/>
    <w:rsid w:val="0052692B"/>
    <w:rsid w:val="00526C8B"/>
    <w:rsid w:val="00527597"/>
    <w:rsid w:val="00531FD3"/>
    <w:rsid w:val="0054083F"/>
    <w:rsid w:val="00540955"/>
    <w:rsid w:val="00565C00"/>
    <w:rsid w:val="00565C5A"/>
    <w:rsid w:val="00572DBB"/>
    <w:rsid w:val="005751B0"/>
    <w:rsid w:val="00575499"/>
    <w:rsid w:val="00583BFA"/>
    <w:rsid w:val="0058546A"/>
    <w:rsid w:val="00590BF6"/>
    <w:rsid w:val="00595624"/>
    <w:rsid w:val="005A19AD"/>
    <w:rsid w:val="005A60C1"/>
    <w:rsid w:val="005B38B4"/>
    <w:rsid w:val="005B7C2B"/>
    <w:rsid w:val="005C7BB0"/>
    <w:rsid w:val="005D0BA8"/>
    <w:rsid w:val="005E326E"/>
    <w:rsid w:val="005F2A17"/>
    <w:rsid w:val="005F395D"/>
    <w:rsid w:val="006048B4"/>
    <w:rsid w:val="00606283"/>
    <w:rsid w:val="00607A4B"/>
    <w:rsid w:val="00607F0E"/>
    <w:rsid w:val="00612A6B"/>
    <w:rsid w:val="00627F52"/>
    <w:rsid w:val="00630332"/>
    <w:rsid w:val="00630E21"/>
    <w:rsid w:val="00632DA2"/>
    <w:rsid w:val="006354A9"/>
    <w:rsid w:val="00636DA4"/>
    <w:rsid w:val="006467BC"/>
    <w:rsid w:val="00651E5F"/>
    <w:rsid w:val="00655358"/>
    <w:rsid w:val="00665B5E"/>
    <w:rsid w:val="00685DD9"/>
    <w:rsid w:val="006906EB"/>
    <w:rsid w:val="0069249C"/>
    <w:rsid w:val="0069524A"/>
    <w:rsid w:val="00696EBC"/>
    <w:rsid w:val="006A3AEB"/>
    <w:rsid w:val="006B2BE5"/>
    <w:rsid w:val="006D0BA6"/>
    <w:rsid w:val="006D0E91"/>
    <w:rsid w:val="006D6B5B"/>
    <w:rsid w:val="006E3435"/>
    <w:rsid w:val="006E3E4E"/>
    <w:rsid w:val="006F43E7"/>
    <w:rsid w:val="006F6723"/>
    <w:rsid w:val="006F772F"/>
    <w:rsid w:val="0070201E"/>
    <w:rsid w:val="0070424B"/>
    <w:rsid w:val="007065F5"/>
    <w:rsid w:val="00710317"/>
    <w:rsid w:val="00711DA6"/>
    <w:rsid w:val="007125AB"/>
    <w:rsid w:val="0071285F"/>
    <w:rsid w:val="00714B8F"/>
    <w:rsid w:val="00715DFD"/>
    <w:rsid w:val="00722468"/>
    <w:rsid w:val="00724B34"/>
    <w:rsid w:val="0072558E"/>
    <w:rsid w:val="00726396"/>
    <w:rsid w:val="00730B6E"/>
    <w:rsid w:val="00732852"/>
    <w:rsid w:val="0074101A"/>
    <w:rsid w:val="00743884"/>
    <w:rsid w:val="007469B4"/>
    <w:rsid w:val="00750439"/>
    <w:rsid w:val="00751323"/>
    <w:rsid w:val="007531D7"/>
    <w:rsid w:val="00764DA7"/>
    <w:rsid w:val="007655EB"/>
    <w:rsid w:val="007661F2"/>
    <w:rsid w:val="00770646"/>
    <w:rsid w:val="00772454"/>
    <w:rsid w:val="00777342"/>
    <w:rsid w:val="00781693"/>
    <w:rsid w:val="00783736"/>
    <w:rsid w:val="00784360"/>
    <w:rsid w:val="0079387A"/>
    <w:rsid w:val="007939E2"/>
    <w:rsid w:val="007A28B0"/>
    <w:rsid w:val="007A38A8"/>
    <w:rsid w:val="007A3BC5"/>
    <w:rsid w:val="007B3352"/>
    <w:rsid w:val="007B7F24"/>
    <w:rsid w:val="007C6DA1"/>
    <w:rsid w:val="007D4C3A"/>
    <w:rsid w:val="007E0A7D"/>
    <w:rsid w:val="007E2759"/>
    <w:rsid w:val="007E2A95"/>
    <w:rsid w:val="007E3A9D"/>
    <w:rsid w:val="007E40F7"/>
    <w:rsid w:val="007E74A6"/>
    <w:rsid w:val="007F12EB"/>
    <w:rsid w:val="007F216D"/>
    <w:rsid w:val="00806AD0"/>
    <w:rsid w:val="00815EB8"/>
    <w:rsid w:val="00820A36"/>
    <w:rsid w:val="00821C61"/>
    <w:rsid w:val="0082298B"/>
    <w:rsid w:val="00826731"/>
    <w:rsid w:val="00827735"/>
    <w:rsid w:val="008309F6"/>
    <w:rsid w:val="00831066"/>
    <w:rsid w:val="008344FA"/>
    <w:rsid w:val="00834E99"/>
    <w:rsid w:val="008350AF"/>
    <w:rsid w:val="0083601E"/>
    <w:rsid w:val="00841BEA"/>
    <w:rsid w:val="0084331E"/>
    <w:rsid w:val="00843F3C"/>
    <w:rsid w:val="00851534"/>
    <w:rsid w:val="00851FFA"/>
    <w:rsid w:val="00854E6B"/>
    <w:rsid w:val="00855AC2"/>
    <w:rsid w:val="00856ED3"/>
    <w:rsid w:val="008649F3"/>
    <w:rsid w:val="00865818"/>
    <w:rsid w:val="00874D85"/>
    <w:rsid w:val="008809A4"/>
    <w:rsid w:val="008827EC"/>
    <w:rsid w:val="0088374E"/>
    <w:rsid w:val="00893845"/>
    <w:rsid w:val="00894831"/>
    <w:rsid w:val="008959CF"/>
    <w:rsid w:val="0089748E"/>
    <w:rsid w:val="008A39C6"/>
    <w:rsid w:val="008A5202"/>
    <w:rsid w:val="008A7B84"/>
    <w:rsid w:val="008B0BC8"/>
    <w:rsid w:val="008B21CD"/>
    <w:rsid w:val="008B3B42"/>
    <w:rsid w:val="008B454A"/>
    <w:rsid w:val="008C0B71"/>
    <w:rsid w:val="008C63FD"/>
    <w:rsid w:val="008D6209"/>
    <w:rsid w:val="008D78BC"/>
    <w:rsid w:val="008E0B1E"/>
    <w:rsid w:val="008E26E1"/>
    <w:rsid w:val="008F4E52"/>
    <w:rsid w:val="008F66C3"/>
    <w:rsid w:val="00906C81"/>
    <w:rsid w:val="009103E4"/>
    <w:rsid w:val="00910E8C"/>
    <w:rsid w:val="009168D0"/>
    <w:rsid w:val="0091779D"/>
    <w:rsid w:val="00917B90"/>
    <w:rsid w:val="009200FF"/>
    <w:rsid w:val="00922F51"/>
    <w:rsid w:val="00923524"/>
    <w:rsid w:val="009251E0"/>
    <w:rsid w:val="009325A8"/>
    <w:rsid w:val="00933D5F"/>
    <w:rsid w:val="0093554E"/>
    <w:rsid w:val="009355C1"/>
    <w:rsid w:val="00935806"/>
    <w:rsid w:val="00943C3F"/>
    <w:rsid w:val="00945495"/>
    <w:rsid w:val="009547B5"/>
    <w:rsid w:val="00957D86"/>
    <w:rsid w:val="00967593"/>
    <w:rsid w:val="00972BF4"/>
    <w:rsid w:val="009765E9"/>
    <w:rsid w:val="009773A4"/>
    <w:rsid w:val="00977A3F"/>
    <w:rsid w:val="009845B1"/>
    <w:rsid w:val="009867D8"/>
    <w:rsid w:val="009922FA"/>
    <w:rsid w:val="00992FB8"/>
    <w:rsid w:val="009A1419"/>
    <w:rsid w:val="009A2D98"/>
    <w:rsid w:val="009A3F02"/>
    <w:rsid w:val="009B050A"/>
    <w:rsid w:val="009B2CC1"/>
    <w:rsid w:val="009B3469"/>
    <w:rsid w:val="009B6380"/>
    <w:rsid w:val="009C06A6"/>
    <w:rsid w:val="009C499A"/>
    <w:rsid w:val="009C59E5"/>
    <w:rsid w:val="009D6484"/>
    <w:rsid w:val="009E1AF0"/>
    <w:rsid w:val="009E37EC"/>
    <w:rsid w:val="009E3F38"/>
    <w:rsid w:val="009E42B8"/>
    <w:rsid w:val="009E5103"/>
    <w:rsid w:val="009F0816"/>
    <w:rsid w:val="009F1806"/>
    <w:rsid w:val="009F36C3"/>
    <w:rsid w:val="00A00D02"/>
    <w:rsid w:val="00A0164B"/>
    <w:rsid w:val="00A0171D"/>
    <w:rsid w:val="00A05AB7"/>
    <w:rsid w:val="00A11699"/>
    <w:rsid w:val="00A13F89"/>
    <w:rsid w:val="00A1609D"/>
    <w:rsid w:val="00A23118"/>
    <w:rsid w:val="00A30B56"/>
    <w:rsid w:val="00A32660"/>
    <w:rsid w:val="00A36B46"/>
    <w:rsid w:val="00A4172D"/>
    <w:rsid w:val="00A42661"/>
    <w:rsid w:val="00A501D2"/>
    <w:rsid w:val="00A56598"/>
    <w:rsid w:val="00A579A8"/>
    <w:rsid w:val="00A64FFA"/>
    <w:rsid w:val="00A656D5"/>
    <w:rsid w:val="00A853E6"/>
    <w:rsid w:val="00A92499"/>
    <w:rsid w:val="00A92C26"/>
    <w:rsid w:val="00A93C9A"/>
    <w:rsid w:val="00AA1A43"/>
    <w:rsid w:val="00AA25B3"/>
    <w:rsid w:val="00AA2BA0"/>
    <w:rsid w:val="00AA66D2"/>
    <w:rsid w:val="00AB099B"/>
    <w:rsid w:val="00AB24E3"/>
    <w:rsid w:val="00AB76EE"/>
    <w:rsid w:val="00AC4EE6"/>
    <w:rsid w:val="00AC7335"/>
    <w:rsid w:val="00AD28C7"/>
    <w:rsid w:val="00AD3FF4"/>
    <w:rsid w:val="00AD6567"/>
    <w:rsid w:val="00AE5FEA"/>
    <w:rsid w:val="00AF4467"/>
    <w:rsid w:val="00AF6093"/>
    <w:rsid w:val="00AF6B26"/>
    <w:rsid w:val="00AF74C9"/>
    <w:rsid w:val="00B0432B"/>
    <w:rsid w:val="00B04B52"/>
    <w:rsid w:val="00B07418"/>
    <w:rsid w:val="00B10754"/>
    <w:rsid w:val="00B10FEF"/>
    <w:rsid w:val="00B12598"/>
    <w:rsid w:val="00B20CDA"/>
    <w:rsid w:val="00B30D2E"/>
    <w:rsid w:val="00B32996"/>
    <w:rsid w:val="00B37375"/>
    <w:rsid w:val="00B37F92"/>
    <w:rsid w:val="00B40EFC"/>
    <w:rsid w:val="00B436E3"/>
    <w:rsid w:val="00B45AE1"/>
    <w:rsid w:val="00B45ED6"/>
    <w:rsid w:val="00B52A12"/>
    <w:rsid w:val="00B5332F"/>
    <w:rsid w:val="00B603AF"/>
    <w:rsid w:val="00B61E3B"/>
    <w:rsid w:val="00B64496"/>
    <w:rsid w:val="00B6473B"/>
    <w:rsid w:val="00B77F5E"/>
    <w:rsid w:val="00B811AD"/>
    <w:rsid w:val="00B84ECC"/>
    <w:rsid w:val="00B87A3A"/>
    <w:rsid w:val="00B9070C"/>
    <w:rsid w:val="00B91386"/>
    <w:rsid w:val="00BA20CB"/>
    <w:rsid w:val="00BA52D8"/>
    <w:rsid w:val="00BB4822"/>
    <w:rsid w:val="00BB54ED"/>
    <w:rsid w:val="00BB6291"/>
    <w:rsid w:val="00BC031F"/>
    <w:rsid w:val="00BC0FB3"/>
    <w:rsid w:val="00BC6852"/>
    <w:rsid w:val="00BD1226"/>
    <w:rsid w:val="00BD703D"/>
    <w:rsid w:val="00BE5BDB"/>
    <w:rsid w:val="00BE5E7B"/>
    <w:rsid w:val="00BE7E1D"/>
    <w:rsid w:val="00BF0483"/>
    <w:rsid w:val="00BF72A5"/>
    <w:rsid w:val="00C00B78"/>
    <w:rsid w:val="00C0127B"/>
    <w:rsid w:val="00C10077"/>
    <w:rsid w:val="00C1385F"/>
    <w:rsid w:val="00C13FE3"/>
    <w:rsid w:val="00C170AB"/>
    <w:rsid w:val="00C263B2"/>
    <w:rsid w:val="00C315C0"/>
    <w:rsid w:val="00C36D58"/>
    <w:rsid w:val="00C4173F"/>
    <w:rsid w:val="00C430EA"/>
    <w:rsid w:val="00C461DE"/>
    <w:rsid w:val="00C54203"/>
    <w:rsid w:val="00C57D49"/>
    <w:rsid w:val="00C64604"/>
    <w:rsid w:val="00C6511D"/>
    <w:rsid w:val="00C677B2"/>
    <w:rsid w:val="00C77013"/>
    <w:rsid w:val="00C81E14"/>
    <w:rsid w:val="00C866A3"/>
    <w:rsid w:val="00C87CEE"/>
    <w:rsid w:val="00C967E8"/>
    <w:rsid w:val="00C97521"/>
    <w:rsid w:val="00CA16EB"/>
    <w:rsid w:val="00CA31FA"/>
    <w:rsid w:val="00CA5831"/>
    <w:rsid w:val="00CA7DD0"/>
    <w:rsid w:val="00CB3466"/>
    <w:rsid w:val="00CB4885"/>
    <w:rsid w:val="00CB701E"/>
    <w:rsid w:val="00CD2239"/>
    <w:rsid w:val="00CD7848"/>
    <w:rsid w:val="00CE3CBE"/>
    <w:rsid w:val="00CE6C96"/>
    <w:rsid w:val="00CE7B92"/>
    <w:rsid w:val="00CF3461"/>
    <w:rsid w:val="00D015F8"/>
    <w:rsid w:val="00D01B19"/>
    <w:rsid w:val="00D0300E"/>
    <w:rsid w:val="00D17712"/>
    <w:rsid w:val="00D21232"/>
    <w:rsid w:val="00D24551"/>
    <w:rsid w:val="00D300E9"/>
    <w:rsid w:val="00D34DA3"/>
    <w:rsid w:val="00D4047C"/>
    <w:rsid w:val="00D41331"/>
    <w:rsid w:val="00D4187D"/>
    <w:rsid w:val="00D47080"/>
    <w:rsid w:val="00D500D5"/>
    <w:rsid w:val="00D54CA1"/>
    <w:rsid w:val="00D55C45"/>
    <w:rsid w:val="00D55CC6"/>
    <w:rsid w:val="00D61F0D"/>
    <w:rsid w:val="00D629DF"/>
    <w:rsid w:val="00D70187"/>
    <w:rsid w:val="00D70331"/>
    <w:rsid w:val="00D76BD6"/>
    <w:rsid w:val="00D87841"/>
    <w:rsid w:val="00D907DF"/>
    <w:rsid w:val="00D9145D"/>
    <w:rsid w:val="00D9187F"/>
    <w:rsid w:val="00D94BE5"/>
    <w:rsid w:val="00DA4B27"/>
    <w:rsid w:val="00DB0546"/>
    <w:rsid w:val="00DB3C23"/>
    <w:rsid w:val="00DB51DA"/>
    <w:rsid w:val="00DC179C"/>
    <w:rsid w:val="00DC21E8"/>
    <w:rsid w:val="00DC6139"/>
    <w:rsid w:val="00DC6AB2"/>
    <w:rsid w:val="00DC743A"/>
    <w:rsid w:val="00DD0CC8"/>
    <w:rsid w:val="00DD2FE3"/>
    <w:rsid w:val="00DD58D6"/>
    <w:rsid w:val="00DE677B"/>
    <w:rsid w:val="00DF1665"/>
    <w:rsid w:val="00DF1700"/>
    <w:rsid w:val="00E04FF0"/>
    <w:rsid w:val="00E06707"/>
    <w:rsid w:val="00E2562F"/>
    <w:rsid w:val="00E2705A"/>
    <w:rsid w:val="00E40214"/>
    <w:rsid w:val="00E4704D"/>
    <w:rsid w:val="00E54C0D"/>
    <w:rsid w:val="00E5591B"/>
    <w:rsid w:val="00E55E66"/>
    <w:rsid w:val="00E5779F"/>
    <w:rsid w:val="00E57A50"/>
    <w:rsid w:val="00E63A94"/>
    <w:rsid w:val="00E64258"/>
    <w:rsid w:val="00E6562E"/>
    <w:rsid w:val="00E66573"/>
    <w:rsid w:val="00E67F20"/>
    <w:rsid w:val="00E74662"/>
    <w:rsid w:val="00E7564F"/>
    <w:rsid w:val="00E85455"/>
    <w:rsid w:val="00E90AF8"/>
    <w:rsid w:val="00E96E63"/>
    <w:rsid w:val="00E9779D"/>
    <w:rsid w:val="00EA1BD7"/>
    <w:rsid w:val="00EA2AF6"/>
    <w:rsid w:val="00EA375A"/>
    <w:rsid w:val="00EA4F79"/>
    <w:rsid w:val="00EC2C75"/>
    <w:rsid w:val="00EC7308"/>
    <w:rsid w:val="00EC7F80"/>
    <w:rsid w:val="00ED36E1"/>
    <w:rsid w:val="00ED5335"/>
    <w:rsid w:val="00ED712B"/>
    <w:rsid w:val="00EE5E57"/>
    <w:rsid w:val="00EF1794"/>
    <w:rsid w:val="00F01CC1"/>
    <w:rsid w:val="00F040F0"/>
    <w:rsid w:val="00F07BE5"/>
    <w:rsid w:val="00F11B68"/>
    <w:rsid w:val="00F13372"/>
    <w:rsid w:val="00F15E90"/>
    <w:rsid w:val="00F217C9"/>
    <w:rsid w:val="00F22B4C"/>
    <w:rsid w:val="00F30D03"/>
    <w:rsid w:val="00F465CB"/>
    <w:rsid w:val="00F46CBE"/>
    <w:rsid w:val="00F54D55"/>
    <w:rsid w:val="00F632B4"/>
    <w:rsid w:val="00F64A53"/>
    <w:rsid w:val="00F658FA"/>
    <w:rsid w:val="00F80001"/>
    <w:rsid w:val="00F85D20"/>
    <w:rsid w:val="00F95CCD"/>
    <w:rsid w:val="00F97E5D"/>
    <w:rsid w:val="00FA632C"/>
    <w:rsid w:val="00FB0688"/>
    <w:rsid w:val="00FB0B5F"/>
    <w:rsid w:val="00FB2E14"/>
    <w:rsid w:val="00FC5782"/>
    <w:rsid w:val="00FC6F29"/>
    <w:rsid w:val="00FD7C6D"/>
    <w:rsid w:val="00FE2FE1"/>
    <w:rsid w:val="00FE43BC"/>
    <w:rsid w:val="00FF7361"/>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F6BAB5AB-0DF2-4130-BB20-56CE93C6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sz w:val="24"/>
      <w:szCs w:val="24"/>
      <w:lang w:val="en-US" w:eastAsia="en-US"/>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styleId="NichtaufgelsteErwhnung">
    <w:name w:val="Unresolved Mention"/>
    <w:basedOn w:val="Absatz-Standardschriftart"/>
    <w:uiPriority w:val="99"/>
    <w:semiHidden/>
    <w:unhideWhenUsed/>
    <w:rsid w:val="00B84ECC"/>
    <w:rPr>
      <w:color w:val="605E5C"/>
      <w:shd w:val="clear" w:color="auto" w:fill="E1DFDD"/>
    </w:r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table" w:customStyle="1" w:styleId="TableNormal2">
    <w:name w:val="Table Normal2"/>
    <w:rsid w:val="00806AD0"/>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10">
      <w:bodyDiv w:val="1"/>
      <w:marLeft w:val="0"/>
      <w:marRight w:val="0"/>
      <w:marTop w:val="0"/>
      <w:marBottom w:val="0"/>
      <w:divBdr>
        <w:top w:val="none" w:sz="0" w:space="0" w:color="auto"/>
        <w:left w:val="none" w:sz="0" w:space="0" w:color="auto"/>
        <w:bottom w:val="none" w:sz="0" w:space="0" w:color="auto"/>
        <w:right w:val="none" w:sz="0" w:space="0" w:color="auto"/>
      </w:divBdr>
      <w:divsChild>
        <w:div w:id="511267295">
          <w:marLeft w:val="0"/>
          <w:marRight w:val="0"/>
          <w:marTop w:val="0"/>
          <w:marBottom w:val="0"/>
          <w:divBdr>
            <w:top w:val="none" w:sz="0" w:space="0" w:color="auto"/>
            <w:left w:val="none" w:sz="0" w:space="0" w:color="auto"/>
            <w:bottom w:val="none" w:sz="0" w:space="0" w:color="auto"/>
            <w:right w:val="none" w:sz="0" w:space="0" w:color="auto"/>
          </w:divBdr>
        </w:div>
      </w:divsChild>
    </w:div>
    <w:div w:id="110591544">
      <w:bodyDiv w:val="1"/>
      <w:marLeft w:val="0"/>
      <w:marRight w:val="0"/>
      <w:marTop w:val="0"/>
      <w:marBottom w:val="0"/>
      <w:divBdr>
        <w:top w:val="none" w:sz="0" w:space="0" w:color="auto"/>
        <w:left w:val="none" w:sz="0" w:space="0" w:color="auto"/>
        <w:bottom w:val="none" w:sz="0" w:space="0" w:color="auto"/>
        <w:right w:val="none" w:sz="0" w:space="0" w:color="auto"/>
      </w:divBdr>
    </w:div>
    <w:div w:id="1231034894">
      <w:bodyDiv w:val="1"/>
      <w:marLeft w:val="0"/>
      <w:marRight w:val="0"/>
      <w:marTop w:val="0"/>
      <w:marBottom w:val="0"/>
      <w:divBdr>
        <w:top w:val="none" w:sz="0" w:space="0" w:color="auto"/>
        <w:left w:val="none" w:sz="0" w:space="0" w:color="auto"/>
        <w:bottom w:val="none" w:sz="0" w:space="0" w:color="auto"/>
        <w:right w:val="none" w:sz="0" w:space="0" w:color="auto"/>
      </w:divBdr>
      <w:divsChild>
        <w:div w:id="1371607260">
          <w:marLeft w:val="0"/>
          <w:marRight w:val="0"/>
          <w:marTop w:val="0"/>
          <w:marBottom w:val="0"/>
          <w:divBdr>
            <w:top w:val="none" w:sz="0" w:space="0" w:color="auto"/>
            <w:left w:val="none" w:sz="0" w:space="0" w:color="auto"/>
            <w:bottom w:val="none" w:sz="0" w:space="0" w:color="auto"/>
            <w:right w:val="none" w:sz="0" w:space="0" w:color="auto"/>
          </w:divBdr>
        </w:div>
      </w:divsChild>
    </w:div>
    <w:div w:id="143775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roger.klein@gmx.com" TargetMode="External"/><Relationship Id="rId21" Type="http://schemas.openxmlformats.org/officeDocument/2006/relationships/header" Target="header3.xml"/><Relationship Id="rId34" Type="http://schemas.openxmlformats.org/officeDocument/2006/relationships/hyperlink" Target="mailto:roger.klein@gmx.com" TargetMode="External"/><Relationship Id="rId42" Type="http://schemas.openxmlformats.org/officeDocument/2006/relationships/hyperlink" Target="mailto:roger.klein@gmx.com" TargetMode="External"/><Relationship Id="rId47" Type="http://schemas.openxmlformats.org/officeDocument/2006/relationships/hyperlink" Target="mailto:roger.gross@gmx.com" TargetMode="External"/><Relationship Id="rId50" Type="http://schemas.openxmlformats.org/officeDocument/2006/relationships/hyperlink" Target="mailto:whitebeard@gmx.com" TargetMode="External"/><Relationship Id="rId55" Type="http://schemas.openxmlformats.org/officeDocument/2006/relationships/hyperlink" Target="mailto:roger.gross@gmx.com" TargetMode="External"/><Relationship Id="rId63" Type="http://schemas.openxmlformats.org/officeDocument/2006/relationships/image" Target="media/image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whitebeard@gmx.com" TargetMode="External"/><Relationship Id="rId11" Type="http://schemas.openxmlformats.org/officeDocument/2006/relationships/image" Target="media/image1.png"/><Relationship Id="rId24" Type="http://schemas.openxmlformats.org/officeDocument/2006/relationships/hyperlink" Target="mailto:roger.klein@gmx.com" TargetMode="External"/><Relationship Id="rId32" Type="http://schemas.openxmlformats.org/officeDocument/2006/relationships/hyperlink" Target="mailto:whitebeard@gmx.com" TargetMode="External"/><Relationship Id="rId37" Type="http://schemas.openxmlformats.org/officeDocument/2006/relationships/hyperlink" Target="mailto:roger.klein@gmx.com" TargetMode="External"/><Relationship Id="rId40" Type="http://schemas.openxmlformats.org/officeDocument/2006/relationships/hyperlink" Target="mailto:roger.klein@gmx.com" TargetMode="External"/><Relationship Id="rId45" Type="http://schemas.openxmlformats.org/officeDocument/2006/relationships/hyperlink" Target="mailto:roger.klein@gmx.com" TargetMode="External"/><Relationship Id="rId53" Type="http://schemas.openxmlformats.org/officeDocument/2006/relationships/hyperlink" Target="mailto:roger.gross@gmx.com" TargetMode="External"/><Relationship Id="rId58" Type="http://schemas.openxmlformats.org/officeDocument/2006/relationships/hyperlink" Target="mailto:whitebeard@gmx.com"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6.png"/><Relationship Id="rId19" Type="http://schemas.openxmlformats.org/officeDocument/2006/relationships/hyperlink" Target="mailto:Steven.Hatch@gmx.com" TargetMode="Externa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hyperlink" Target="mailto:whitebeard@gmx.com" TargetMode="External"/><Relationship Id="rId30" Type="http://schemas.openxmlformats.org/officeDocument/2006/relationships/hyperlink" Target="mailto:roger.klein@gmx.com" TargetMode="External"/><Relationship Id="rId35" Type="http://schemas.openxmlformats.org/officeDocument/2006/relationships/hyperlink" Target="mailto:whitebeard@gmx.com" TargetMode="External"/><Relationship Id="rId43" Type="http://schemas.openxmlformats.org/officeDocument/2006/relationships/hyperlink" Target="mailto:whitebeard@gmx.com" TargetMode="External"/><Relationship Id="rId48" Type="http://schemas.openxmlformats.org/officeDocument/2006/relationships/hyperlink" Target="mailto:whitebeard@gmx.com" TargetMode="External"/><Relationship Id="rId56" Type="http://schemas.openxmlformats.org/officeDocument/2006/relationships/hyperlink" Target="mailto:roger.gross@gmx.com" TargetMode="External"/><Relationship Id="rId64"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mailto:roger.gross@gmx.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mailto:hansliM@outlook.com" TargetMode="External"/><Relationship Id="rId33" Type="http://schemas.openxmlformats.org/officeDocument/2006/relationships/hyperlink" Target="mailto:roger.klein@gmx.com" TargetMode="External"/><Relationship Id="rId38" Type="http://schemas.openxmlformats.org/officeDocument/2006/relationships/hyperlink" Target="mailto:whitebeard@gmx.com" TargetMode="External"/><Relationship Id="rId46" Type="http://schemas.openxmlformats.org/officeDocument/2006/relationships/hyperlink" Target="mailto:roger.gross@gmx.com" TargetMode="External"/><Relationship Id="rId59" Type="http://schemas.openxmlformats.org/officeDocument/2006/relationships/hyperlink" Target="mailto:whitebeard@gmx.com" TargetMode="External"/><Relationship Id="rId20" Type="http://schemas.openxmlformats.org/officeDocument/2006/relationships/hyperlink" Target="mailto:Steven.Hatch@gmx.com" TargetMode="External"/><Relationship Id="rId41" Type="http://schemas.openxmlformats.org/officeDocument/2006/relationships/hyperlink" Target="mailto:whitebeard@gmx.com" TargetMode="External"/><Relationship Id="rId54" Type="http://schemas.openxmlformats.org/officeDocument/2006/relationships/hyperlink" Target="mailto:roger.gross@gmx.com" TargetMode="External"/><Relationship Id="rId62"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mailto:roger.klein@gmx.com" TargetMode="External"/><Relationship Id="rId28" Type="http://schemas.openxmlformats.org/officeDocument/2006/relationships/hyperlink" Target="mailto:whitebeard@gmx.com" TargetMode="External"/><Relationship Id="rId36" Type="http://schemas.openxmlformats.org/officeDocument/2006/relationships/hyperlink" Target="mailto:roger.klein@gmx.com" TargetMode="External"/><Relationship Id="rId49" Type="http://schemas.openxmlformats.org/officeDocument/2006/relationships/hyperlink" Target="mailto:whitebeard@gmx.com" TargetMode="External"/><Relationship Id="rId57" Type="http://schemas.openxmlformats.org/officeDocument/2006/relationships/hyperlink" Target="mailto:whitebeard@gmx.com" TargetMode="External"/><Relationship Id="rId10" Type="http://schemas.openxmlformats.org/officeDocument/2006/relationships/endnotes" Target="endnotes.xml"/><Relationship Id="rId31" Type="http://schemas.openxmlformats.org/officeDocument/2006/relationships/hyperlink" Target="mailto:whitebeard@gmx.com" TargetMode="External"/><Relationship Id="rId44" Type="http://schemas.openxmlformats.org/officeDocument/2006/relationships/image" Target="media/image5.emf"/><Relationship Id="rId52" Type="http://schemas.openxmlformats.org/officeDocument/2006/relationships/hyperlink" Target="mailto:roger.gross@gmx.com" TargetMode="External"/><Relationship Id="rId60" Type="http://schemas.openxmlformats.org/officeDocument/2006/relationships/header" Target="header5.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g"/><Relationship Id="rId39" Type="http://schemas.openxmlformats.org/officeDocument/2006/relationships/hyperlink" Target="mailto:roger.klein@gmx.com" TargetMode="External"/></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3.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4.xml><?xml version="1.0" encoding="utf-8"?>
<ds:datastoreItem xmlns:ds="http://schemas.openxmlformats.org/officeDocument/2006/customXml" ds:itemID="{59B617E1-C144-4E85-9070-35D2E707902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796</Words>
  <Characters>11315</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085</CharactersWithSpaces>
  <SharedDoc>false</SharedDoc>
  <HLinks>
    <vt:vector size="234" baseType="variant">
      <vt:variant>
        <vt:i4>6422605</vt:i4>
      </vt:variant>
      <vt:variant>
        <vt:i4>114</vt:i4>
      </vt:variant>
      <vt:variant>
        <vt:i4>0</vt:i4>
      </vt:variant>
      <vt:variant>
        <vt:i4>5</vt:i4>
      </vt:variant>
      <vt:variant>
        <vt:lpwstr>mailto:whitebeard@gmx.com</vt:lpwstr>
      </vt:variant>
      <vt:variant>
        <vt:lpwstr/>
      </vt:variant>
      <vt:variant>
        <vt:i4>6422605</vt:i4>
      </vt:variant>
      <vt:variant>
        <vt:i4>111</vt:i4>
      </vt:variant>
      <vt:variant>
        <vt:i4>0</vt:i4>
      </vt:variant>
      <vt:variant>
        <vt:i4>5</vt:i4>
      </vt:variant>
      <vt:variant>
        <vt:lpwstr>mailto:whitebeard@gmx.com</vt:lpwstr>
      </vt:variant>
      <vt:variant>
        <vt:lpwstr/>
      </vt:variant>
      <vt:variant>
        <vt:i4>6422605</vt:i4>
      </vt:variant>
      <vt:variant>
        <vt:i4>108</vt:i4>
      </vt:variant>
      <vt:variant>
        <vt:i4>0</vt:i4>
      </vt:variant>
      <vt:variant>
        <vt:i4>5</vt:i4>
      </vt:variant>
      <vt:variant>
        <vt:lpwstr>mailto:whitebeard@gmx.com</vt:lpwstr>
      </vt:variant>
      <vt:variant>
        <vt:lpwstr/>
      </vt:variant>
      <vt:variant>
        <vt:i4>7274499</vt:i4>
      </vt:variant>
      <vt:variant>
        <vt:i4>105</vt:i4>
      </vt:variant>
      <vt:variant>
        <vt:i4>0</vt:i4>
      </vt:variant>
      <vt:variant>
        <vt:i4>5</vt:i4>
      </vt:variant>
      <vt:variant>
        <vt:lpwstr>mailto:roger.gross@gmx.com</vt:lpwstr>
      </vt:variant>
      <vt:variant>
        <vt:lpwstr/>
      </vt:variant>
      <vt:variant>
        <vt:i4>7274499</vt:i4>
      </vt:variant>
      <vt:variant>
        <vt:i4>102</vt:i4>
      </vt:variant>
      <vt:variant>
        <vt:i4>0</vt:i4>
      </vt:variant>
      <vt:variant>
        <vt:i4>5</vt:i4>
      </vt:variant>
      <vt:variant>
        <vt:lpwstr>mailto:roger.gross@gmx.com</vt:lpwstr>
      </vt:variant>
      <vt:variant>
        <vt:lpwstr/>
      </vt:variant>
      <vt:variant>
        <vt:i4>7274499</vt:i4>
      </vt:variant>
      <vt:variant>
        <vt:i4>99</vt:i4>
      </vt:variant>
      <vt:variant>
        <vt:i4>0</vt:i4>
      </vt:variant>
      <vt:variant>
        <vt:i4>5</vt:i4>
      </vt:variant>
      <vt:variant>
        <vt:lpwstr>mailto:roger.gross@gmx.com</vt:lpwstr>
      </vt:variant>
      <vt:variant>
        <vt:lpwstr/>
      </vt:variant>
      <vt:variant>
        <vt:i4>7274499</vt:i4>
      </vt:variant>
      <vt:variant>
        <vt:i4>96</vt:i4>
      </vt:variant>
      <vt:variant>
        <vt:i4>0</vt:i4>
      </vt:variant>
      <vt:variant>
        <vt:i4>5</vt:i4>
      </vt:variant>
      <vt:variant>
        <vt:lpwstr>mailto:roger.gross@gmx.com</vt:lpwstr>
      </vt:variant>
      <vt:variant>
        <vt:lpwstr/>
      </vt:variant>
      <vt:variant>
        <vt:i4>7274499</vt:i4>
      </vt:variant>
      <vt:variant>
        <vt:i4>93</vt:i4>
      </vt:variant>
      <vt:variant>
        <vt:i4>0</vt:i4>
      </vt:variant>
      <vt:variant>
        <vt:i4>5</vt:i4>
      </vt:variant>
      <vt:variant>
        <vt:lpwstr>mailto:roger.gross@gmx.com</vt:lpwstr>
      </vt:variant>
      <vt:variant>
        <vt:lpwstr/>
      </vt:variant>
      <vt:variant>
        <vt:i4>7274499</vt:i4>
      </vt:variant>
      <vt:variant>
        <vt:i4>90</vt:i4>
      </vt:variant>
      <vt:variant>
        <vt:i4>0</vt:i4>
      </vt:variant>
      <vt:variant>
        <vt:i4>5</vt:i4>
      </vt:variant>
      <vt:variant>
        <vt:lpwstr>mailto:roger.gross@gmx.com</vt:lpwstr>
      </vt:variant>
      <vt:variant>
        <vt:lpwstr/>
      </vt:variant>
      <vt:variant>
        <vt:i4>6422605</vt:i4>
      </vt:variant>
      <vt:variant>
        <vt:i4>87</vt:i4>
      </vt:variant>
      <vt:variant>
        <vt:i4>0</vt:i4>
      </vt:variant>
      <vt:variant>
        <vt:i4>5</vt:i4>
      </vt:variant>
      <vt:variant>
        <vt:lpwstr>mailto:whitebeard@gmx.com</vt:lpwstr>
      </vt:variant>
      <vt:variant>
        <vt:lpwstr/>
      </vt:variant>
      <vt:variant>
        <vt:i4>6422605</vt:i4>
      </vt:variant>
      <vt:variant>
        <vt:i4>84</vt:i4>
      </vt:variant>
      <vt:variant>
        <vt:i4>0</vt:i4>
      </vt:variant>
      <vt:variant>
        <vt:i4>5</vt:i4>
      </vt:variant>
      <vt:variant>
        <vt:lpwstr>mailto:whitebeard@gmx.com</vt:lpwstr>
      </vt:variant>
      <vt:variant>
        <vt:lpwstr/>
      </vt:variant>
      <vt:variant>
        <vt:i4>6422605</vt:i4>
      </vt:variant>
      <vt:variant>
        <vt:i4>81</vt:i4>
      </vt:variant>
      <vt:variant>
        <vt:i4>0</vt:i4>
      </vt:variant>
      <vt:variant>
        <vt:i4>5</vt:i4>
      </vt:variant>
      <vt:variant>
        <vt:lpwstr>mailto:whitebeard@gmx.com</vt:lpwstr>
      </vt:variant>
      <vt:variant>
        <vt:lpwstr/>
      </vt:variant>
      <vt:variant>
        <vt:i4>7274499</vt:i4>
      </vt:variant>
      <vt:variant>
        <vt:i4>78</vt:i4>
      </vt:variant>
      <vt:variant>
        <vt:i4>0</vt:i4>
      </vt:variant>
      <vt:variant>
        <vt:i4>5</vt:i4>
      </vt:variant>
      <vt:variant>
        <vt:lpwstr>mailto:roger.gross@gmx.com</vt:lpwstr>
      </vt:variant>
      <vt:variant>
        <vt:lpwstr/>
      </vt:variant>
      <vt:variant>
        <vt:i4>7274499</vt:i4>
      </vt:variant>
      <vt:variant>
        <vt:i4>75</vt:i4>
      </vt:variant>
      <vt:variant>
        <vt:i4>0</vt:i4>
      </vt:variant>
      <vt:variant>
        <vt:i4>5</vt:i4>
      </vt:variant>
      <vt:variant>
        <vt:lpwstr>mailto:roger.gross@gmx.com</vt:lpwstr>
      </vt:variant>
      <vt:variant>
        <vt:lpwstr/>
      </vt:variant>
      <vt:variant>
        <vt:i4>7602183</vt:i4>
      </vt:variant>
      <vt:variant>
        <vt:i4>72</vt:i4>
      </vt:variant>
      <vt:variant>
        <vt:i4>0</vt:i4>
      </vt:variant>
      <vt:variant>
        <vt:i4>5</vt:i4>
      </vt:variant>
      <vt:variant>
        <vt:lpwstr>mailto:roger.klein@gmx.com</vt:lpwstr>
      </vt:variant>
      <vt:variant>
        <vt:lpwstr/>
      </vt:variant>
      <vt:variant>
        <vt:i4>6422605</vt:i4>
      </vt:variant>
      <vt:variant>
        <vt:i4>69</vt:i4>
      </vt:variant>
      <vt:variant>
        <vt:i4>0</vt:i4>
      </vt:variant>
      <vt:variant>
        <vt:i4>5</vt:i4>
      </vt:variant>
      <vt:variant>
        <vt:lpwstr>mailto:whitebeard@gmx.com</vt:lpwstr>
      </vt:variant>
      <vt:variant>
        <vt:lpwstr/>
      </vt:variant>
      <vt:variant>
        <vt:i4>7602183</vt:i4>
      </vt:variant>
      <vt:variant>
        <vt:i4>66</vt:i4>
      </vt:variant>
      <vt:variant>
        <vt:i4>0</vt:i4>
      </vt:variant>
      <vt:variant>
        <vt:i4>5</vt:i4>
      </vt:variant>
      <vt:variant>
        <vt:lpwstr>mailto:roger.klein@gmx.com</vt:lpwstr>
      </vt:variant>
      <vt:variant>
        <vt:lpwstr/>
      </vt:variant>
      <vt:variant>
        <vt:i4>6422605</vt:i4>
      </vt:variant>
      <vt:variant>
        <vt:i4>63</vt:i4>
      </vt:variant>
      <vt:variant>
        <vt:i4>0</vt:i4>
      </vt:variant>
      <vt:variant>
        <vt:i4>5</vt:i4>
      </vt:variant>
      <vt:variant>
        <vt:lpwstr>mailto:whitebeard@gmx.com</vt:lpwstr>
      </vt:variant>
      <vt:variant>
        <vt:lpwstr/>
      </vt:variant>
      <vt:variant>
        <vt:i4>7602183</vt:i4>
      </vt:variant>
      <vt:variant>
        <vt:i4>60</vt:i4>
      </vt:variant>
      <vt:variant>
        <vt:i4>0</vt:i4>
      </vt:variant>
      <vt:variant>
        <vt:i4>5</vt:i4>
      </vt:variant>
      <vt:variant>
        <vt:lpwstr>mailto:roger.klein@gmx.com</vt:lpwstr>
      </vt:variant>
      <vt:variant>
        <vt:lpwstr/>
      </vt:variant>
      <vt:variant>
        <vt:i4>7602183</vt:i4>
      </vt:variant>
      <vt:variant>
        <vt:i4>57</vt:i4>
      </vt:variant>
      <vt:variant>
        <vt:i4>0</vt:i4>
      </vt:variant>
      <vt:variant>
        <vt:i4>5</vt:i4>
      </vt:variant>
      <vt:variant>
        <vt:lpwstr>mailto:roger.klein@gmx.com</vt:lpwstr>
      </vt:variant>
      <vt:variant>
        <vt:lpwstr/>
      </vt:variant>
      <vt:variant>
        <vt:i4>6422605</vt:i4>
      </vt:variant>
      <vt:variant>
        <vt:i4>54</vt:i4>
      </vt:variant>
      <vt:variant>
        <vt:i4>0</vt:i4>
      </vt:variant>
      <vt:variant>
        <vt:i4>5</vt:i4>
      </vt:variant>
      <vt:variant>
        <vt:lpwstr>mailto:whitebeard@gmx.com</vt:lpwstr>
      </vt:variant>
      <vt:variant>
        <vt:lpwstr/>
      </vt:variant>
      <vt:variant>
        <vt:i4>7602183</vt:i4>
      </vt:variant>
      <vt:variant>
        <vt:i4>51</vt:i4>
      </vt:variant>
      <vt:variant>
        <vt:i4>0</vt:i4>
      </vt:variant>
      <vt:variant>
        <vt:i4>5</vt:i4>
      </vt:variant>
      <vt:variant>
        <vt:lpwstr>mailto:roger.klein@gmx.com</vt:lpwstr>
      </vt:variant>
      <vt:variant>
        <vt:lpwstr/>
      </vt:variant>
      <vt:variant>
        <vt:i4>7602183</vt:i4>
      </vt:variant>
      <vt:variant>
        <vt:i4>48</vt:i4>
      </vt:variant>
      <vt:variant>
        <vt:i4>0</vt:i4>
      </vt:variant>
      <vt:variant>
        <vt:i4>5</vt:i4>
      </vt:variant>
      <vt:variant>
        <vt:lpwstr>mailto:roger.klein@gmx.com</vt:lpwstr>
      </vt:variant>
      <vt:variant>
        <vt:lpwstr/>
      </vt:variant>
      <vt:variant>
        <vt:i4>6422605</vt:i4>
      </vt:variant>
      <vt:variant>
        <vt:i4>45</vt:i4>
      </vt:variant>
      <vt:variant>
        <vt:i4>0</vt:i4>
      </vt:variant>
      <vt:variant>
        <vt:i4>5</vt:i4>
      </vt:variant>
      <vt:variant>
        <vt:lpwstr>mailto:whitebeard@gmx.com</vt:lpwstr>
      </vt:variant>
      <vt:variant>
        <vt:lpwstr/>
      </vt:variant>
      <vt:variant>
        <vt:i4>7602183</vt:i4>
      </vt:variant>
      <vt:variant>
        <vt:i4>42</vt:i4>
      </vt:variant>
      <vt:variant>
        <vt:i4>0</vt:i4>
      </vt:variant>
      <vt:variant>
        <vt:i4>5</vt:i4>
      </vt:variant>
      <vt:variant>
        <vt:lpwstr>mailto:roger.klein@gmx.com</vt:lpwstr>
      </vt:variant>
      <vt:variant>
        <vt:lpwstr/>
      </vt:variant>
      <vt:variant>
        <vt:i4>7602183</vt:i4>
      </vt:variant>
      <vt:variant>
        <vt:i4>39</vt:i4>
      </vt:variant>
      <vt:variant>
        <vt:i4>0</vt:i4>
      </vt:variant>
      <vt:variant>
        <vt:i4>5</vt:i4>
      </vt:variant>
      <vt:variant>
        <vt:lpwstr>mailto:roger.klein@gmx.com</vt:lpwstr>
      </vt:variant>
      <vt:variant>
        <vt:lpwstr/>
      </vt:variant>
      <vt:variant>
        <vt:i4>6422605</vt:i4>
      </vt:variant>
      <vt:variant>
        <vt:i4>36</vt:i4>
      </vt:variant>
      <vt:variant>
        <vt:i4>0</vt:i4>
      </vt:variant>
      <vt:variant>
        <vt:i4>5</vt:i4>
      </vt:variant>
      <vt:variant>
        <vt:lpwstr>mailto:whitebeard@gmx.com</vt:lpwstr>
      </vt:variant>
      <vt:variant>
        <vt:lpwstr/>
      </vt:variant>
      <vt:variant>
        <vt:i4>6422605</vt:i4>
      </vt:variant>
      <vt:variant>
        <vt:i4>33</vt:i4>
      </vt:variant>
      <vt:variant>
        <vt:i4>0</vt:i4>
      </vt:variant>
      <vt:variant>
        <vt:i4>5</vt:i4>
      </vt:variant>
      <vt:variant>
        <vt:lpwstr>mailto:whitebeard@gmx.com</vt:lpwstr>
      </vt:variant>
      <vt:variant>
        <vt:lpwstr/>
      </vt:variant>
      <vt:variant>
        <vt:i4>7602183</vt:i4>
      </vt:variant>
      <vt:variant>
        <vt:i4>30</vt:i4>
      </vt:variant>
      <vt:variant>
        <vt:i4>0</vt:i4>
      </vt:variant>
      <vt:variant>
        <vt:i4>5</vt:i4>
      </vt:variant>
      <vt:variant>
        <vt:lpwstr>mailto:roger.klein@gmx.com</vt:lpwstr>
      </vt:variant>
      <vt:variant>
        <vt:lpwstr/>
      </vt:variant>
      <vt:variant>
        <vt:i4>6422605</vt:i4>
      </vt:variant>
      <vt:variant>
        <vt:i4>27</vt:i4>
      </vt:variant>
      <vt:variant>
        <vt:i4>0</vt:i4>
      </vt:variant>
      <vt:variant>
        <vt:i4>5</vt:i4>
      </vt:variant>
      <vt:variant>
        <vt:lpwstr>mailto:whitebeard@gmx.com</vt:lpwstr>
      </vt:variant>
      <vt:variant>
        <vt:lpwstr/>
      </vt:variant>
      <vt:variant>
        <vt:i4>6422605</vt:i4>
      </vt:variant>
      <vt:variant>
        <vt:i4>24</vt:i4>
      </vt:variant>
      <vt:variant>
        <vt:i4>0</vt:i4>
      </vt:variant>
      <vt:variant>
        <vt:i4>5</vt:i4>
      </vt:variant>
      <vt:variant>
        <vt:lpwstr>mailto:whitebeard@gmx.com</vt:lpwstr>
      </vt:variant>
      <vt:variant>
        <vt:lpwstr/>
      </vt:variant>
      <vt:variant>
        <vt:i4>6422605</vt:i4>
      </vt:variant>
      <vt:variant>
        <vt:i4>21</vt:i4>
      </vt:variant>
      <vt:variant>
        <vt:i4>0</vt:i4>
      </vt:variant>
      <vt:variant>
        <vt:i4>5</vt:i4>
      </vt:variant>
      <vt:variant>
        <vt:lpwstr>mailto:whitebeard@gmx.com</vt:lpwstr>
      </vt:variant>
      <vt:variant>
        <vt:lpwstr/>
      </vt:variant>
      <vt:variant>
        <vt:i4>7602183</vt:i4>
      </vt:variant>
      <vt:variant>
        <vt:i4>18</vt:i4>
      </vt:variant>
      <vt:variant>
        <vt:i4>0</vt:i4>
      </vt:variant>
      <vt:variant>
        <vt:i4>5</vt:i4>
      </vt:variant>
      <vt:variant>
        <vt:lpwstr>mailto:roger.klein@gmx.com</vt:lpwstr>
      </vt:variant>
      <vt:variant>
        <vt:lpwstr/>
      </vt:variant>
      <vt:variant>
        <vt:i4>7602246</vt:i4>
      </vt:variant>
      <vt:variant>
        <vt:i4>15</vt:i4>
      </vt:variant>
      <vt:variant>
        <vt:i4>0</vt:i4>
      </vt:variant>
      <vt:variant>
        <vt:i4>5</vt:i4>
      </vt:variant>
      <vt:variant>
        <vt:lpwstr>mailto:hansliM@outlook.com</vt:lpwstr>
      </vt:variant>
      <vt:variant>
        <vt:lpwstr/>
      </vt:variant>
      <vt:variant>
        <vt:i4>7602183</vt:i4>
      </vt:variant>
      <vt:variant>
        <vt:i4>12</vt:i4>
      </vt:variant>
      <vt:variant>
        <vt:i4>0</vt:i4>
      </vt:variant>
      <vt:variant>
        <vt:i4>5</vt:i4>
      </vt:variant>
      <vt:variant>
        <vt:lpwstr>mailto:roger.klein@gmx.com</vt:lpwstr>
      </vt:variant>
      <vt:variant>
        <vt:lpwstr/>
      </vt:variant>
      <vt:variant>
        <vt:i4>7602183</vt:i4>
      </vt:variant>
      <vt:variant>
        <vt:i4>9</vt:i4>
      </vt:variant>
      <vt:variant>
        <vt:i4>0</vt:i4>
      </vt:variant>
      <vt:variant>
        <vt:i4>5</vt:i4>
      </vt:variant>
      <vt:variant>
        <vt:lpwstr>mailto:roger.klein@gmx.com</vt:lpwstr>
      </vt:variant>
      <vt:variant>
        <vt:lpwstr/>
      </vt:variant>
      <vt:variant>
        <vt:i4>5308462</vt:i4>
      </vt:variant>
      <vt:variant>
        <vt:i4>6</vt:i4>
      </vt:variant>
      <vt:variant>
        <vt:i4>0</vt:i4>
      </vt:variant>
      <vt:variant>
        <vt:i4>5</vt:i4>
      </vt:variant>
      <vt:variant>
        <vt:lpwstr>mailto:Steven.Hatch@gmx.com</vt:lpwstr>
      </vt:variant>
      <vt:variant>
        <vt:lpwstr/>
      </vt:variant>
      <vt:variant>
        <vt:i4>5308462</vt:i4>
      </vt:variant>
      <vt:variant>
        <vt:i4>3</vt:i4>
      </vt:variant>
      <vt:variant>
        <vt:i4>0</vt:i4>
      </vt:variant>
      <vt:variant>
        <vt:i4>5</vt:i4>
      </vt:variant>
      <vt:variant>
        <vt:lpwstr>mailto:Steven.Hatch@gmx.com</vt:lpwstr>
      </vt:variant>
      <vt:variant>
        <vt:lpwstr/>
      </vt:variant>
      <vt:variant>
        <vt:i4>5308462</vt:i4>
      </vt:variant>
      <vt:variant>
        <vt:i4>0</vt:i4>
      </vt:variant>
      <vt:variant>
        <vt:i4>0</vt:i4>
      </vt:variant>
      <vt:variant>
        <vt:i4>5</vt:i4>
      </vt:variant>
      <vt:variant>
        <vt:lpwstr>mailto:Steven.Hatch@gm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inan Menolfi</cp:lastModifiedBy>
  <cp:revision>237</cp:revision>
  <dcterms:created xsi:type="dcterms:W3CDTF">2022-12-12T16:54:00Z</dcterms:created>
  <dcterms:modified xsi:type="dcterms:W3CDTF">2023-01-09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